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570832" w14:paraId="589F5323" w14:textId="77777777" w:rsidTr="56F61E8A">
        <w:tc>
          <w:tcPr>
            <w:tcW w:w="2500" w:type="pct"/>
          </w:tcPr>
          <w:p w14:paraId="7559D30C" w14:textId="252C27D8" w:rsidR="00A1330C" w:rsidRDefault="007F1D7A" w:rsidP="00F851B8">
            <w:r>
              <w:rPr>
                <w:noProof/>
              </w:rPr>
              <w:drawing>
                <wp:inline distT="0" distB="0" distL="0" distR="0" wp14:anchorId="67F60A0F" wp14:editId="350AB576">
                  <wp:extent cx="1219340" cy="138909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40" cy="138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0266FA" w14:textId="7878B0FD" w:rsidR="007F1D7A" w:rsidRPr="00EE46BD" w:rsidRDefault="007F1D7A" w:rsidP="007F1D7A">
            <w:pPr>
              <w:rPr>
                <w:b/>
                <w:bCs/>
              </w:rPr>
            </w:pPr>
            <w:r w:rsidRPr="252D74AA">
              <w:rPr>
                <w:b/>
                <w:bCs/>
                <w:noProof/>
              </w:rPr>
              <w:t>Angelina Angelov, CLM</w:t>
            </w:r>
            <w:r w:rsidR="70A8C16F" w:rsidRPr="252D74AA">
              <w:rPr>
                <w:b/>
                <w:bCs/>
                <w:noProof/>
              </w:rPr>
              <w:t>, MBA</w:t>
            </w:r>
          </w:p>
          <w:p w14:paraId="013542CA" w14:textId="12B8B5CA" w:rsidR="007F1D7A" w:rsidRPr="00EE46BD" w:rsidRDefault="65CFDF0E" w:rsidP="007F1D7A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Director</w:t>
            </w:r>
          </w:p>
          <w:p w14:paraId="734FFB2C" w14:textId="77777777" w:rsidR="007F1D7A" w:rsidRDefault="007F1D7A" w:rsidP="007F1D7A">
            <w:r>
              <w:rPr>
                <w:noProof/>
              </w:rPr>
              <w:t>Russin Vecchi &amp; Heredia Bonetti</w:t>
            </w:r>
          </w:p>
          <w:p w14:paraId="5E63C53D" w14:textId="77777777" w:rsidR="007F1D7A" w:rsidRDefault="007F1D7A" w:rsidP="007F1D7A">
            <w:pPr>
              <w:rPr>
                <w:noProof/>
              </w:rPr>
            </w:pPr>
            <w:r>
              <w:rPr>
                <w:noProof/>
              </w:rPr>
              <w:t>Santo Domingo, DN</w:t>
            </w:r>
          </w:p>
          <w:p w14:paraId="34929D16" w14:textId="77777777" w:rsidR="007F1D7A" w:rsidRDefault="007F1D7A" w:rsidP="007F1D7A">
            <w:r>
              <w:rPr>
                <w:noProof/>
              </w:rPr>
              <w:t>Dominican Republic</w:t>
            </w:r>
          </w:p>
          <w:p w14:paraId="77A12C5B" w14:textId="12852F74" w:rsidR="007F1D7A" w:rsidRDefault="007F1D7A" w:rsidP="007F1D7A">
            <w:r>
              <w:rPr>
                <w:noProof/>
              </w:rPr>
              <w:t>809</w:t>
            </w:r>
            <w:r w:rsidR="00844A97">
              <w:rPr>
                <w:noProof/>
              </w:rPr>
              <w:t>-</w:t>
            </w:r>
            <w:r>
              <w:rPr>
                <w:noProof/>
              </w:rPr>
              <w:t>535-9511</w:t>
            </w:r>
          </w:p>
          <w:p w14:paraId="7D2F9751" w14:textId="393AD1D3" w:rsidR="007F1D7A" w:rsidRDefault="00EA1371" w:rsidP="007F1D7A">
            <w:pPr>
              <w:rPr>
                <w:i/>
                <w:iCs/>
                <w:noProof/>
              </w:rPr>
            </w:pPr>
            <w:hyperlink r:id="rId12" w:history="1">
              <w:r w:rsidRPr="007A7605">
                <w:rPr>
                  <w:rStyle w:val="Hyperlink"/>
                  <w:i/>
                  <w:iCs/>
                  <w:noProof/>
                </w:rPr>
                <w:t>aangelov@rvhb.com</w:t>
              </w:r>
            </w:hyperlink>
          </w:p>
          <w:p w14:paraId="7B3A8993" w14:textId="72BF3ECD" w:rsidR="007F1D7A" w:rsidRDefault="007F1D7A" w:rsidP="00F851B8"/>
          <w:p w14:paraId="6B5E379F" w14:textId="7E006E8A" w:rsidR="007F1D7A" w:rsidRDefault="22583BC7" w:rsidP="00F851B8">
            <w:r>
              <w:rPr>
                <w:noProof/>
              </w:rPr>
              <w:drawing>
                <wp:inline distT="0" distB="0" distL="0" distR="0" wp14:anchorId="1EEF0138" wp14:editId="0240B1D6">
                  <wp:extent cx="1978207" cy="1314708"/>
                  <wp:effectExtent l="0" t="0" r="0" b="0"/>
                  <wp:docPr id="792565772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207" cy="1314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360A0" w14:textId="773ED51F" w:rsidR="007F1D7A" w:rsidRDefault="22583BC7" w:rsidP="56F61E8A">
            <w:pPr>
              <w:rPr>
                <w:b/>
                <w:bCs/>
              </w:rPr>
            </w:pPr>
            <w:r w:rsidRPr="56F61E8A">
              <w:rPr>
                <w:b/>
                <w:bCs/>
                <w:noProof/>
              </w:rPr>
              <w:t>Travis C. Armstrong, CLM, CPA</w:t>
            </w:r>
          </w:p>
          <w:p w14:paraId="3E5F4DDE" w14:textId="0A407895" w:rsidR="007F1D7A" w:rsidRDefault="22583BC7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President</w:t>
            </w:r>
          </w:p>
          <w:p w14:paraId="4E7B569D" w14:textId="77777777" w:rsidR="007F1D7A" w:rsidRDefault="22583BC7" w:rsidP="00F851B8">
            <w:r w:rsidRPr="56F61E8A">
              <w:rPr>
                <w:noProof/>
              </w:rPr>
              <w:t>English Lucas Priest &amp; Owsley, LLP</w:t>
            </w:r>
          </w:p>
          <w:p w14:paraId="02E1F168" w14:textId="77777777" w:rsidR="007F1D7A" w:rsidRDefault="22583BC7" w:rsidP="00F851B8">
            <w:r w:rsidRPr="56F61E8A">
              <w:rPr>
                <w:noProof/>
              </w:rPr>
              <w:t>Bowling Green</w:t>
            </w:r>
            <w:r>
              <w:t xml:space="preserve">, </w:t>
            </w:r>
            <w:r w:rsidRPr="56F61E8A">
              <w:rPr>
                <w:noProof/>
              </w:rPr>
              <w:t>KY</w:t>
            </w:r>
          </w:p>
          <w:p w14:paraId="29F83C92" w14:textId="74716BDA" w:rsidR="007F1D7A" w:rsidRDefault="22583BC7" w:rsidP="00F851B8">
            <w:r w:rsidRPr="56F61E8A">
              <w:rPr>
                <w:noProof/>
              </w:rPr>
              <w:t>270-781-6500</w:t>
            </w:r>
          </w:p>
          <w:p w14:paraId="3158FEDF" w14:textId="77955201" w:rsidR="007F1D7A" w:rsidRDefault="00EA1371" w:rsidP="56F61E8A">
            <w:pPr>
              <w:rPr>
                <w:i/>
                <w:iCs/>
                <w:noProof/>
              </w:rPr>
            </w:pPr>
            <w:hyperlink r:id="rId14" w:history="1">
              <w:r w:rsidRPr="007A7605">
                <w:rPr>
                  <w:rStyle w:val="Hyperlink"/>
                  <w:i/>
                  <w:iCs/>
                  <w:noProof/>
                </w:rPr>
                <w:t>tarmstrong@elpolaw.com</w:t>
              </w:r>
            </w:hyperlink>
          </w:p>
          <w:p w14:paraId="3DC5B595" w14:textId="4310283C" w:rsidR="007F1D7A" w:rsidRDefault="007F1D7A" w:rsidP="56F61E8A"/>
          <w:p w14:paraId="00D907AD" w14:textId="31E26805" w:rsidR="007F1D7A" w:rsidRDefault="64910209" w:rsidP="00F851B8">
            <w:r>
              <w:rPr>
                <w:noProof/>
              </w:rPr>
              <w:drawing>
                <wp:inline distT="0" distB="0" distL="0" distR="0" wp14:anchorId="43E11178" wp14:editId="7536DF72">
                  <wp:extent cx="1133475" cy="1420152"/>
                  <wp:effectExtent l="0" t="0" r="0" b="0"/>
                  <wp:docPr id="1671865535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1420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54A5F" w14:textId="07261DA3" w:rsidR="007F1D7A" w:rsidRDefault="64910209" w:rsidP="56F61E8A">
            <w:r w:rsidRPr="56F61E8A">
              <w:rPr>
                <w:b/>
                <w:bCs/>
              </w:rPr>
              <w:t>Elizabeth Bell</w:t>
            </w:r>
          </w:p>
          <w:p w14:paraId="1B981E4C" w14:textId="04C95777" w:rsidR="007F1D7A" w:rsidRDefault="64910209" w:rsidP="56F61E8A">
            <w:pPr>
              <w:rPr>
                <w:b/>
                <w:bCs/>
                <w:szCs w:val="20"/>
              </w:rPr>
            </w:pPr>
            <w:r w:rsidRPr="56F61E8A">
              <w:rPr>
                <w:b/>
                <w:bCs/>
                <w:szCs w:val="20"/>
              </w:rPr>
              <w:t>Independent Member Advisory Council Chair</w:t>
            </w:r>
          </w:p>
          <w:p w14:paraId="2E882B3A" w14:textId="66AD7FD8" w:rsidR="007F1D7A" w:rsidRDefault="64910209" w:rsidP="00F851B8">
            <w:r>
              <w:t xml:space="preserve">DeFur Voran, LLP </w:t>
            </w:r>
          </w:p>
          <w:p w14:paraId="382413E7" w14:textId="71295208" w:rsidR="007F1D7A" w:rsidRDefault="64910209" w:rsidP="56F61E8A">
            <w:r>
              <w:t>Muncie, IN</w:t>
            </w:r>
          </w:p>
          <w:p w14:paraId="78B23115" w14:textId="70AB3CED" w:rsidR="007F1D7A" w:rsidRDefault="64910209" w:rsidP="56F61E8A">
            <w:r w:rsidRPr="56F61E8A">
              <w:t xml:space="preserve">(765) 288-3651 </w:t>
            </w:r>
          </w:p>
          <w:p w14:paraId="2CF4B12A" w14:textId="0824F249" w:rsidR="007F1D7A" w:rsidRDefault="00EA1371" w:rsidP="56F61E8A">
            <w:pPr>
              <w:rPr>
                <w:i/>
                <w:iCs/>
              </w:rPr>
            </w:pPr>
            <w:hyperlink r:id="rId16" w:history="1">
              <w:r w:rsidRPr="007A7605">
                <w:rPr>
                  <w:rStyle w:val="Hyperlink"/>
                  <w:i/>
                  <w:iCs/>
                </w:rPr>
                <w:t>ebell@defur.com</w:t>
              </w:r>
            </w:hyperlink>
          </w:p>
          <w:p w14:paraId="6244B6A5" w14:textId="77777777" w:rsidR="00EA1371" w:rsidRDefault="00EA1371" w:rsidP="56F61E8A">
            <w:pPr>
              <w:rPr>
                <w:i/>
                <w:iCs/>
              </w:rPr>
            </w:pPr>
          </w:p>
          <w:p w14:paraId="1250EBF9" w14:textId="346817EC" w:rsidR="007F1D7A" w:rsidRDefault="007F1D7A" w:rsidP="56F61E8A"/>
        </w:tc>
        <w:tc>
          <w:tcPr>
            <w:tcW w:w="2500" w:type="pct"/>
          </w:tcPr>
          <w:p w14:paraId="173E404A" w14:textId="5186D303" w:rsidR="007F1D7A" w:rsidRDefault="231C8568" w:rsidP="56F61E8A">
            <w:r>
              <w:rPr>
                <w:noProof/>
              </w:rPr>
              <w:drawing>
                <wp:inline distT="0" distB="0" distL="0" distR="0" wp14:anchorId="6225E8D1" wp14:editId="084E416A">
                  <wp:extent cx="975672" cy="1352550"/>
                  <wp:effectExtent l="0" t="0" r="0" b="0"/>
                  <wp:docPr id="50671303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6277974" name="Picture 706277974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672" cy="135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6BAB03" w14:textId="6A82EB85" w:rsidR="007F1D7A" w:rsidRDefault="22583BC7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 xml:space="preserve">Dawn </w:t>
            </w:r>
            <w:r w:rsidR="4AED668E" w:rsidRPr="56F61E8A">
              <w:rPr>
                <w:b/>
                <w:bCs/>
              </w:rPr>
              <w:t xml:space="preserve">H. </w:t>
            </w:r>
            <w:r w:rsidRPr="56F61E8A">
              <w:rPr>
                <w:b/>
                <w:bCs/>
              </w:rPr>
              <w:t>Anderson</w:t>
            </w:r>
            <w:r w:rsidR="3F4A7D9C" w:rsidRPr="56F61E8A">
              <w:rPr>
                <w:b/>
                <w:bCs/>
              </w:rPr>
              <w:t xml:space="preserve"> CLM, SPHR, JD, MBA</w:t>
            </w:r>
          </w:p>
          <w:p w14:paraId="381D3780" w14:textId="6C44299D" w:rsidR="007F1D7A" w:rsidRPr="00EC0A56" w:rsidRDefault="22583BC7" w:rsidP="56F61E8A">
            <w:pPr>
              <w:rPr>
                <w:b/>
                <w:bCs/>
                <w:sz w:val="18"/>
                <w:szCs w:val="18"/>
              </w:rPr>
            </w:pPr>
            <w:r w:rsidRPr="00EC0A56">
              <w:rPr>
                <w:b/>
                <w:bCs/>
                <w:sz w:val="18"/>
                <w:szCs w:val="18"/>
              </w:rPr>
              <w:t>2026 Level Up: Legal Management Fundamentals Project Team Chair</w:t>
            </w:r>
          </w:p>
          <w:p w14:paraId="400B9C72" w14:textId="4C4733B4" w:rsidR="007F1D7A" w:rsidRDefault="4186D283" w:rsidP="007F1D7A">
            <w:r>
              <w:t>Butler Snow LLP</w:t>
            </w:r>
          </w:p>
          <w:p w14:paraId="53C91453" w14:textId="44BB6F04" w:rsidR="007F1D7A" w:rsidRDefault="4186D283" w:rsidP="007F1D7A">
            <w:r>
              <w:t>Atlanta, GA</w:t>
            </w:r>
          </w:p>
          <w:p w14:paraId="6AA18C2D" w14:textId="69B24357" w:rsidR="007F1D7A" w:rsidRDefault="4186D283" w:rsidP="007F1D7A">
            <w:r>
              <w:t>(678) 515-5407</w:t>
            </w:r>
          </w:p>
          <w:p w14:paraId="0D87F60B" w14:textId="5C56A7D5" w:rsidR="007F1D7A" w:rsidRDefault="00EA1371" w:rsidP="56F61E8A">
            <w:pPr>
              <w:rPr>
                <w:i/>
                <w:iCs/>
              </w:rPr>
            </w:pPr>
            <w:hyperlink r:id="rId18" w:history="1">
              <w:r w:rsidRPr="007A7605">
                <w:rPr>
                  <w:rStyle w:val="Hyperlink"/>
                  <w:i/>
                  <w:iCs/>
                </w:rPr>
                <w:t>dawn.anderson@butlersnow.com</w:t>
              </w:r>
            </w:hyperlink>
          </w:p>
          <w:p w14:paraId="1B5DB8AE" w14:textId="7FD9C2F0" w:rsidR="007F1D7A" w:rsidRDefault="007F1D7A" w:rsidP="56F61E8A"/>
          <w:p w14:paraId="6602671D" w14:textId="5E064738" w:rsidR="007F1D7A" w:rsidRDefault="32A8EE8C" w:rsidP="007F1D7A">
            <w:r>
              <w:rPr>
                <w:noProof/>
              </w:rPr>
              <w:drawing>
                <wp:inline distT="0" distB="0" distL="0" distR="0" wp14:anchorId="45B1835C" wp14:editId="19200F39">
                  <wp:extent cx="1317747" cy="1365882"/>
                  <wp:effectExtent l="0" t="0" r="0" b="0"/>
                  <wp:docPr id="1495632226" name="Picture 1372896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289633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747" cy="1365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D0C3D6" w14:textId="036F415A" w:rsidR="007F1D7A" w:rsidRDefault="32A8EE8C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aniel P. Atcheson</w:t>
            </w:r>
          </w:p>
          <w:p w14:paraId="18FB1B81" w14:textId="0CDFC5BE" w:rsidR="007F1D7A" w:rsidRDefault="32A8EE8C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irector</w:t>
            </w:r>
          </w:p>
          <w:p w14:paraId="5E707D46" w14:textId="75CF876B" w:rsidR="007F1D7A" w:rsidRDefault="0E4A6C23" w:rsidP="007F1D7A">
            <w:r>
              <w:t xml:space="preserve">Barnes &amp; Thornburg LLP </w:t>
            </w:r>
          </w:p>
          <w:p w14:paraId="6B085D1E" w14:textId="3DF92121" w:rsidR="007F1D7A" w:rsidRDefault="32A8EE8C" w:rsidP="007F1D7A">
            <w:r>
              <w:t>Raleigh, North Carolina</w:t>
            </w:r>
          </w:p>
          <w:p w14:paraId="548CAF8E" w14:textId="1A8E4CF4" w:rsidR="007F1D7A" w:rsidRDefault="32A8EE8C" w:rsidP="007F1D7A">
            <w:r>
              <w:t>252-229-7644</w:t>
            </w:r>
          </w:p>
          <w:p w14:paraId="31585430" w14:textId="668840DB" w:rsidR="007F1D7A" w:rsidRDefault="00EA1371" w:rsidP="56F61E8A">
            <w:pPr>
              <w:rPr>
                <w:i/>
                <w:iCs/>
              </w:rPr>
            </w:pPr>
            <w:hyperlink r:id="rId20" w:history="1">
              <w:r w:rsidRPr="007A7605">
                <w:rPr>
                  <w:rStyle w:val="Hyperlink"/>
                  <w:i/>
                  <w:iCs/>
                </w:rPr>
                <w:t>daniel.atcheson@btlaw.com</w:t>
              </w:r>
            </w:hyperlink>
          </w:p>
          <w:p w14:paraId="286C560E" w14:textId="49D0BE04" w:rsidR="007F1D7A" w:rsidRDefault="007F1D7A" w:rsidP="56F61E8A"/>
          <w:p w14:paraId="4089837F" w14:textId="395D6F12" w:rsidR="007F1D7A" w:rsidRDefault="074570CD" w:rsidP="56F61E8A">
            <w:r>
              <w:rPr>
                <w:noProof/>
              </w:rPr>
              <w:drawing>
                <wp:inline distT="0" distB="0" distL="0" distR="0" wp14:anchorId="18B1C94B" wp14:editId="1670C661">
                  <wp:extent cx="1390650" cy="1390650"/>
                  <wp:effectExtent l="0" t="0" r="0" b="0"/>
                  <wp:docPr id="920281380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281380" name="Picture 920281380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EF63B9" w14:textId="434E2614" w:rsidR="007F1D7A" w:rsidRDefault="17394313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iana Borova</w:t>
            </w:r>
          </w:p>
          <w:p w14:paraId="7620BC84" w14:textId="56D60312" w:rsidR="007F1D7A" w:rsidRDefault="17394313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Incoming Member Ambassador Committee Chair</w:t>
            </w:r>
          </w:p>
          <w:p w14:paraId="4F3DFB09" w14:textId="6D052266" w:rsidR="007F1D7A" w:rsidRDefault="17394313" w:rsidP="56F61E8A">
            <w:pPr>
              <w:rPr>
                <w:rFonts w:eastAsia="Arial" w:cs="Arial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McDonald Carano LLP</w:t>
            </w:r>
            <w:r w:rsidR="007F1D7A">
              <w:br/>
            </w:r>
            <w:r w:rsidRPr="56F61E8A">
              <w:rPr>
                <w:rFonts w:eastAsia="Arial" w:cs="Arial"/>
                <w:color w:val="000000" w:themeColor="text1"/>
                <w:szCs w:val="20"/>
              </w:rPr>
              <w:t>Reno, NV</w:t>
            </w:r>
          </w:p>
          <w:p w14:paraId="6D80936A" w14:textId="79F61C05" w:rsidR="007F1D7A" w:rsidRDefault="742FD3C1" w:rsidP="56F61E8A">
            <w:pPr>
              <w:rPr>
                <w:rFonts w:eastAsia="Arial" w:cs="Arial"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(775) 326-4314</w:t>
            </w:r>
          </w:p>
          <w:p w14:paraId="6141814A" w14:textId="615F79F9" w:rsidR="007F1D7A" w:rsidRDefault="00EA1371" w:rsidP="56F61E8A">
            <w:pPr>
              <w:rPr>
                <w:rFonts w:eastAsia="Arial" w:cs="Arial"/>
                <w:i/>
                <w:iCs/>
                <w:color w:val="000000" w:themeColor="text1"/>
                <w:szCs w:val="20"/>
              </w:rPr>
            </w:pPr>
            <w:hyperlink r:id="rId22" w:history="1">
              <w:r w:rsidRPr="007A7605">
                <w:rPr>
                  <w:rStyle w:val="Hyperlink"/>
                  <w:rFonts w:eastAsia="Arial" w:cs="Arial"/>
                  <w:i/>
                  <w:iCs/>
                  <w:szCs w:val="20"/>
                </w:rPr>
                <w:t>dborova@mcdonaldcarano.com</w:t>
              </w:r>
            </w:hyperlink>
          </w:p>
          <w:p w14:paraId="4817EB01" w14:textId="0F73BB56" w:rsidR="007F1D7A" w:rsidRDefault="007F1D7A" w:rsidP="56F61E8A">
            <w:pPr>
              <w:rPr>
                <w:rFonts w:eastAsia="Arial" w:cs="Arial"/>
                <w:color w:val="000000" w:themeColor="text1"/>
                <w:szCs w:val="20"/>
              </w:rPr>
            </w:pPr>
          </w:p>
        </w:tc>
      </w:tr>
      <w:tr w:rsidR="00570832" w14:paraId="00CA8A6B" w14:textId="77777777" w:rsidTr="56F61E8A">
        <w:tc>
          <w:tcPr>
            <w:tcW w:w="2500" w:type="pct"/>
          </w:tcPr>
          <w:p w14:paraId="498CAE2C" w14:textId="0FAA9301" w:rsidR="00D668B8" w:rsidRPr="00D668B8" w:rsidRDefault="00D668B8" w:rsidP="009A60E1">
            <w:pPr>
              <w:rPr>
                <w:i/>
                <w:iCs/>
              </w:rPr>
            </w:pPr>
          </w:p>
        </w:tc>
        <w:tc>
          <w:tcPr>
            <w:tcW w:w="2500" w:type="pct"/>
          </w:tcPr>
          <w:p w14:paraId="33EF5CDE" w14:textId="08A50F29" w:rsidR="001B5DB8" w:rsidRDefault="001B5DB8" w:rsidP="001D7B72"/>
        </w:tc>
      </w:tr>
      <w:tr w:rsidR="00570832" w14:paraId="398159FF" w14:textId="77777777" w:rsidTr="56F61E8A">
        <w:tc>
          <w:tcPr>
            <w:tcW w:w="2500" w:type="pct"/>
          </w:tcPr>
          <w:p w14:paraId="721EE6AC" w14:textId="1B0121BA" w:rsidR="001D7B72" w:rsidRDefault="43E269E5" w:rsidP="5BBDAADE">
            <w:r>
              <w:rPr>
                <w:noProof/>
              </w:rPr>
              <w:lastRenderedPageBreak/>
              <w:drawing>
                <wp:inline distT="0" distB="0" distL="0" distR="0" wp14:anchorId="27694B0F" wp14:editId="214528B1">
                  <wp:extent cx="1323975" cy="1658832"/>
                  <wp:effectExtent l="0" t="0" r="0" b="0"/>
                  <wp:docPr id="871417697" name="Picture 8714176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165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32B62F" w14:textId="3109AED2" w:rsidR="6846F8E3" w:rsidRDefault="6846F8E3" w:rsidP="196D73A0">
            <w:r w:rsidRPr="196D73A0">
              <w:rPr>
                <w:rFonts w:cs="Arial"/>
                <w:b/>
                <w:bCs/>
                <w:color w:val="000000" w:themeColor="text1"/>
              </w:rPr>
              <w:t>John D. Bowers</w:t>
            </w:r>
          </w:p>
          <w:p w14:paraId="4F2D0893" w14:textId="3C9A6557" w:rsidR="00BA15F6" w:rsidRDefault="6846F8E3" w:rsidP="196D73A0">
            <w:pPr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</w:pPr>
            <w:r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Future Readiness Advisory Council</w:t>
            </w:r>
            <w:r w:rsidR="78A90F9A"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Chair</w:t>
            </w:r>
          </w:p>
          <w:p w14:paraId="2337809E" w14:textId="10EECF6A" w:rsidR="49BBD50A" w:rsidRDefault="49BBD50A">
            <w:r w:rsidRPr="196D73A0">
              <w:rPr>
                <w:rFonts w:cs="Arial"/>
                <w:color w:val="000000" w:themeColor="text1"/>
              </w:rPr>
              <w:t xml:space="preserve">Thompson Burton PLLC </w:t>
            </w:r>
          </w:p>
          <w:p w14:paraId="5D057380" w14:textId="41ACC053" w:rsidR="49BBD50A" w:rsidRDefault="49BBD50A" w:rsidP="196D73A0">
            <w:r w:rsidRPr="196D73A0">
              <w:rPr>
                <w:rFonts w:cs="Arial"/>
                <w:color w:val="000000" w:themeColor="text1"/>
              </w:rPr>
              <w:t>Nashville, TN</w:t>
            </w:r>
          </w:p>
          <w:p w14:paraId="2A937FD9" w14:textId="2D502404" w:rsidR="00BA15F6" w:rsidRDefault="49BBD50A" w:rsidP="196D73A0">
            <w:pPr>
              <w:rPr>
                <w:rFonts w:cs="Arial"/>
                <w:color w:val="000000" w:themeColor="text1"/>
              </w:rPr>
            </w:pPr>
            <w:r w:rsidRPr="196D73A0">
              <w:rPr>
                <w:rFonts w:cs="Arial"/>
                <w:color w:val="000000" w:themeColor="text1"/>
              </w:rPr>
              <w:t>(615) 465-6000</w:t>
            </w:r>
          </w:p>
          <w:p w14:paraId="2295A055" w14:textId="24C60292" w:rsidR="00EA1371" w:rsidRDefault="00EA1371" w:rsidP="196D73A0">
            <w:pPr>
              <w:rPr>
                <w:i/>
                <w:iCs/>
                <w:noProof/>
              </w:rPr>
            </w:pPr>
            <w:hyperlink r:id="rId24" w:history="1">
              <w:r w:rsidRPr="007A7605">
                <w:rPr>
                  <w:rStyle w:val="Hyperlink"/>
                  <w:i/>
                  <w:iCs/>
                  <w:noProof/>
                </w:rPr>
                <w:t>john.bowers@thompsonburton.com</w:t>
              </w:r>
            </w:hyperlink>
          </w:p>
        </w:tc>
        <w:tc>
          <w:tcPr>
            <w:tcW w:w="2500" w:type="pct"/>
          </w:tcPr>
          <w:p w14:paraId="77CAF35A" w14:textId="72F87982" w:rsidR="001D7B72" w:rsidRDefault="12330F72" w:rsidP="5BBDAADE">
            <w:r>
              <w:rPr>
                <w:noProof/>
              </w:rPr>
              <w:drawing>
                <wp:inline distT="0" distB="0" distL="0" distR="0" wp14:anchorId="1903E86A" wp14:editId="3C7E676A">
                  <wp:extent cx="1537092" cy="1642457"/>
                  <wp:effectExtent l="0" t="0" r="0" b="0"/>
                  <wp:docPr id="926080985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092" cy="1642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4C0D8" w14:textId="18F41D73" w:rsidR="001D7B72" w:rsidRDefault="4D8233E2" w:rsidP="252D74AA">
            <w:r w:rsidRPr="56F61E8A">
              <w:rPr>
                <w:b/>
                <w:bCs/>
                <w:noProof/>
              </w:rPr>
              <w:t>Katie J. Bryant, CLM</w:t>
            </w:r>
            <w:r w:rsidR="2DBB9F5C" w:rsidRPr="56F61E8A">
              <w:rPr>
                <w:b/>
                <w:bCs/>
                <w:noProof/>
              </w:rPr>
              <w:t xml:space="preserve"> – </w:t>
            </w:r>
            <w:r w:rsidR="2DBB9F5C" w:rsidRPr="56F61E8A">
              <w:rPr>
                <w:i/>
                <w:iCs/>
                <w:noProof/>
              </w:rPr>
              <w:t>unable to attend</w:t>
            </w:r>
          </w:p>
          <w:p w14:paraId="023AFA93" w14:textId="790DB5B3" w:rsidR="001D7B72" w:rsidRDefault="4D8233E2" w:rsidP="56F61E8A">
            <w:pPr>
              <w:rPr>
                <w:b/>
                <w:bCs/>
                <w:noProof/>
                <w:szCs w:val="20"/>
              </w:rPr>
            </w:pPr>
            <w:r w:rsidRPr="56F61E8A">
              <w:rPr>
                <w:b/>
                <w:bCs/>
                <w:noProof/>
                <w:szCs w:val="20"/>
              </w:rPr>
              <w:t xml:space="preserve">CLM Promotion </w:t>
            </w:r>
            <w:r w:rsidR="6FF0F037" w:rsidRPr="56F61E8A">
              <w:rPr>
                <w:b/>
                <w:bCs/>
                <w:noProof/>
                <w:szCs w:val="20"/>
              </w:rPr>
              <w:t>Committee</w:t>
            </w:r>
            <w:r w:rsidRPr="56F61E8A">
              <w:rPr>
                <w:b/>
                <w:bCs/>
                <w:noProof/>
                <w:szCs w:val="20"/>
              </w:rPr>
              <w:t xml:space="preserve"> Chair</w:t>
            </w:r>
          </w:p>
          <w:p w14:paraId="4EEAE021" w14:textId="75D4A135" w:rsidR="001D7B72" w:rsidRDefault="35586506" w:rsidP="196D73A0">
            <w:pPr>
              <w:rPr>
                <w:noProof/>
              </w:rPr>
            </w:pPr>
            <w:r w:rsidRPr="196D73A0">
              <w:rPr>
                <w:noProof/>
              </w:rPr>
              <w:t>Udall Shumway PLC</w:t>
            </w:r>
          </w:p>
          <w:p w14:paraId="1714AF7A" w14:textId="639CD909" w:rsidR="001D7B72" w:rsidRDefault="35586506" w:rsidP="196D73A0">
            <w:pPr>
              <w:rPr>
                <w:noProof/>
              </w:rPr>
            </w:pPr>
            <w:r w:rsidRPr="196D73A0">
              <w:rPr>
                <w:noProof/>
              </w:rPr>
              <w:t>Mesa, AZ</w:t>
            </w:r>
          </w:p>
          <w:p w14:paraId="590A45AF" w14:textId="4E63FEAE" w:rsidR="001D7B72" w:rsidRDefault="35586506" w:rsidP="196D73A0">
            <w:pPr>
              <w:rPr>
                <w:noProof/>
              </w:rPr>
            </w:pPr>
            <w:r w:rsidRPr="196D73A0">
              <w:rPr>
                <w:noProof/>
              </w:rPr>
              <w:t>(480) 461-5345</w:t>
            </w:r>
          </w:p>
          <w:p w14:paraId="10AD5AC0" w14:textId="60521B35" w:rsidR="001D7B72" w:rsidRDefault="00EA1371" w:rsidP="196D73A0">
            <w:pPr>
              <w:rPr>
                <w:i/>
                <w:iCs/>
                <w:noProof/>
              </w:rPr>
            </w:pPr>
            <w:hyperlink r:id="rId26" w:history="1">
              <w:r w:rsidRPr="007A7605">
                <w:rPr>
                  <w:rStyle w:val="Hyperlink"/>
                  <w:i/>
                  <w:iCs/>
                  <w:noProof/>
                </w:rPr>
                <w:t>kjb@udallshumway.com</w:t>
              </w:r>
            </w:hyperlink>
          </w:p>
          <w:p w14:paraId="61349692" w14:textId="766B1FF4" w:rsidR="00EA1371" w:rsidRDefault="00EA1371" w:rsidP="196D73A0">
            <w:pPr>
              <w:rPr>
                <w:i/>
                <w:iCs/>
                <w:noProof/>
              </w:rPr>
            </w:pPr>
          </w:p>
        </w:tc>
      </w:tr>
      <w:tr w:rsidR="00570832" w14:paraId="4F330810" w14:textId="77777777" w:rsidTr="56F61E8A">
        <w:tc>
          <w:tcPr>
            <w:tcW w:w="2500" w:type="pct"/>
          </w:tcPr>
          <w:p w14:paraId="6BEB5029" w14:textId="42DC74CB" w:rsidR="00013AE1" w:rsidRDefault="00013AE1"/>
          <w:p w14:paraId="497810F0" w14:textId="12A6D5AE" w:rsidR="00A1330C" w:rsidRDefault="347DA201">
            <w:r>
              <w:rPr>
                <w:noProof/>
              </w:rPr>
              <w:drawing>
                <wp:inline distT="0" distB="0" distL="0" distR="0" wp14:anchorId="5B7892B1" wp14:editId="59C0771F">
                  <wp:extent cx="1398940" cy="1373505"/>
                  <wp:effectExtent l="0" t="0" r="0" b="0"/>
                  <wp:docPr id="147895528" name="Picture 2137427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7427231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940" cy="1373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D419B3" w14:textId="40D0FD79" w:rsidR="00A1330C" w:rsidRDefault="3463DD5C" w:rsidP="196D73A0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Linda Copson</w:t>
            </w:r>
            <w:r w:rsidR="6B85E7B4" w:rsidRPr="56F61E8A">
              <w:rPr>
                <w:b/>
                <w:bCs/>
                <w:noProof/>
              </w:rPr>
              <w:t>, CLM</w:t>
            </w:r>
          </w:p>
          <w:p w14:paraId="27BA76A1" w14:textId="77777777" w:rsidR="00EC0A56" w:rsidRDefault="65DB59A5" w:rsidP="196D73A0">
            <w:pPr>
              <w:rPr>
                <w:b/>
                <w:bCs/>
                <w:noProof/>
                <w:sz w:val="18"/>
                <w:szCs w:val="18"/>
              </w:rPr>
            </w:pPr>
            <w:r w:rsidRPr="56F61E8A">
              <w:rPr>
                <w:b/>
                <w:bCs/>
                <w:noProof/>
                <w:sz w:val="18"/>
                <w:szCs w:val="18"/>
              </w:rPr>
              <w:t xml:space="preserve">Incoming </w:t>
            </w:r>
            <w:r w:rsidR="6659D6B6" w:rsidRPr="56F61E8A">
              <w:rPr>
                <w:b/>
                <w:bCs/>
                <w:noProof/>
                <w:sz w:val="18"/>
                <w:szCs w:val="18"/>
              </w:rPr>
              <w:t xml:space="preserve">CLM Certification Question Writing </w:t>
            </w:r>
          </w:p>
          <w:p w14:paraId="10FE328D" w14:textId="51077FB0" w:rsidR="00A1330C" w:rsidRDefault="6659D6B6" w:rsidP="196D73A0">
            <w:pPr>
              <w:rPr>
                <w:b/>
                <w:bCs/>
                <w:noProof/>
                <w:sz w:val="18"/>
                <w:szCs w:val="18"/>
              </w:rPr>
            </w:pPr>
            <w:r w:rsidRPr="56F61E8A">
              <w:rPr>
                <w:b/>
                <w:bCs/>
                <w:noProof/>
                <w:sz w:val="18"/>
                <w:szCs w:val="18"/>
              </w:rPr>
              <w:t>Committee Chair</w:t>
            </w:r>
          </w:p>
          <w:p w14:paraId="6545BF74" w14:textId="6AB5F819" w:rsidR="00A1330C" w:rsidRDefault="3463DD5C">
            <w:r w:rsidRPr="196D73A0">
              <w:rPr>
                <w:noProof/>
              </w:rPr>
              <w:t>Downs Rachlin Martin, PLLC</w:t>
            </w:r>
          </w:p>
          <w:p w14:paraId="0A3399DB" w14:textId="1854D388" w:rsidR="00A1330C" w:rsidRDefault="3463DD5C">
            <w:r w:rsidRPr="196D73A0">
              <w:rPr>
                <w:noProof/>
              </w:rPr>
              <w:t>St. Johnsbury, VT</w:t>
            </w:r>
          </w:p>
          <w:p w14:paraId="1B56F8DE" w14:textId="4C206505" w:rsidR="00A1330C" w:rsidRDefault="3463DD5C" w:rsidP="196D73A0">
            <w:pPr>
              <w:rPr>
                <w:noProof/>
              </w:rPr>
            </w:pPr>
            <w:r w:rsidRPr="196D73A0">
              <w:rPr>
                <w:noProof/>
              </w:rPr>
              <w:t>802-473-4205</w:t>
            </w:r>
          </w:p>
          <w:p w14:paraId="364EE132" w14:textId="1467A9AE" w:rsidR="00A1330C" w:rsidRDefault="3463DD5C" w:rsidP="196D73A0">
            <w:pPr>
              <w:rPr>
                <w:i/>
                <w:iCs/>
                <w:noProof/>
              </w:rPr>
            </w:pPr>
            <w:hyperlink r:id="rId28">
              <w:r w:rsidRPr="196D73A0">
                <w:rPr>
                  <w:rStyle w:val="Hyperlink"/>
                  <w:i/>
                  <w:iCs/>
                  <w:noProof/>
                </w:rPr>
                <w:t>Lcopson@drm.com</w:t>
              </w:r>
            </w:hyperlink>
          </w:p>
          <w:p w14:paraId="607BFE8F" w14:textId="78138298" w:rsidR="00A1330C" w:rsidRDefault="00A1330C"/>
        </w:tc>
        <w:tc>
          <w:tcPr>
            <w:tcW w:w="2500" w:type="pct"/>
          </w:tcPr>
          <w:p w14:paraId="519C24BA" w14:textId="6D71CC0A" w:rsidR="00A1330C" w:rsidRDefault="00A1330C" w:rsidP="00F851B8"/>
          <w:p w14:paraId="1E5D60A5" w14:textId="732904E1" w:rsidR="34443833" w:rsidRDefault="34443833" w:rsidP="56F61E8A">
            <w:r>
              <w:rPr>
                <w:noProof/>
              </w:rPr>
              <w:drawing>
                <wp:inline distT="0" distB="0" distL="0" distR="0" wp14:anchorId="4D32C847" wp14:editId="7E93BE69">
                  <wp:extent cx="971550" cy="1360170"/>
                  <wp:effectExtent l="0" t="0" r="0" b="0"/>
                  <wp:docPr id="237389071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389071" name="Picture 237389071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1360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25C528" w14:textId="7607C831" w:rsidR="030EE942" w:rsidRDefault="19B52043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Lisa Dasher, CLM, CPA, CGMA</w:t>
            </w:r>
          </w:p>
          <w:p w14:paraId="6EFFF084" w14:textId="097C7489" w:rsidR="030EE942" w:rsidRDefault="19B52043" w:rsidP="56F61E8A">
            <w:r w:rsidRPr="56F61E8A">
              <w:rPr>
                <w:b/>
                <w:bCs/>
                <w:noProof/>
                <w:sz w:val="18"/>
                <w:szCs w:val="18"/>
              </w:rPr>
              <w:t>Incoming Volunteer Development and Experience Advisory Council Chair</w:t>
            </w:r>
          </w:p>
          <w:p w14:paraId="16442E9F" w14:textId="1F310FED" w:rsidR="030EE942" w:rsidRDefault="19B52043" w:rsidP="56F61E8A">
            <w:pPr>
              <w:rPr>
                <w:rFonts w:eastAsia="Arial" w:cs="Arial"/>
                <w:noProof/>
                <w:szCs w:val="20"/>
              </w:rPr>
            </w:pPr>
            <w:r w:rsidRPr="56F61E8A">
              <w:rPr>
                <w:rFonts w:eastAsia="Arial" w:cs="Arial"/>
                <w:noProof/>
                <w:color w:val="000000" w:themeColor="text1"/>
                <w:szCs w:val="20"/>
              </w:rPr>
              <w:t>Wicker Smith</w:t>
            </w:r>
            <w:r w:rsidR="030EE942">
              <w:br/>
            </w:r>
            <w:r w:rsidRPr="56F61E8A">
              <w:rPr>
                <w:rFonts w:eastAsia="Arial" w:cs="Arial"/>
                <w:noProof/>
                <w:color w:val="000000" w:themeColor="text1"/>
                <w:szCs w:val="20"/>
              </w:rPr>
              <w:t>Coral Gables, FL</w:t>
            </w:r>
          </w:p>
          <w:p w14:paraId="122CBA69" w14:textId="6ADE6972" w:rsidR="0D65D626" w:rsidRDefault="0D65D626" w:rsidP="56F61E8A">
            <w:pPr>
              <w:rPr>
                <w:rFonts w:eastAsia="Arial" w:cs="Arial"/>
                <w:noProof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noProof/>
                <w:color w:val="000000" w:themeColor="text1"/>
                <w:szCs w:val="20"/>
              </w:rPr>
              <w:t>(305) 448-3939 x8787</w:t>
            </w:r>
          </w:p>
          <w:p w14:paraId="69DE525B" w14:textId="6923181A" w:rsidR="0D65D626" w:rsidRDefault="00EA1371" w:rsidP="56F61E8A">
            <w:pPr>
              <w:rPr>
                <w:rFonts w:eastAsia="Arial" w:cs="Arial"/>
                <w:i/>
                <w:iCs/>
                <w:noProof/>
                <w:color w:val="000000" w:themeColor="text1"/>
                <w:szCs w:val="20"/>
              </w:rPr>
            </w:pPr>
            <w:hyperlink r:id="rId30" w:history="1">
              <w:r w:rsidRPr="007A7605">
                <w:rPr>
                  <w:rStyle w:val="Hyperlink"/>
                  <w:rFonts w:eastAsia="Arial" w:cs="Arial"/>
                  <w:i/>
                  <w:iCs/>
                  <w:noProof/>
                  <w:szCs w:val="20"/>
                </w:rPr>
                <w:t>ldasher@wickersmith.com</w:t>
              </w:r>
            </w:hyperlink>
          </w:p>
          <w:p w14:paraId="24BF0517" w14:textId="0541B7D3" w:rsidR="00255E50" w:rsidRDefault="00255E50" w:rsidP="56F61E8A">
            <w:pPr>
              <w:rPr>
                <w:i/>
                <w:iCs/>
              </w:rPr>
            </w:pPr>
          </w:p>
        </w:tc>
      </w:tr>
      <w:tr w:rsidR="00570832" w14:paraId="1B46FB8D" w14:textId="77777777" w:rsidTr="56F61E8A">
        <w:trPr>
          <w:trHeight w:val="2970"/>
        </w:trPr>
        <w:tc>
          <w:tcPr>
            <w:tcW w:w="2500" w:type="pct"/>
          </w:tcPr>
          <w:p w14:paraId="2943F3D1" w14:textId="3D7ACCAC" w:rsidR="00570832" w:rsidRPr="00570832" w:rsidRDefault="00570832" w:rsidP="00570832">
            <w:r w:rsidRPr="00570832">
              <w:drawing>
                <wp:inline distT="0" distB="0" distL="0" distR="0" wp14:anchorId="13687457" wp14:editId="279B0ABB">
                  <wp:extent cx="1715863" cy="1775460"/>
                  <wp:effectExtent l="0" t="0" r="0" b="0"/>
                  <wp:docPr id="118721141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099" cy="179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B6CD6D" w14:textId="306AEDD2" w:rsidR="00A1330C" w:rsidRDefault="5E620B05" w:rsidP="56F61E8A">
            <w:r w:rsidRPr="56F61E8A">
              <w:rPr>
                <w:rFonts w:cs="Arial"/>
                <w:b/>
                <w:bCs/>
                <w:color w:val="000000" w:themeColor="text1"/>
              </w:rPr>
              <w:t>Brenda S. Deertz, MBA</w:t>
            </w:r>
          </w:p>
          <w:p w14:paraId="77746FC2" w14:textId="1C04692D" w:rsidR="00A1330C" w:rsidRDefault="5E620B05" w:rsidP="56F61E8A">
            <w:r w:rsidRPr="56F61E8A">
              <w:rPr>
                <w:b/>
                <w:bCs/>
              </w:rPr>
              <w:t>Member Experience Committee Chair</w:t>
            </w:r>
          </w:p>
          <w:p w14:paraId="3163B74A" w14:textId="3E6B29AF" w:rsidR="00A1330C" w:rsidRDefault="5E620B05" w:rsidP="196D73A0">
            <w:r>
              <w:t xml:space="preserve">Bi-State Development Agency </w:t>
            </w:r>
          </w:p>
          <w:p w14:paraId="45CF5BF8" w14:textId="40217A7A" w:rsidR="00A1330C" w:rsidRDefault="5E620B05" w:rsidP="56F61E8A">
            <w:r>
              <w:t>St. Louis, MO</w:t>
            </w:r>
          </w:p>
          <w:p w14:paraId="41404525" w14:textId="3DDFB8A5" w:rsidR="00A1330C" w:rsidRDefault="5E620B05" w:rsidP="56F61E8A">
            <w:r w:rsidRPr="56F61E8A">
              <w:rPr>
                <w:rFonts w:cs="Arial"/>
                <w:color w:val="000000" w:themeColor="text1"/>
              </w:rPr>
              <w:t>314-982-1588</w:t>
            </w:r>
          </w:p>
          <w:p w14:paraId="5AC28C94" w14:textId="3E1E1C28" w:rsidR="00A1330C" w:rsidRDefault="5E620B05" w:rsidP="56F61E8A">
            <w:pPr>
              <w:rPr>
                <w:rFonts w:cs="Arial"/>
                <w:i/>
                <w:iCs/>
                <w:color w:val="000000" w:themeColor="text1"/>
              </w:rPr>
            </w:pPr>
            <w:hyperlink r:id="rId32">
              <w:r w:rsidRPr="56F61E8A">
                <w:rPr>
                  <w:rStyle w:val="Hyperlink"/>
                  <w:rFonts w:cs="Arial"/>
                  <w:i/>
                  <w:iCs/>
                </w:rPr>
                <w:t>bsdeertz@bistatedev.org</w:t>
              </w:r>
            </w:hyperlink>
          </w:p>
          <w:p w14:paraId="11833B83" w14:textId="3FF077F3" w:rsidR="00A1330C" w:rsidRDefault="00A1330C" w:rsidP="56F61E8A">
            <w:pPr>
              <w:rPr>
                <w:i/>
                <w:iCs/>
              </w:rPr>
            </w:pPr>
          </w:p>
        </w:tc>
        <w:tc>
          <w:tcPr>
            <w:tcW w:w="2500" w:type="pct"/>
          </w:tcPr>
          <w:p w14:paraId="2A889F8D" w14:textId="0B271C76" w:rsidR="0048442A" w:rsidRDefault="51CECC2E" w:rsidP="196D73A0">
            <w:r>
              <w:rPr>
                <w:noProof/>
              </w:rPr>
              <w:drawing>
                <wp:inline distT="0" distB="0" distL="0" distR="0" wp14:anchorId="699BA400" wp14:editId="642CDE14">
                  <wp:extent cx="1297459" cy="1719268"/>
                  <wp:effectExtent l="0" t="0" r="0" b="0"/>
                  <wp:docPr id="987649986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7649986" name="Picture 987649986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459" cy="1719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BA2B6" w14:textId="5FF9E255" w:rsidR="0048442A" w:rsidRDefault="33535A52" w:rsidP="56F61E8A">
            <w:r w:rsidRPr="56F61E8A">
              <w:rPr>
                <w:b/>
                <w:bCs/>
                <w:noProof/>
              </w:rPr>
              <w:t xml:space="preserve">Frederick </w:t>
            </w:r>
            <w:r w:rsidR="56929C13" w:rsidRPr="56F61E8A">
              <w:rPr>
                <w:b/>
                <w:bCs/>
                <w:noProof/>
              </w:rPr>
              <w:t xml:space="preserve">J. </w:t>
            </w:r>
            <w:r w:rsidRPr="56F61E8A">
              <w:rPr>
                <w:b/>
                <w:bCs/>
                <w:noProof/>
              </w:rPr>
              <w:t>Esposito</w:t>
            </w:r>
            <w:r w:rsidR="5E87ED67" w:rsidRPr="56F61E8A">
              <w:rPr>
                <w:b/>
                <w:bCs/>
                <w:noProof/>
              </w:rPr>
              <w:t>, CLM, MBA</w:t>
            </w:r>
          </w:p>
          <w:p w14:paraId="426C3A34" w14:textId="22E749DB" w:rsidR="0048442A" w:rsidRDefault="33535A52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Foundation of ALA Vice-President</w:t>
            </w:r>
          </w:p>
          <w:p w14:paraId="21096543" w14:textId="0C1C1E9C" w:rsidR="0048442A" w:rsidRDefault="3011E3F4" w:rsidP="196D73A0">
            <w:r>
              <w:t>Rivkin Radler LLP</w:t>
            </w:r>
          </w:p>
          <w:p w14:paraId="467EF0A4" w14:textId="44E33996" w:rsidR="0048442A" w:rsidRDefault="3011E3F4" w:rsidP="196D73A0">
            <w:r>
              <w:t xml:space="preserve">Uniondale, NY </w:t>
            </w:r>
          </w:p>
          <w:p w14:paraId="4E5699B6" w14:textId="6087AE57" w:rsidR="0048442A" w:rsidRDefault="3011E3F4" w:rsidP="196D73A0">
            <w:r>
              <w:t>(516) 357-3330</w:t>
            </w:r>
          </w:p>
          <w:p w14:paraId="64D0ABD0" w14:textId="0158BFE3" w:rsidR="0048442A" w:rsidRDefault="00EA1371" w:rsidP="56F61E8A">
            <w:pPr>
              <w:rPr>
                <w:i/>
                <w:iCs/>
              </w:rPr>
            </w:pPr>
            <w:hyperlink r:id="rId34" w:history="1">
              <w:r w:rsidRPr="007A7605">
                <w:rPr>
                  <w:rStyle w:val="Hyperlink"/>
                  <w:i/>
                  <w:iCs/>
                </w:rPr>
                <w:t>fred.esposito@rivkin.com</w:t>
              </w:r>
            </w:hyperlink>
          </w:p>
          <w:p w14:paraId="46221226" w14:textId="77777777" w:rsidR="00EA1371" w:rsidRDefault="00EA1371" w:rsidP="56F61E8A">
            <w:pPr>
              <w:rPr>
                <w:i/>
                <w:iCs/>
              </w:rPr>
            </w:pPr>
          </w:p>
          <w:p w14:paraId="3B3C81A9" w14:textId="0F348D1F" w:rsidR="00EA1371" w:rsidRDefault="00EA1371" w:rsidP="56F61E8A">
            <w:pPr>
              <w:rPr>
                <w:i/>
                <w:iCs/>
              </w:rPr>
            </w:pPr>
          </w:p>
        </w:tc>
      </w:tr>
      <w:tr w:rsidR="00570832" w14:paraId="3479D4D7" w14:textId="77777777" w:rsidTr="56F61E8A">
        <w:tc>
          <w:tcPr>
            <w:tcW w:w="2500" w:type="pct"/>
          </w:tcPr>
          <w:p w14:paraId="6F5F6481" w14:textId="2845A912" w:rsidR="00A1330C" w:rsidRDefault="33535A52" w:rsidP="32A23C2D">
            <w:r>
              <w:rPr>
                <w:noProof/>
              </w:rPr>
              <w:lastRenderedPageBreak/>
              <w:drawing>
                <wp:inline distT="0" distB="0" distL="0" distR="0" wp14:anchorId="621A4D94" wp14:editId="60DF5155">
                  <wp:extent cx="1229198" cy="1471382"/>
                  <wp:effectExtent l="0" t="0" r="0" b="0"/>
                  <wp:docPr id="775749904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198" cy="1471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F9FE58" w14:textId="3E794711" w:rsidR="00A1330C" w:rsidRDefault="33535A52" w:rsidP="56F61E8A">
            <w:pPr>
              <w:rPr>
                <w:rFonts w:cs="Arial"/>
                <w:b/>
                <w:bCs/>
                <w:color w:val="000000" w:themeColor="text1"/>
              </w:rPr>
            </w:pPr>
            <w:r w:rsidRPr="56F61E8A">
              <w:rPr>
                <w:rFonts w:cs="Arial"/>
                <w:b/>
                <w:bCs/>
                <w:color w:val="000000" w:themeColor="text1"/>
              </w:rPr>
              <w:t>Elyssa A. Goldstein, CLM, PHR, SHRM-CP</w:t>
            </w:r>
          </w:p>
          <w:p w14:paraId="12438446" w14:textId="56FC254E" w:rsidR="00A1330C" w:rsidRDefault="33535A52" w:rsidP="56F61E8A">
            <w:r w:rsidRPr="56F61E8A">
              <w:rPr>
                <w:b/>
                <w:bCs/>
              </w:rPr>
              <w:t>President-Elect</w:t>
            </w:r>
          </w:p>
          <w:p w14:paraId="17E935F3" w14:textId="77777777" w:rsidR="00A1330C" w:rsidRDefault="33535A52" w:rsidP="56F61E8A">
            <w:pPr>
              <w:rPr>
                <w:rFonts w:cs="Arial"/>
                <w:color w:val="000000" w:themeColor="text1"/>
              </w:rPr>
            </w:pPr>
            <w:proofErr w:type="spellStart"/>
            <w:r w:rsidRPr="56F61E8A">
              <w:rPr>
                <w:rFonts w:cs="Arial"/>
                <w:color w:val="000000" w:themeColor="text1"/>
              </w:rPr>
              <w:t>Rebenack</w:t>
            </w:r>
            <w:proofErr w:type="spellEnd"/>
            <w:r w:rsidRPr="56F61E8A">
              <w:rPr>
                <w:rFonts w:cs="Arial"/>
                <w:color w:val="000000" w:themeColor="text1"/>
              </w:rPr>
              <w:t xml:space="preserve"> Aronow &amp; Mascolo, LLP</w:t>
            </w:r>
          </w:p>
          <w:p w14:paraId="545B7B2A" w14:textId="77777777" w:rsidR="00A1330C" w:rsidRDefault="33535A52" w:rsidP="56F61E8A">
            <w:r>
              <w:t>New Brunswick, NJ</w:t>
            </w:r>
          </w:p>
          <w:p w14:paraId="0DD713C1" w14:textId="33DF04B4" w:rsidR="00A1330C" w:rsidRDefault="33535A52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732-247-3600</w:t>
            </w:r>
          </w:p>
          <w:p w14:paraId="40F9FBB8" w14:textId="0D40B410" w:rsidR="00A1330C" w:rsidRDefault="33535A52" w:rsidP="56F61E8A">
            <w:pPr>
              <w:rPr>
                <w:rFonts w:cs="Arial"/>
                <w:i/>
                <w:iCs/>
                <w:color w:val="000000" w:themeColor="text1"/>
              </w:rPr>
            </w:pPr>
            <w:hyperlink r:id="rId36">
              <w:r w:rsidRPr="56F61E8A">
                <w:rPr>
                  <w:rStyle w:val="Hyperlink"/>
                  <w:rFonts w:cs="Arial"/>
                  <w:i/>
                  <w:iCs/>
                </w:rPr>
                <w:t>egoldstein@ram.law</w:t>
              </w:r>
            </w:hyperlink>
          </w:p>
          <w:p w14:paraId="44F1E324" w14:textId="3AA52C1F" w:rsidR="00A1330C" w:rsidRDefault="00A1330C" w:rsidP="32A23C2D"/>
        </w:tc>
        <w:tc>
          <w:tcPr>
            <w:tcW w:w="2500" w:type="pct"/>
          </w:tcPr>
          <w:p w14:paraId="3F25DFDF" w14:textId="63E9B25F" w:rsidR="00303E80" w:rsidRDefault="3E6747F6" w:rsidP="56F61E8A">
            <w:r>
              <w:rPr>
                <w:noProof/>
              </w:rPr>
              <w:drawing>
                <wp:inline distT="0" distB="0" distL="0" distR="0" wp14:anchorId="5C22B2C4" wp14:editId="17BEEC07">
                  <wp:extent cx="1343025" cy="1343025"/>
                  <wp:effectExtent l="0" t="0" r="0" b="0"/>
                  <wp:docPr id="336860689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860689" name="Picture 336860689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AF1A42" w14:textId="428F768C" w:rsidR="00303E80" w:rsidRDefault="33535A52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Brandi Hann</w:t>
            </w:r>
          </w:p>
          <w:p w14:paraId="2264D269" w14:textId="4D6E3175" w:rsidR="00303E80" w:rsidRPr="00EC0A56" w:rsidRDefault="33535A52" w:rsidP="56F61E8A">
            <w:pPr>
              <w:rPr>
                <w:b/>
                <w:bCs/>
                <w:sz w:val="18"/>
                <w:szCs w:val="18"/>
              </w:rPr>
            </w:pPr>
            <w:r w:rsidRPr="00EC0A56">
              <w:rPr>
                <w:b/>
                <w:bCs/>
                <w:sz w:val="18"/>
                <w:szCs w:val="18"/>
              </w:rPr>
              <w:t xml:space="preserve">2026 </w:t>
            </w:r>
            <w:proofErr w:type="spellStart"/>
            <w:r w:rsidRPr="00EC0A56">
              <w:rPr>
                <w:b/>
                <w:bCs/>
                <w:sz w:val="18"/>
                <w:szCs w:val="18"/>
              </w:rPr>
              <w:t>LegaLeaders</w:t>
            </w:r>
            <w:proofErr w:type="spellEnd"/>
            <w:r w:rsidRPr="00EC0A56">
              <w:rPr>
                <w:b/>
                <w:bCs/>
                <w:sz w:val="18"/>
                <w:szCs w:val="18"/>
              </w:rPr>
              <w:t>: Executive Leadership Summit Project Team Chair</w:t>
            </w:r>
          </w:p>
          <w:p w14:paraId="56C3A269" w14:textId="112D6471" w:rsidR="00303E80" w:rsidRDefault="33535A52" w:rsidP="56F61E8A">
            <w:pPr>
              <w:rPr>
                <w:rFonts w:eastAsia="Arial" w:cs="Arial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Porter Wright Morris &amp; Arthur LLP</w:t>
            </w:r>
            <w:r w:rsidR="00303E80">
              <w:br/>
            </w:r>
            <w:r w:rsidRPr="56F61E8A">
              <w:rPr>
                <w:rFonts w:eastAsia="Arial" w:cs="Arial"/>
                <w:color w:val="000000" w:themeColor="text1"/>
                <w:szCs w:val="20"/>
              </w:rPr>
              <w:t>Columbus, OH</w:t>
            </w:r>
          </w:p>
          <w:p w14:paraId="5B1FEEE0" w14:textId="5D99CDC7" w:rsidR="00303E80" w:rsidRDefault="1F6FCC2B" w:rsidP="56F61E8A">
            <w:pPr>
              <w:rPr>
                <w:rFonts w:eastAsia="Arial" w:cs="Arial"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(614) 227-2174</w:t>
            </w:r>
          </w:p>
          <w:p w14:paraId="2AAAD9D9" w14:textId="40E4D91C" w:rsidR="00303E80" w:rsidRDefault="1F6FCC2B" w:rsidP="56F61E8A">
            <w:pPr>
              <w:rPr>
                <w:rFonts w:eastAsia="Arial" w:cs="Arial"/>
                <w:i/>
                <w:iCs/>
                <w:color w:val="000000" w:themeColor="text1"/>
                <w:szCs w:val="20"/>
              </w:rPr>
            </w:pPr>
            <w:hyperlink r:id="rId38">
              <w:r w:rsidRPr="56F61E8A">
                <w:rPr>
                  <w:rStyle w:val="Hyperlink"/>
                  <w:rFonts w:eastAsia="Arial" w:cs="Arial"/>
                  <w:i/>
                  <w:iCs/>
                  <w:szCs w:val="20"/>
                </w:rPr>
                <w:t>bhann@porterwright.com</w:t>
              </w:r>
            </w:hyperlink>
          </w:p>
          <w:p w14:paraId="6EA7BFE6" w14:textId="62878540" w:rsidR="00303E80" w:rsidRDefault="00303E80" w:rsidP="56F61E8A">
            <w:pPr>
              <w:rPr>
                <w:rFonts w:eastAsia="Arial" w:cs="Arial"/>
                <w:i/>
                <w:iCs/>
                <w:color w:val="000000" w:themeColor="text1"/>
                <w:szCs w:val="20"/>
              </w:rPr>
            </w:pPr>
          </w:p>
        </w:tc>
      </w:tr>
      <w:tr w:rsidR="00570832" w14:paraId="75EBE3D4" w14:textId="77777777" w:rsidTr="56F61E8A">
        <w:tc>
          <w:tcPr>
            <w:tcW w:w="2500" w:type="pct"/>
          </w:tcPr>
          <w:p w14:paraId="3F565A62" w14:textId="2D55189A" w:rsidR="00EC0A56" w:rsidRPr="00EC0A56" w:rsidRDefault="00EC0A56" w:rsidP="00EC0A56">
            <w:r w:rsidRPr="00EC0A56">
              <w:rPr>
                <w:noProof/>
              </w:rPr>
              <w:drawing>
                <wp:inline distT="0" distB="0" distL="0" distR="0" wp14:anchorId="502BE754" wp14:editId="2C44A79F">
                  <wp:extent cx="1165572" cy="1748155"/>
                  <wp:effectExtent l="0" t="0" r="0" b="4445"/>
                  <wp:docPr id="146962318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84505" cy="1776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BDF752" w14:textId="1970DAA5" w:rsidR="00170611" w:rsidRDefault="2DF8CA4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Stacie Hedrick, CLM</w:t>
            </w:r>
          </w:p>
          <w:p w14:paraId="760BB485" w14:textId="076458F7" w:rsidR="00170611" w:rsidRPr="00EC0A56" w:rsidRDefault="2DF8CA41" w:rsidP="56F61E8A">
            <w:pPr>
              <w:rPr>
                <w:b/>
                <w:bCs/>
                <w:sz w:val="18"/>
                <w:szCs w:val="18"/>
              </w:rPr>
            </w:pPr>
            <w:r w:rsidRPr="00EC0A56">
              <w:rPr>
                <w:b/>
                <w:bCs/>
                <w:sz w:val="18"/>
                <w:szCs w:val="18"/>
              </w:rPr>
              <w:t>Chapter Connection Committee Chair, 2027 Annual Conference &amp; Expo Project Team Chair</w:t>
            </w:r>
          </w:p>
          <w:p w14:paraId="4DD24D55" w14:textId="71FEE81C" w:rsidR="00170611" w:rsidRDefault="2DF8CA41" w:rsidP="56F61E8A">
            <w:r>
              <w:t>Welborn Sullivan Meck &amp; Tooley, PC</w:t>
            </w:r>
          </w:p>
          <w:p w14:paraId="26AEBD1B" w14:textId="5A1E90BC" w:rsidR="00170611" w:rsidRDefault="2DF8CA41" w:rsidP="196D73A0">
            <w:r>
              <w:t>Denver, CO</w:t>
            </w:r>
          </w:p>
          <w:p w14:paraId="1B313C0D" w14:textId="76C33090" w:rsidR="00170611" w:rsidRDefault="2DF8CA41" w:rsidP="196D73A0">
            <w:r>
              <w:t>(303) 830-2500</w:t>
            </w:r>
          </w:p>
          <w:p w14:paraId="4276B365" w14:textId="446E3D8C" w:rsidR="00170611" w:rsidRDefault="2DF8CA41" w:rsidP="56F61E8A">
            <w:pPr>
              <w:rPr>
                <w:i/>
                <w:iCs/>
              </w:rPr>
            </w:pPr>
            <w:hyperlink r:id="rId40">
              <w:r w:rsidRPr="56F61E8A">
                <w:rPr>
                  <w:rStyle w:val="Hyperlink"/>
                  <w:i/>
                  <w:iCs/>
                </w:rPr>
                <w:t>shedrick@wsmtlaw.com</w:t>
              </w:r>
            </w:hyperlink>
          </w:p>
          <w:p w14:paraId="7D2D5A7C" w14:textId="524DE898" w:rsidR="00170611" w:rsidRDefault="00170611" w:rsidP="196D73A0"/>
        </w:tc>
        <w:tc>
          <w:tcPr>
            <w:tcW w:w="2500" w:type="pct"/>
          </w:tcPr>
          <w:p w14:paraId="446D49A6" w14:textId="5A3792DE" w:rsidR="00A1330C" w:rsidRDefault="67A884BF" w:rsidP="196D73A0">
            <w:r>
              <w:rPr>
                <w:noProof/>
              </w:rPr>
              <w:drawing>
                <wp:inline distT="0" distB="0" distL="0" distR="0" wp14:anchorId="42070360" wp14:editId="5D0F3543">
                  <wp:extent cx="2026827" cy="1800225"/>
                  <wp:effectExtent l="0" t="0" r="0" b="0"/>
                  <wp:docPr id="1485873913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873913" name="Picture 1485873913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827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D854F8" w14:textId="26063DBA" w:rsidR="00A1330C" w:rsidRDefault="2DF8CA4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Melissa Hirst, MSLA</w:t>
            </w:r>
          </w:p>
          <w:p w14:paraId="11E0EF4A" w14:textId="78A1CCFA" w:rsidR="00A1330C" w:rsidRDefault="2DF8CA4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irector-Elect</w:t>
            </w:r>
          </w:p>
          <w:p w14:paraId="5A0279EC" w14:textId="20B13446" w:rsidR="00A1330C" w:rsidRDefault="2DF8CA41" w:rsidP="56F61E8A">
            <w:r w:rsidRPr="56F61E8A">
              <w:t>Altitude Law</w:t>
            </w:r>
          </w:p>
          <w:p w14:paraId="5D3632A2" w14:textId="73767E20" w:rsidR="00A1330C" w:rsidRDefault="545563FC" w:rsidP="56F61E8A">
            <w:r w:rsidRPr="56F61E8A">
              <w:t>Lakewood, CO</w:t>
            </w:r>
          </w:p>
          <w:p w14:paraId="71AE889F" w14:textId="5A073C75" w:rsidR="00A1330C" w:rsidRDefault="545563FC" w:rsidP="56F61E8A">
            <w:r w:rsidRPr="56F61E8A">
              <w:t>(303) 991-2016</w:t>
            </w:r>
          </w:p>
          <w:p w14:paraId="2204BF39" w14:textId="27EFE0C6" w:rsidR="00A1330C" w:rsidRDefault="545563FC" w:rsidP="56F61E8A">
            <w:pPr>
              <w:rPr>
                <w:i/>
                <w:iCs/>
              </w:rPr>
            </w:pPr>
            <w:hyperlink r:id="rId42">
              <w:r w:rsidRPr="56F61E8A">
                <w:rPr>
                  <w:rStyle w:val="Hyperlink"/>
                  <w:i/>
                  <w:iCs/>
                </w:rPr>
                <w:t>mhirst@altitude.law</w:t>
              </w:r>
            </w:hyperlink>
          </w:p>
          <w:p w14:paraId="4425B70A" w14:textId="573F9CBC" w:rsidR="00A1330C" w:rsidRDefault="00A1330C" w:rsidP="56F61E8A"/>
        </w:tc>
      </w:tr>
      <w:tr w:rsidR="00570832" w14:paraId="317B86A0" w14:textId="77777777" w:rsidTr="00300995">
        <w:trPr>
          <w:trHeight w:val="300"/>
        </w:trPr>
        <w:tc>
          <w:tcPr>
            <w:tcW w:w="2500" w:type="pct"/>
          </w:tcPr>
          <w:p w14:paraId="65140A92" w14:textId="7538B4DE" w:rsidR="40315E8F" w:rsidRDefault="40315E8F">
            <w:r>
              <w:rPr>
                <w:noProof/>
              </w:rPr>
              <w:drawing>
                <wp:inline distT="0" distB="0" distL="0" distR="0" wp14:anchorId="6559635A" wp14:editId="01CCE39D">
                  <wp:extent cx="1436304" cy="1422922"/>
                  <wp:effectExtent l="0" t="0" r="0" b="0"/>
                  <wp:docPr id="1718904368" name="Picture 1718904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6304" cy="1422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59D205" w14:textId="0C21F8C0" w:rsidR="670D5061" w:rsidRDefault="670D5061" w:rsidP="196D73A0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Lori A. Hughes</w:t>
            </w:r>
          </w:p>
          <w:p w14:paraId="4B73BF32" w14:textId="3CD26880" w:rsidR="670D5061" w:rsidRDefault="670D5061" w:rsidP="196D73A0">
            <w:r w:rsidRPr="56F61E8A">
              <w:rPr>
                <w:b/>
                <w:bCs/>
                <w:noProof/>
              </w:rPr>
              <w:t>Member Ambassador Committee Chair</w:t>
            </w:r>
          </w:p>
          <w:p w14:paraId="09577DAE" w14:textId="1C972F59" w:rsidR="6D0EE87E" w:rsidRDefault="6D0EE87E" w:rsidP="196D73A0">
            <w:r>
              <w:t>Miller Nash LLP</w:t>
            </w:r>
          </w:p>
          <w:p w14:paraId="38576586" w14:textId="16BFC67F" w:rsidR="090BBF79" w:rsidRDefault="090BBF79" w:rsidP="196D73A0">
            <w:r>
              <w:t>Portland, OR</w:t>
            </w:r>
          </w:p>
          <w:p w14:paraId="08FADCBA" w14:textId="4B180D70" w:rsidR="090BBF79" w:rsidRDefault="090BBF79" w:rsidP="196D73A0">
            <w:r>
              <w:t>(503) 205-2310</w:t>
            </w:r>
          </w:p>
          <w:p w14:paraId="77257005" w14:textId="02DE329A" w:rsidR="090BBF79" w:rsidRDefault="090BBF79" w:rsidP="196D73A0">
            <w:pPr>
              <w:rPr>
                <w:i/>
                <w:iCs/>
              </w:rPr>
            </w:pPr>
            <w:hyperlink r:id="rId44">
              <w:r w:rsidRPr="196D73A0">
                <w:rPr>
                  <w:rStyle w:val="Hyperlink"/>
                  <w:i/>
                  <w:iCs/>
                </w:rPr>
                <w:t>lori.hughes@millernash.com</w:t>
              </w:r>
            </w:hyperlink>
          </w:p>
        </w:tc>
        <w:tc>
          <w:tcPr>
            <w:tcW w:w="2500" w:type="pct"/>
          </w:tcPr>
          <w:p w14:paraId="5CE991E8" w14:textId="6B1D36BD" w:rsidR="223A2E0C" w:rsidRDefault="223A2E0C">
            <w:r>
              <w:rPr>
                <w:noProof/>
              </w:rPr>
              <w:drawing>
                <wp:inline distT="0" distB="0" distL="0" distR="0" wp14:anchorId="16807F5D" wp14:editId="1F393F29">
                  <wp:extent cx="1708067" cy="1389324"/>
                  <wp:effectExtent l="0" t="0" r="0" b="0"/>
                  <wp:docPr id="1403940796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067" cy="1389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0810FC" w14:textId="77777777" w:rsidR="6D0EE87E" w:rsidRDefault="6D0EE87E" w:rsidP="196D73A0">
            <w:pPr>
              <w:rPr>
                <w:b/>
                <w:bCs/>
              </w:rPr>
            </w:pPr>
            <w:r w:rsidRPr="196D73A0">
              <w:rPr>
                <w:b/>
                <w:bCs/>
                <w:noProof/>
              </w:rPr>
              <w:t>Rose A. Jaworecki</w:t>
            </w:r>
          </w:p>
          <w:p w14:paraId="56815279" w14:textId="13EDA0E0" w:rsidR="6D552821" w:rsidRDefault="6D0EE87E">
            <w:r w:rsidRPr="56F61E8A">
              <w:rPr>
                <w:b/>
                <w:bCs/>
              </w:rPr>
              <w:t>Director</w:t>
            </w:r>
            <w:r w:rsidR="6D552821" w:rsidRPr="56F61E8A">
              <w:rPr>
                <w:b/>
                <w:bCs/>
              </w:rPr>
              <w:t xml:space="preserve"> </w:t>
            </w:r>
          </w:p>
          <w:p w14:paraId="554883FB" w14:textId="328A970D" w:rsidR="6D552821" w:rsidRDefault="6D552821">
            <w:r>
              <w:t>Thompson Hine, LLP</w:t>
            </w:r>
          </w:p>
          <w:p w14:paraId="05BEC9A3" w14:textId="588D7300" w:rsidR="6D552821" w:rsidRDefault="6D552821">
            <w:r>
              <w:t>New York, NY</w:t>
            </w:r>
          </w:p>
          <w:p w14:paraId="3B150457" w14:textId="1C3DF7C6" w:rsidR="6D552821" w:rsidRDefault="6D552821">
            <w:r>
              <w:t>212-908-3989</w:t>
            </w:r>
          </w:p>
          <w:p w14:paraId="6BD119B7" w14:textId="51F0EB53" w:rsidR="6D552821" w:rsidRDefault="6D552821" w:rsidP="196D73A0">
            <w:pPr>
              <w:rPr>
                <w:i/>
                <w:iCs/>
              </w:rPr>
            </w:pPr>
            <w:hyperlink r:id="rId46">
              <w:r w:rsidRPr="196D73A0">
                <w:rPr>
                  <w:rStyle w:val="Hyperlink"/>
                  <w:i/>
                  <w:iCs/>
                </w:rPr>
                <w:t>Rose.jaworecki@thompsonhine.com</w:t>
              </w:r>
            </w:hyperlink>
          </w:p>
        </w:tc>
      </w:tr>
      <w:tr w:rsidR="00570832" w14:paraId="32620EFA" w14:textId="77777777" w:rsidTr="56F61E8A">
        <w:tc>
          <w:tcPr>
            <w:tcW w:w="2500" w:type="pct"/>
          </w:tcPr>
          <w:p w14:paraId="1BB84E0C" w14:textId="2EB005B3" w:rsidR="00FD68B2" w:rsidRDefault="00FD68B2">
            <w:pPr>
              <w:rPr>
                <w:b/>
                <w:bCs/>
                <w:noProof/>
              </w:rPr>
            </w:pPr>
          </w:p>
          <w:p w14:paraId="04D43DF3" w14:textId="77777777" w:rsidR="00A1330C" w:rsidRDefault="00A1330C" w:rsidP="000712F8"/>
        </w:tc>
        <w:tc>
          <w:tcPr>
            <w:tcW w:w="2500" w:type="pct"/>
          </w:tcPr>
          <w:p w14:paraId="48990BAF" w14:textId="77777777" w:rsidR="00A1330C" w:rsidRDefault="00A1330C" w:rsidP="00F851B8"/>
        </w:tc>
      </w:tr>
      <w:tr w:rsidR="00570832" w14:paraId="24D8CD3C" w14:textId="77777777" w:rsidTr="56F61E8A">
        <w:tc>
          <w:tcPr>
            <w:tcW w:w="2500" w:type="pct"/>
          </w:tcPr>
          <w:p w14:paraId="68C9E8F1" w14:textId="741BC983" w:rsidR="00A1330C" w:rsidRDefault="089D142B" w:rsidP="5BBDAADE">
            <w:r>
              <w:rPr>
                <w:noProof/>
              </w:rPr>
              <w:lastRenderedPageBreak/>
              <w:drawing>
                <wp:inline distT="0" distB="0" distL="0" distR="0" wp14:anchorId="4A98E103" wp14:editId="4E512F69">
                  <wp:extent cx="893990" cy="1251585"/>
                  <wp:effectExtent l="0" t="0" r="0" b="0"/>
                  <wp:docPr id="1612324417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990" cy="1251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14:paraId="234EE5F6" w14:textId="36E9917E" w:rsidR="00A1330C" w:rsidRDefault="3DC4B967" w:rsidP="5BBDAADE">
            <w:r>
              <w:rPr>
                <w:noProof/>
              </w:rPr>
              <w:drawing>
                <wp:inline distT="0" distB="0" distL="0" distR="0" wp14:anchorId="332B04DF" wp14:editId="5F9F5E70">
                  <wp:extent cx="904875" cy="1266825"/>
                  <wp:effectExtent l="0" t="0" r="0" b="0"/>
                  <wp:docPr id="125964060" name="Picture 1259640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964060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832" w14:paraId="08431266" w14:textId="77777777" w:rsidTr="56F61E8A">
        <w:tc>
          <w:tcPr>
            <w:tcW w:w="2500" w:type="pct"/>
          </w:tcPr>
          <w:p w14:paraId="5DC74E54" w14:textId="751121A7" w:rsidR="00A1330C" w:rsidRDefault="089D142B" w:rsidP="56F61E8A">
            <w:pPr>
              <w:rPr>
                <w:i/>
                <w:iCs/>
                <w:noProof/>
              </w:rPr>
            </w:pPr>
            <w:r w:rsidRPr="56F61E8A">
              <w:rPr>
                <w:b/>
                <w:bCs/>
                <w:noProof/>
              </w:rPr>
              <w:t>Michael E. Keatts</w:t>
            </w:r>
            <w:r w:rsidR="142A1ED4" w:rsidRPr="56F61E8A">
              <w:rPr>
                <w:b/>
                <w:bCs/>
                <w:noProof/>
              </w:rPr>
              <w:t xml:space="preserve"> </w:t>
            </w:r>
          </w:p>
          <w:p w14:paraId="7FFB7EA6" w14:textId="412E1E2E" w:rsidR="142A1ED4" w:rsidRDefault="142A1ED4" w:rsidP="196D73A0">
            <w:pPr>
              <w:rPr>
                <w:b/>
                <w:bCs/>
                <w:noProof/>
                <w:sz w:val="18"/>
                <w:szCs w:val="18"/>
              </w:rPr>
            </w:pPr>
            <w:r w:rsidRPr="56F61E8A">
              <w:rPr>
                <w:b/>
                <w:bCs/>
                <w:noProof/>
                <w:sz w:val="18"/>
                <w:szCs w:val="18"/>
              </w:rPr>
              <w:t>Incoming Chapter Connection</w:t>
            </w:r>
            <w:r w:rsidR="1FDA9813" w:rsidRPr="56F61E8A">
              <w:rPr>
                <w:b/>
                <w:bCs/>
                <w:noProof/>
                <w:sz w:val="18"/>
                <w:szCs w:val="18"/>
              </w:rPr>
              <w:t>s</w:t>
            </w:r>
            <w:r w:rsidRPr="56F61E8A">
              <w:rPr>
                <w:b/>
                <w:bCs/>
                <w:noProof/>
                <w:sz w:val="18"/>
                <w:szCs w:val="18"/>
              </w:rPr>
              <w:t xml:space="preserve"> Committee Chair</w:t>
            </w:r>
          </w:p>
          <w:p w14:paraId="00E02713" w14:textId="77777777" w:rsidR="00A1330C" w:rsidRDefault="7ADD0515" w:rsidP="00F851B8">
            <w:r w:rsidRPr="5BBDAADE">
              <w:rPr>
                <w:noProof/>
              </w:rPr>
              <w:t>Bowman and Brooke LLP</w:t>
            </w:r>
          </w:p>
          <w:p w14:paraId="10CB78E5" w14:textId="77777777" w:rsidR="00A1330C" w:rsidRDefault="7ADD0515" w:rsidP="00F851B8">
            <w:r w:rsidRPr="5BBDAADE">
              <w:rPr>
                <w:noProof/>
              </w:rPr>
              <w:t>Richmond</w:t>
            </w:r>
            <w:r>
              <w:t xml:space="preserve">, </w:t>
            </w:r>
            <w:r w:rsidRPr="5BBDAADE">
              <w:rPr>
                <w:noProof/>
              </w:rPr>
              <w:t>VA</w:t>
            </w:r>
          </w:p>
          <w:p w14:paraId="40766B7F" w14:textId="1B079512" w:rsidR="00A1330C" w:rsidRDefault="7ADD0515" w:rsidP="00F851B8">
            <w:r w:rsidRPr="5BBDAADE">
              <w:rPr>
                <w:noProof/>
              </w:rPr>
              <w:t>804-819-1135</w:t>
            </w:r>
          </w:p>
          <w:p w14:paraId="690A7C4B" w14:textId="77777777" w:rsidR="00A1330C" w:rsidRDefault="089D142B" w:rsidP="196D73A0">
            <w:pPr>
              <w:rPr>
                <w:i/>
                <w:iCs/>
              </w:rPr>
            </w:pPr>
            <w:hyperlink r:id="rId49">
              <w:r w:rsidRPr="196D73A0">
                <w:rPr>
                  <w:rStyle w:val="Hyperlink"/>
                  <w:i/>
                  <w:iCs/>
                  <w:noProof/>
                </w:rPr>
                <w:t>michael.keatts@bowmanandbrooke.com</w:t>
              </w:r>
            </w:hyperlink>
          </w:p>
          <w:p w14:paraId="72FBBD41" w14:textId="63A85377" w:rsidR="196D73A0" w:rsidRDefault="196D73A0" w:rsidP="196D73A0">
            <w:pPr>
              <w:rPr>
                <w:i/>
                <w:iCs/>
                <w:noProof/>
              </w:rPr>
            </w:pPr>
          </w:p>
          <w:p w14:paraId="3DE9C3C1" w14:textId="5AF8ABEB" w:rsidR="00A1330C" w:rsidRDefault="00A1330C" w:rsidP="5BBDAADE"/>
        </w:tc>
        <w:tc>
          <w:tcPr>
            <w:tcW w:w="2500" w:type="pct"/>
          </w:tcPr>
          <w:p w14:paraId="31A60B72" w14:textId="32CB8386" w:rsidR="3234D75B" w:rsidRDefault="3234D75B" w:rsidP="5BBDAADE">
            <w:r w:rsidRPr="5BBDAADE">
              <w:rPr>
                <w:b/>
                <w:bCs/>
                <w:noProof/>
              </w:rPr>
              <w:t>Ken Koehn, CLM, CPA, CMA</w:t>
            </w:r>
          </w:p>
          <w:p w14:paraId="34B9CD73" w14:textId="45C47DAB" w:rsidR="3234D75B" w:rsidRDefault="6C5FE97E" w:rsidP="5BBDAADE">
            <w:r w:rsidRPr="196D73A0">
              <w:rPr>
                <w:b/>
                <w:bCs/>
                <w:noProof/>
              </w:rPr>
              <w:t>Director</w:t>
            </w:r>
          </w:p>
          <w:p w14:paraId="2B3EAAEA" w14:textId="50B4D3D8" w:rsidR="2190719C" w:rsidRDefault="2190719C" w:rsidP="5BBDAADE">
            <w:r w:rsidRPr="5BBDAADE">
              <w:rPr>
                <w:noProof/>
              </w:rPr>
              <w:t xml:space="preserve">Gould &amp; Ratner LLP </w:t>
            </w:r>
          </w:p>
          <w:p w14:paraId="6AF347EA" w14:textId="178FB1D6" w:rsidR="2190719C" w:rsidRDefault="2190719C" w:rsidP="5BBDAADE">
            <w:r w:rsidRPr="5BBDAADE">
              <w:rPr>
                <w:noProof/>
              </w:rPr>
              <w:t>Chicago, IL</w:t>
            </w:r>
          </w:p>
          <w:p w14:paraId="39824F57" w14:textId="70FBF063" w:rsidR="560E9367" w:rsidRDefault="560E9367" w:rsidP="5BBDAADE">
            <w:r w:rsidRPr="5BBDAADE">
              <w:rPr>
                <w:noProof/>
              </w:rPr>
              <w:t>312-899-1620</w:t>
            </w:r>
          </w:p>
          <w:p w14:paraId="1DBAE203" w14:textId="78A2B7E9" w:rsidR="0B167B43" w:rsidRDefault="0B167B43">
            <w:hyperlink r:id="rId50">
              <w:r w:rsidRPr="196D73A0">
                <w:rPr>
                  <w:rStyle w:val="Hyperlink"/>
                  <w:i/>
                  <w:iCs/>
                  <w:noProof/>
                </w:rPr>
                <w:t>Kkoehn@gouldratner.com</w:t>
              </w:r>
            </w:hyperlink>
          </w:p>
          <w:p w14:paraId="263988D5" w14:textId="77777777" w:rsidR="00A1330C" w:rsidRDefault="00A1330C" w:rsidP="008E6761"/>
        </w:tc>
      </w:tr>
      <w:tr w:rsidR="00570832" w14:paraId="01D6677E" w14:textId="77777777" w:rsidTr="56F61E8A">
        <w:tc>
          <w:tcPr>
            <w:tcW w:w="2500" w:type="pct"/>
          </w:tcPr>
          <w:p w14:paraId="50641014" w14:textId="7FE8B5EF" w:rsidR="00A1330C" w:rsidRDefault="7B77CD9D" w:rsidP="00F851B8">
            <w:r>
              <w:rPr>
                <w:noProof/>
              </w:rPr>
              <w:drawing>
                <wp:inline distT="0" distB="0" distL="0" distR="0" wp14:anchorId="4E5690A9" wp14:editId="30414B3C">
                  <wp:extent cx="1579245" cy="157924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245" cy="1579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C9BFBC" w14:textId="77777777" w:rsidR="008E6761" w:rsidRPr="00EE46BD" w:rsidRDefault="008E6761" w:rsidP="008E6761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Amanda R. Koplos, CLM, CPA</w:t>
            </w:r>
          </w:p>
          <w:p w14:paraId="3BCD5B6D" w14:textId="303535AA" w:rsidR="008E6761" w:rsidRPr="00EE46BD" w:rsidRDefault="6372CD46" w:rsidP="5BBDAADE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Immediate Past President</w:t>
            </w:r>
          </w:p>
          <w:p w14:paraId="50392D0D" w14:textId="77777777" w:rsidR="008E6761" w:rsidRDefault="008E6761" w:rsidP="008E6761">
            <w:r>
              <w:rPr>
                <w:noProof/>
              </w:rPr>
              <w:t>Shuffield Lowman &amp; Wilson, PA</w:t>
            </w:r>
          </w:p>
          <w:p w14:paraId="3C823E5D" w14:textId="77777777" w:rsidR="008E6761" w:rsidRDefault="52811755" w:rsidP="008E6761">
            <w:r w:rsidRPr="196D73A0">
              <w:rPr>
                <w:noProof/>
              </w:rPr>
              <w:t>Orlando</w:t>
            </w:r>
            <w:r>
              <w:t xml:space="preserve">, </w:t>
            </w:r>
            <w:r w:rsidRPr="196D73A0">
              <w:rPr>
                <w:noProof/>
              </w:rPr>
              <w:t>FL</w:t>
            </w:r>
          </w:p>
          <w:p w14:paraId="24992676" w14:textId="42F3AC6C" w:rsidR="3291DAE3" w:rsidRDefault="3291DAE3" w:rsidP="196D73A0">
            <w:pPr>
              <w:rPr>
                <w:noProof/>
              </w:rPr>
            </w:pPr>
            <w:r w:rsidRPr="196D73A0">
              <w:rPr>
                <w:noProof/>
              </w:rPr>
              <w:t xml:space="preserve">(407) 581-9800 </w:t>
            </w:r>
          </w:p>
          <w:p w14:paraId="7D213980" w14:textId="090C5148" w:rsidR="52811755" w:rsidRDefault="52811755" w:rsidP="196D73A0">
            <w:pPr>
              <w:rPr>
                <w:i/>
                <w:iCs/>
              </w:rPr>
            </w:pPr>
            <w:hyperlink r:id="rId52">
              <w:r w:rsidRPr="196D73A0">
                <w:rPr>
                  <w:rStyle w:val="Hyperlink"/>
                  <w:i/>
                  <w:iCs/>
                  <w:noProof/>
                </w:rPr>
                <w:t>akoplos@shuffieldlowman.com</w:t>
              </w:r>
            </w:hyperlink>
          </w:p>
          <w:p w14:paraId="5E7B5887" w14:textId="3D3C610D" w:rsidR="008E6761" w:rsidRDefault="008E6761" w:rsidP="00F851B8"/>
        </w:tc>
        <w:tc>
          <w:tcPr>
            <w:tcW w:w="2500" w:type="pct"/>
          </w:tcPr>
          <w:p w14:paraId="7AC30A79" w14:textId="002573FC" w:rsidR="00A1330C" w:rsidRDefault="2B84C472" w:rsidP="56F61E8A">
            <w:r>
              <w:rPr>
                <w:noProof/>
              </w:rPr>
              <w:drawing>
                <wp:inline distT="0" distB="0" distL="0" distR="0" wp14:anchorId="7C9481CC" wp14:editId="28A554B3">
                  <wp:extent cx="1619250" cy="1528733"/>
                  <wp:effectExtent l="0" t="0" r="0" b="0"/>
                  <wp:docPr id="12330628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30628" name="Picture 12330628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528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02DDAC" w14:textId="4281A2B2" w:rsidR="6F1D801B" w:rsidRDefault="781A44B0" w:rsidP="56F61E8A">
            <w:pPr>
              <w:rPr>
                <w:rFonts w:cs="Arial"/>
                <w:b/>
                <w:bCs/>
                <w:color w:val="000000" w:themeColor="text1"/>
              </w:rPr>
            </w:pPr>
            <w:r w:rsidRPr="56F61E8A">
              <w:rPr>
                <w:rFonts w:cs="Arial"/>
                <w:b/>
                <w:bCs/>
                <w:color w:val="000000" w:themeColor="text1"/>
              </w:rPr>
              <w:t>Shirley Laboy</w:t>
            </w:r>
          </w:p>
          <w:p w14:paraId="6CD39D2E" w14:textId="2DB6D5D1" w:rsidR="00877E52" w:rsidRDefault="781A44B0" w:rsidP="196D73A0">
            <w:pPr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</w:pPr>
            <w:r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Director-Elect</w:t>
            </w:r>
          </w:p>
          <w:p w14:paraId="182380CF" w14:textId="37AB6B73" w:rsidR="585005A4" w:rsidRDefault="585005A4" w:rsidP="56F61E8A">
            <w:r>
              <w:t xml:space="preserve">Bondurant Mixson &amp; Elmore LLP </w:t>
            </w:r>
          </w:p>
          <w:p w14:paraId="21C9977E" w14:textId="268A17A2" w:rsidR="2DD99721" w:rsidRDefault="2DD99721" w:rsidP="56F61E8A">
            <w:r>
              <w:t>Atlanta, GA</w:t>
            </w:r>
          </w:p>
          <w:p w14:paraId="1F323738" w14:textId="7E3380CA" w:rsidR="00877E52" w:rsidRDefault="2D377FC3" w:rsidP="56F61E8A">
            <w:pPr>
              <w:rPr>
                <w:rFonts w:cs="Arial"/>
              </w:rPr>
            </w:pPr>
            <w:r w:rsidRPr="56F61E8A">
              <w:rPr>
                <w:rFonts w:cs="Arial"/>
              </w:rPr>
              <w:t>(404) 881-4122</w:t>
            </w:r>
          </w:p>
          <w:p w14:paraId="57D78356" w14:textId="755DDC97" w:rsidR="00877E52" w:rsidRDefault="2D377FC3" w:rsidP="56F61E8A">
            <w:pPr>
              <w:rPr>
                <w:rFonts w:cs="Arial"/>
                <w:i/>
                <w:iCs/>
              </w:rPr>
            </w:pPr>
            <w:hyperlink r:id="rId54">
              <w:r w:rsidRPr="56F61E8A">
                <w:rPr>
                  <w:rStyle w:val="Hyperlink"/>
                  <w:rFonts w:cs="Arial"/>
                  <w:i/>
                  <w:iCs/>
                </w:rPr>
                <w:t>laboy@bmelaw.com</w:t>
              </w:r>
            </w:hyperlink>
          </w:p>
        </w:tc>
      </w:tr>
      <w:tr w:rsidR="00570832" w14:paraId="0B276AC8" w14:textId="77777777" w:rsidTr="56F61E8A">
        <w:tc>
          <w:tcPr>
            <w:tcW w:w="2500" w:type="pct"/>
          </w:tcPr>
          <w:p w14:paraId="283978F7" w14:textId="6885FBFA" w:rsidR="00926960" w:rsidRDefault="00926960" w:rsidP="56F61E8A">
            <w:pPr>
              <w:rPr>
                <w:i/>
                <w:iCs/>
              </w:rPr>
            </w:pPr>
          </w:p>
          <w:p w14:paraId="114A830C" w14:textId="0CBA8BFF" w:rsidR="00926960" w:rsidRDefault="2E74A62E" w:rsidP="56F61E8A">
            <w:r>
              <w:rPr>
                <w:noProof/>
              </w:rPr>
              <w:drawing>
                <wp:inline distT="0" distB="0" distL="0" distR="0" wp14:anchorId="3B5FC287" wp14:editId="5E3CBBD3">
                  <wp:extent cx="1581150" cy="1581150"/>
                  <wp:effectExtent l="0" t="0" r="0" b="0"/>
                  <wp:docPr id="174618129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618129" name="Picture 174618129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158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7B02F3" w14:textId="2E4D41F9" w:rsidR="00926960" w:rsidRDefault="2DD9972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Timothy McKay, CPA</w:t>
            </w:r>
          </w:p>
          <w:p w14:paraId="66E59306" w14:textId="17836E5F" w:rsidR="00926960" w:rsidRDefault="2DD99721" w:rsidP="56F61E8A">
            <w:pPr>
              <w:rPr>
                <w:b/>
                <w:bCs/>
                <w:sz w:val="18"/>
                <w:szCs w:val="18"/>
              </w:rPr>
            </w:pPr>
            <w:r w:rsidRPr="56F61E8A">
              <w:rPr>
                <w:b/>
                <w:bCs/>
                <w:sz w:val="18"/>
                <w:szCs w:val="18"/>
              </w:rPr>
              <w:t>Incoming Independent Member Advisory Council Chair</w:t>
            </w:r>
          </w:p>
          <w:p w14:paraId="2B56F512" w14:textId="6D32B2C1" w:rsidR="00926960" w:rsidRDefault="2DD99721" w:rsidP="56F61E8A">
            <w:pPr>
              <w:rPr>
                <w:rFonts w:eastAsia="Arial" w:cs="Arial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Harris Finley &amp; Bogle, PC</w:t>
            </w:r>
            <w:r w:rsidR="00926960">
              <w:br/>
            </w:r>
            <w:r w:rsidRPr="56F61E8A">
              <w:rPr>
                <w:rFonts w:eastAsia="Arial" w:cs="Arial"/>
                <w:color w:val="000000" w:themeColor="text1"/>
                <w:szCs w:val="20"/>
              </w:rPr>
              <w:t>Fort Worth, TX</w:t>
            </w:r>
          </w:p>
          <w:p w14:paraId="4842F44C" w14:textId="00D21E9F" w:rsidR="00926960" w:rsidRDefault="7BD9E066" w:rsidP="56F61E8A">
            <w:pPr>
              <w:rPr>
                <w:rFonts w:eastAsia="Arial" w:cs="Arial"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(817) 870-8763</w:t>
            </w:r>
          </w:p>
          <w:p w14:paraId="3A416933" w14:textId="36FD73AE" w:rsidR="00926960" w:rsidRDefault="7BD9E066" w:rsidP="56F61E8A">
            <w:pPr>
              <w:rPr>
                <w:i/>
                <w:iCs/>
              </w:rPr>
            </w:pPr>
            <w:hyperlink r:id="rId56">
              <w:r w:rsidRPr="56F61E8A">
                <w:rPr>
                  <w:rStyle w:val="Hyperlink"/>
                  <w:rFonts w:eastAsia="Arial" w:cs="Arial"/>
                  <w:i/>
                  <w:iCs/>
                  <w:szCs w:val="20"/>
                </w:rPr>
                <w:t>tmckay@hfblaw.com</w:t>
              </w:r>
            </w:hyperlink>
          </w:p>
          <w:p w14:paraId="4C294519" w14:textId="17EC2D10" w:rsidR="00926960" w:rsidRDefault="00926960" w:rsidP="56F61E8A">
            <w:pPr>
              <w:rPr>
                <w:rFonts w:eastAsia="Arial" w:cs="Arial"/>
                <w:color w:val="000000" w:themeColor="text1"/>
                <w:szCs w:val="20"/>
              </w:rPr>
            </w:pPr>
          </w:p>
        </w:tc>
        <w:tc>
          <w:tcPr>
            <w:tcW w:w="2500" w:type="pct"/>
          </w:tcPr>
          <w:p w14:paraId="16239B18" w14:textId="72DB06B1" w:rsidR="00877E52" w:rsidRDefault="00877E52" w:rsidP="56F61E8A">
            <w:pPr>
              <w:rPr>
                <w:i/>
                <w:iCs/>
              </w:rPr>
            </w:pPr>
          </w:p>
          <w:p w14:paraId="53130A1F" w14:textId="7999E9AB" w:rsidR="00877E52" w:rsidRDefault="68019AD7" w:rsidP="56F61E8A">
            <w:r>
              <w:rPr>
                <w:noProof/>
              </w:rPr>
              <w:drawing>
                <wp:inline distT="0" distB="0" distL="0" distR="0" wp14:anchorId="6D7E2B0C" wp14:editId="6BBCDFE1">
                  <wp:extent cx="1552575" cy="1552575"/>
                  <wp:effectExtent l="0" t="0" r="0" b="0"/>
                  <wp:docPr id="88231338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231338" name="Picture 88231338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55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7F379B" w14:textId="12F311B7" w:rsidR="00877E52" w:rsidRDefault="2DD99721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Sylvia Mankarious</w:t>
            </w:r>
          </w:p>
          <w:p w14:paraId="61E5CC7C" w14:textId="4205AD7B" w:rsidR="00877E52" w:rsidRDefault="2DD99721" w:rsidP="56F61E8A">
            <w:pPr>
              <w:rPr>
                <w:b/>
                <w:bCs/>
                <w:noProof/>
                <w:sz w:val="18"/>
                <w:szCs w:val="18"/>
              </w:rPr>
            </w:pPr>
            <w:r w:rsidRPr="56F61E8A">
              <w:rPr>
                <w:b/>
                <w:bCs/>
                <w:noProof/>
                <w:sz w:val="18"/>
                <w:szCs w:val="18"/>
              </w:rPr>
              <w:t>Diversity, Equity, Inclusion and Accessibilitiy Advisory Council Chair</w:t>
            </w:r>
          </w:p>
          <w:p w14:paraId="21A16566" w14:textId="7B775A8E" w:rsidR="00877E52" w:rsidRDefault="2DD99721" w:rsidP="56F61E8A">
            <w:pPr>
              <w:rPr>
                <w:noProof/>
              </w:rPr>
            </w:pPr>
            <w:r w:rsidRPr="56F61E8A">
              <w:rPr>
                <w:noProof/>
              </w:rPr>
              <w:t>Mueting Raasch Group</w:t>
            </w:r>
          </w:p>
          <w:p w14:paraId="2EE3D294" w14:textId="77777777" w:rsidR="00877E52" w:rsidRDefault="2DD99721" w:rsidP="196D73A0">
            <w:r w:rsidRPr="56F61E8A">
              <w:rPr>
                <w:noProof/>
              </w:rPr>
              <w:t>Minneapolis</w:t>
            </w:r>
            <w:r>
              <w:t xml:space="preserve">, </w:t>
            </w:r>
            <w:r w:rsidRPr="56F61E8A">
              <w:rPr>
                <w:noProof/>
              </w:rPr>
              <w:t>MN</w:t>
            </w:r>
          </w:p>
          <w:p w14:paraId="010F53C0" w14:textId="06FF1EF2" w:rsidR="00877E52" w:rsidRDefault="2DD99721" w:rsidP="56F61E8A">
            <w:pPr>
              <w:rPr>
                <w:noProof/>
              </w:rPr>
            </w:pPr>
            <w:r w:rsidRPr="56F61E8A">
              <w:rPr>
                <w:noProof/>
              </w:rPr>
              <w:t>612-767-5001</w:t>
            </w:r>
          </w:p>
          <w:p w14:paraId="4C4B9888" w14:textId="40F89C8B" w:rsidR="00877E52" w:rsidRDefault="2DD99721" w:rsidP="56F61E8A">
            <w:pPr>
              <w:rPr>
                <w:i/>
                <w:iCs/>
                <w:noProof/>
              </w:rPr>
            </w:pPr>
            <w:hyperlink r:id="rId58">
              <w:r w:rsidRPr="56F61E8A">
                <w:rPr>
                  <w:rStyle w:val="Hyperlink"/>
                  <w:i/>
                  <w:iCs/>
                  <w:noProof/>
                </w:rPr>
                <w:t>smankarious@mrgiplaw.com</w:t>
              </w:r>
            </w:hyperlink>
          </w:p>
        </w:tc>
      </w:tr>
      <w:tr w:rsidR="00570832" w14:paraId="7A6A4419" w14:textId="77777777" w:rsidTr="56F61E8A">
        <w:tc>
          <w:tcPr>
            <w:tcW w:w="2500" w:type="pct"/>
          </w:tcPr>
          <w:p w14:paraId="3C616BF6" w14:textId="5BBAA100" w:rsidR="000F0950" w:rsidRDefault="2DD99721">
            <w:r>
              <w:rPr>
                <w:noProof/>
              </w:rPr>
              <w:lastRenderedPageBreak/>
              <w:drawing>
                <wp:inline distT="0" distB="0" distL="0" distR="0" wp14:anchorId="3F238F02" wp14:editId="370B9952">
                  <wp:extent cx="1374710" cy="1696003"/>
                  <wp:effectExtent l="0" t="0" r="0" b="0"/>
                  <wp:docPr id="315320337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710" cy="1696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64A15F" w14:textId="7E8FE97B" w:rsidR="000F0950" w:rsidRDefault="2DD99721" w:rsidP="56F61E8A">
            <w:pPr>
              <w:rPr>
                <w:rFonts w:cs="Arial"/>
                <w:b/>
                <w:bCs/>
                <w:color w:val="000000" w:themeColor="text1"/>
              </w:rPr>
            </w:pPr>
            <w:r w:rsidRPr="56F61E8A">
              <w:rPr>
                <w:rFonts w:cs="Arial"/>
                <w:b/>
                <w:bCs/>
                <w:color w:val="000000" w:themeColor="text1"/>
              </w:rPr>
              <w:t>Lisa D. Moore</w:t>
            </w:r>
          </w:p>
          <w:p w14:paraId="2305558F" w14:textId="27CF174E" w:rsidR="000F0950" w:rsidRDefault="2DD99721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Incoming Diversity, Equity, Inclusion and Accessibility Advisory Council Chair</w:t>
            </w:r>
          </w:p>
          <w:p w14:paraId="45AB7BAA" w14:textId="6C9CFF14" w:rsidR="000F0950" w:rsidRDefault="2DD99721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Maron Marvel Bradley Anderson &amp; Tardy, LLC</w:t>
            </w:r>
          </w:p>
          <w:p w14:paraId="2ADD3F4A" w14:textId="0C5C5A8E" w:rsidR="000F0950" w:rsidRDefault="2DD99721" w:rsidP="56F61E8A">
            <w:pPr>
              <w:rPr>
                <w:noProof/>
              </w:rPr>
            </w:pPr>
            <w:r w:rsidRPr="56F61E8A">
              <w:rPr>
                <w:noProof/>
              </w:rPr>
              <w:t>Wilmington, DE</w:t>
            </w:r>
          </w:p>
          <w:p w14:paraId="36C5D151" w14:textId="27BB6D06" w:rsidR="000F0950" w:rsidRDefault="2DD99721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302-472-1732</w:t>
            </w:r>
          </w:p>
          <w:p w14:paraId="534907FA" w14:textId="4755751D" w:rsidR="000F0950" w:rsidRDefault="2DD99721" w:rsidP="56F61E8A">
            <w:pPr>
              <w:rPr>
                <w:rFonts w:cs="Arial"/>
                <w:i/>
                <w:iCs/>
                <w:noProof/>
                <w:color w:val="000000" w:themeColor="text1"/>
              </w:rPr>
            </w:pPr>
            <w:hyperlink r:id="rId60">
              <w:r w:rsidRPr="56F61E8A">
                <w:rPr>
                  <w:rStyle w:val="Hyperlink"/>
                  <w:rFonts w:cs="Arial"/>
                  <w:i/>
                  <w:iCs/>
                </w:rPr>
                <w:t>LMoore@maronmarvel.com</w:t>
              </w:r>
            </w:hyperlink>
          </w:p>
        </w:tc>
        <w:tc>
          <w:tcPr>
            <w:tcW w:w="2500" w:type="pct"/>
          </w:tcPr>
          <w:p w14:paraId="26FCD171" w14:textId="1185018E" w:rsidR="00AC4865" w:rsidRDefault="2DD99721" w:rsidP="196D73A0">
            <w:r>
              <w:rPr>
                <w:noProof/>
              </w:rPr>
              <w:drawing>
                <wp:inline distT="0" distB="0" distL="0" distR="0" wp14:anchorId="0411C0E4" wp14:editId="31562FA3">
                  <wp:extent cx="1714500" cy="1714500"/>
                  <wp:effectExtent l="0" t="0" r="0" b="0"/>
                  <wp:docPr id="1518454252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/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A122D8" w14:textId="7C47747B" w:rsidR="00AC4865" w:rsidRDefault="2DD9972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  <w:noProof/>
              </w:rPr>
              <w:t>Terri D. Moore-Natal, SPHR</w:t>
            </w:r>
          </w:p>
          <w:p w14:paraId="28E5F414" w14:textId="6B5B609C" w:rsidR="00AC4865" w:rsidRDefault="2DD99721" w:rsidP="56F61E8A">
            <w:pPr>
              <w:rPr>
                <w:b/>
                <w:bCs/>
              </w:rPr>
            </w:pPr>
            <w:r w:rsidRPr="56F61E8A">
              <w:rPr>
                <w:b/>
                <w:bCs/>
                <w:noProof/>
              </w:rPr>
              <w:t>Director</w:t>
            </w:r>
          </w:p>
          <w:p w14:paraId="474631C1" w14:textId="7D495D75" w:rsidR="00AC4865" w:rsidRDefault="2DD99721" w:rsidP="196D73A0">
            <w:r w:rsidRPr="56F61E8A">
              <w:rPr>
                <w:noProof/>
              </w:rPr>
              <w:t>Holzer Patel Drennan</w:t>
            </w:r>
          </w:p>
          <w:p w14:paraId="32018D18" w14:textId="77777777" w:rsidR="00AC4865" w:rsidRDefault="2DD99721" w:rsidP="196D73A0">
            <w:r w:rsidRPr="56F61E8A">
              <w:rPr>
                <w:noProof/>
              </w:rPr>
              <w:t>Denver</w:t>
            </w:r>
            <w:r>
              <w:t xml:space="preserve">, </w:t>
            </w:r>
            <w:r w:rsidRPr="56F61E8A">
              <w:rPr>
                <w:noProof/>
              </w:rPr>
              <w:t>CO</w:t>
            </w:r>
          </w:p>
          <w:p w14:paraId="213F01A9" w14:textId="09F644E8" w:rsidR="00AC4865" w:rsidRDefault="2DD99721" w:rsidP="56F61E8A">
            <w:pPr>
              <w:rPr>
                <w:noProof/>
              </w:rPr>
            </w:pPr>
            <w:r w:rsidRPr="56F61E8A">
              <w:rPr>
                <w:noProof/>
              </w:rPr>
              <w:t xml:space="preserve">(720) 204-5732 </w:t>
            </w:r>
          </w:p>
          <w:p w14:paraId="33C3D25F" w14:textId="1C26B240" w:rsidR="00AC4865" w:rsidRDefault="2DD99721" w:rsidP="56F61E8A">
            <w:pPr>
              <w:rPr>
                <w:i/>
                <w:iCs/>
                <w:noProof/>
              </w:rPr>
            </w:pPr>
            <w:hyperlink r:id="rId62">
              <w:r w:rsidRPr="56F61E8A">
                <w:rPr>
                  <w:rStyle w:val="Hyperlink"/>
                  <w:i/>
                  <w:iCs/>
                  <w:noProof/>
                </w:rPr>
                <w:t>tmoorenatal@hpdlaw.com</w:t>
              </w:r>
            </w:hyperlink>
          </w:p>
        </w:tc>
      </w:tr>
      <w:tr w:rsidR="00570832" w14:paraId="51FB987A" w14:textId="77777777" w:rsidTr="56F61E8A">
        <w:tc>
          <w:tcPr>
            <w:tcW w:w="2500" w:type="pct"/>
          </w:tcPr>
          <w:p w14:paraId="4158155C" w14:textId="179C2A50" w:rsidR="007C12A3" w:rsidRDefault="66CEDBAC" w:rsidP="56F61E8A">
            <w:pPr>
              <w:rPr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56C3717" wp14:editId="6A98C510">
                  <wp:extent cx="1733550" cy="1733550"/>
                  <wp:effectExtent l="0" t="0" r="0" b="0"/>
                  <wp:docPr id="1075561868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1B9370" w14:textId="128714EE" w:rsidR="00A1330C" w:rsidRDefault="66CEDBAC" w:rsidP="56F61E8A">
            <w:pPr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56F61E8A">
              <w:rPr>
                <w:rFonts w:cs="Arial"/>
                <w:b/>
                <w:bCs/>
                <w:color w:val="000000" w:themeColor="text1"/>
                <w:szCs w:val="20"/>
              </w:rPr>
              <w:t>Terri J. Oppelt, CLM, SPHR, SHRM-SCP</w:t>
            </w:r>
          </w:p>
          <w:p w14:paraId="380777E6" w14:textId="0F035A6C" w:rsidR="00A1330C" w:rsidRDefault="0A14564D" w:rsidP="196D73A0">
            <w:pPr>
              <w:rPr>
                <w:b/>
                <w:bCs/>
                <w:sz w:val="18"/>
                <w:szCs w:val="18"/>
              </w:rPr>
            </w:pPr>
            <w:r w:rsidRPr="56F61E8A">
              <w:rPr>
                <w:b/>
                <w:bCs/>
                <w:sz w:val="18"/>
                <w:szCs w:val="18"/>
              </w:rPr>
              <w:t>CLM Certification Question Writing Committee Chair</w:t>
            </w:r>
          </w:p>
          <w:p w14:paraId="3EFEE7D0" w14:textId="02B88540" w:rsidR="00A1330C" w:rsidRDefault="0A14564D" w:rsidP="56F61E8A">
            <w:pPr>
              <w:rPr>
                <w:szCs w:val="20"/>
              </w:rPr>
            </w:pPr>
            <w:r w:rsidRPr="56F61E8A">
              <w:rPr>
                <w:szCs w:val="20"/>
              </w:rPr>
              <w:t>Johnson Shapiro Slewett &amp; Kole LLP</w:t>
            </w:r>
          </w:p>
          <w:p w14:paraId="3DEEC581" w14:textId="6FF50155" w:rsidR="00A1330C" w:rsidRDefault="0A14564D" w:rsidP="56F61E8A">
            <w:pPr>
              <w:rPr>
                <w:szCs w:val="20"/>
              </w:rPr>
            </w:pPr>
            <w:r w:rsidRPr="56F61E8A">
              <w:rPr>
                <w:szCs w:val="20"/>
              </w:rPr>
              <w:t>West Hollywood, CA</w:t>
            </w:r>
          </w:p>
          <w:p w14:paraId="72C8D080" w14:textId="2332896D" w:rsidR="00A1330C" w:rsidRDefault="24C548CB" w:rsidP="56F61E8A">
            <w:pPr>
              <w:rPr>
                <w:szCs w:val="20"/>
              </w:rPr>
            </w:pPr>
            <w:r w:rsidRPr="56F61E8A">
              <w:rPr>
                <w:szCs w:val="20"/>
              </w:rPr>
              <w:t xml:space="preserve">424-451-4212 </w:t>
            </w:r>
          </w:p>
          <w:p w14:paraId="6BD4ADBF" w14:textId="7DC31868" w:rsidR="00A1330C" w:rsidRDefault="24C548CB" w:rsidP="56F61E8A">
            <w:pPr>
              <w:rPr>
                <w:i/>
                <w:iCs/>
                <w:szCs w:val="20"/>
              </w:rPr>
            </w:pPr>
            <w:hyperlink r:id="rId64">
              <w:r w:rsidRPr="56F61E8A">
                <w:rPr>
                  <w:rStyle w:val="Hyperlink"/>
                  <w:i/>
                  <w:iCs/>
                  <w:szCs w:val="20"/>
                </w:rPr>
                <w:t>Terri@jssk.com</w:t>
              </w:r>
            </w:hyperlink>
          </w:p>
        </w:tc>
        <w:tc>
          <w:tcPr>
            <w:tcW w:w="2500" w:type="pct"/>
          </w:tcPr>
          <w:p w14:paraId="779BF036" w14:textId="4590CAF0" w:rsidR="60162D39" w:rsidRDefault="60162D39" w:rsidP="56F61E8A">
            <w:r>
              <w:rPr>
                <w:noProof/>
              </w:rPr>
              <w:drawing>
                <wp:inline distT="0" distB="0" distL="0" distR="0" wp14:anchorId="2F8B0E97" wp14:editId="3C448371">
                  <wp:extent cx="1720474" cy="1720474"/>
                  <wp:effectExtent l="0" t="0" r="0" b="0"/>
                  <wp:docPr id="1619041032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9041032" name="Picture 1619041032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474" cy="1720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00E18E" w14:textId="4BF5D837" w:rsidR="009963B7" w:rsidRDefault="4B63C867" w:rsidP="56F61E8A">
            <w:pPr>
              <w:rPr>
                <w:rFonts w:eastAsia="Arial" w:cs="Arial"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b/>
                <w:bCs/>
                <w:szCs w:val="20"/>
              </w:rPr>
              <w:t>Mary Ann Rojas, CLM</w:t>
            </w:r>
            <w:r w:rsidRPr="56F61E8A">
              <w:rPr>
                <w:rFonts w:eastAsia="Arial" w:cs="Arial"/>
                <w:b/>
                <w:bCs/>
                <w:color w:val="000000" w:themeColor="text1"/>
                <w:szCs w:val="20"/>
              </w:rPr>
              <w:t>, SPHR, SHRM-SCP</w:t>
            </w:r>
          </w:p>
          <w:p w14:paraId="0039BEA7" w14:textId="2987C306" w:rsidR="009963B7" w:rsidRDefault="4B63C867" w:rsidP="56F61E8A">
            <w:pPr>
              <w:rPr>
                <w:rFonts w:eastAsia="Arial" w:cs="Arial"/>
                <w:b/>
                <w:bCs/>
                <w:szCs w:val="20"/>
              </w:rPr>
            </w:pPr>
            <w:r w:rsidRPr="56F61E8A">
              <w:rPr>
                <w:rFonts w:eastAsia="Arial" w:cs="Arial"/>
                <w:b/>
                <w:bCs/>
                <w:szCs w:val="20"/>
              </w:rPr>
              <w:t>Incoming CLM Promotion Committee Chair</w:t>
            </w:r>
          </w:p>
          <w:p w14:paraId="530F6CB5" w14:textId="25EAFC9A" w:rsidR="009963B7" w:rsidRDefault="4B63C867" w:rsidP="56F61E8A">
            <w:pPr>
              <w:rPr>
                <w:rFonts w:eastAsia="Arial" w:cs="Arial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Goldberg Kohn Ltd</w:t>
            </w:r>
            <w:r w:rsidR="009963B7">
              <w:br/>
            </w:r>
            <w:r w:rsidRPr="56F61E8A">
              <w:rPr>
                <w:rFonts w:eastAsia="Arial" w:cs="Arial"/>
                <w:color w:val="000000" w:themeColor="text1"/>
                <w:szCs w:val="20"/>
              </w:rPr>
              <w:t>Chicago, IL</w:t>
            </w:r>
          </w:p>
          <w:p w14:paraId="29F5AC4A" w14:textId="18450604" w:rsidR="009963B7" w:rsidRDefault="74990A9E" w:rsidP="56F61E8A">
            <w:pPr>
              <w:rPr>
                <w:rFonts w:eastAsia="Arial" w:cs="Arial"/>
                <w:color w:val="000000" w:themeColor="text1"/>
                <w:szCs w:val="20"/>
              </w:rPr>
            </w:pPr>
            <w:r w:rsidRPr="56F61E8A">
              <w:rPr>
                <w:rFonts w:eastAsia="Arial" w:cs="Arial"/>
                <w:color w:val="000000" w:themeColor="text1"/>
                <w:szCs w:val="20"/>
              </w:rPr>
              <w:t>(312) 201-3961</w:t>
            </w:r>
          </w:p>
          <w:p w14:paraId="05380A9B" w14:textId="1D61ECAB" w:rsidR="009963B7" w:rsidRDefault="74990A9E" w:rsidP="56F61E8A">
            <w:pPr>
              <w:rPr>
                <w:i/>
                <w:iCs/>
              </w:rPr>
            </w:pPr>
            <w:hyperlink r:id="rId66">
              <w:r w:rsidRPr="56F61E8A">
                <w:rPr>
                  <w:rStyle w:val="Hyperlink"/>
                  <w:rFonts w:eastAsia="Arial" w:cs="Arial"/>
                  <w:i/>
                  <w:iCs/>
                  <w:szCs w:val="20"/>
                </w:rPr>
                <w:t>maryann.rojas@goldbergkohn.com</w:t>
              </w:r>
            </w:hyperlink>
          </w:p>
        </w:tc>
      </w:tr>
      <w:tr w:rsidR="00570832" w14:paraId="4644F638" w14:textId="77777777" w:rsidTr="56F61E8A">
        <w:tc>
          <w:tcPr>
            <w:tcW w:w="2500" w:type="pct"/>
          </w:tcPr>
          <w:p w14:paraId="2526F4FB" w14:textId="7D0D0D39" w:rsidR="00A1330C" w:rsidRDefault="00A1330C" w:rsidP="009678A4"/>
          <w:p w14:paraId="596E22CD" w14:textId="4AFA9EAA" w:rsidR="00A1330C" w:rsidRDefault="4B63C867" w:rsidP="009678A4">
            <w:r>
              <w:rPr>
                <w:noProof/>
              </w:rPr>
              <w:drawing>
                <wp:inline distT="0" distB="0" distL="0" distR="0" wp14:anchorId="27B40016" wp14:editId="75E48415">
                  <wp:extent cx="1600405" cy="1525852"/>
                  <wp:effectExtent l="0" t="0" r="0" b="0"/>
                  <wp:docPr id="1115048674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405" cy="1525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D41D41" w14:textId="5592C1E3" w:rsidR="00A1330C" w:rsidRDefault="4B63C867" w:rsidP="56F61E8A">
            <w:pPr>
              <w:rPr>
                <w:rFonts w:cs="Arial"/>
                <w:b/>
                <w:bCs/>
                <w:color w:val="000000" w:themeColor="text1"/>
              </w:rPr>
            </w:pPr>
            <w:r w:rsidRPr="56F61E8A">
              <w:rPr>
                <w:rFonts w:cs="Arial"/>
                <w:b/>
                <w:bCs/>
                <w:color w:val="000000" w:themeColor="text1"/>
              </w:rPr>
              <w:t>Kelli Taylor Sanders, CLM, MSLA</w:t>
            </w:r>
          </w:p>
          <w:p w14:paraId="28900FF3" w14:textId="48299AD9" w:rsidR="00A1330C" w:rsidRDefault="4B63C867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irector</w:t>
            </w:r>
          </w:p>
          <w:p w14:paraId="2D888EF6" w14:textId="67AD4F72" w:rsidR="00A1330C" w:rsidRDefault="4B63C867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Barnwell Whaley Patterson &amp; Helms</w:t>
            </w:r>
          </w:p>
          <w:p w14:paraId="6CA03DD8" w14:textId="4C6747E9" w:rsidR="00A1330C" w:rsidRDefault="4B63C867" w:rsidP="009678A4">
            <w:r>
              <w:t>Charleston, SC</w:t>
            </w:r>
          </w:p>
          <w:p w14:paraId="0DDCB678" w14:textId="3D0351BB" w:rsidR="00A1330C" w:rsidRDefault="4B63C867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843-577-7700</w:t>
            </w:r>
          </w:p>
          <w:p w14:paraId="4D921AB7" w14:textId="03A39897" w:rsidR="00A1330C" w:rsidRDefault="4B63C867" w:rsidP="56F61E8A">
            <w:pPr>
              <w:rPr>
                <w:rFonts w:cs="Arial"/>
                <w:i/>
                <w:iCs/>
                <w:color w:val="000000" w:themeColor="text1"/>
              </w:rPr>
            </w:pPr>
            <w:hyperlink r:id="rId68">
              <w:r w:rsidRPr="56F61E8A">
                <w:rPr>
                  <w:rStyle w:val="Hyperlink"/>
                  <w:rFonts w:cs="Arial"/>
                  <w:i/>
                  <w:iCs/>
                </w:rPr>
                <w:t>ksanders@barnwell-whaley.com</w:t>
              </w:r>
            </w:hyperlink>
          </w:p>
        </w:tc>
        <w:tc>
          <w:tcPr>
            <w:tcW w:w="2500" w:type="pct"/>
          </w:tcPr>
          <w:p w14:paraId="3CFFA8D2" w14:textId="770ED4A9" w:rsidR="00A1330C" w:rsidRPr="0032075A" w:rsidRDefault="00A1330C" w:rsidP="56F61E8A">
            <w:pPr>
              <w:textAlignment w:val="baseline"/>
              <w:rPr>
                <w:rFonts w:cs="Arial"/>
              </w:rPr>
            </w:pPr>
          </w:p>
          <w:p w14:paraId="46C0B77C" w14:textId="0FFCD541" w:rsidR="00A1330C" w:rsidRPr="0032075A" w:rsidRDefault="39D7F603" w:rsidP="56F61E8A">
            <w:pPr>
              <w:textAlignment w:val="baseline"/>
            </w:pPr>
            <w:r>
              <w:rPr>
                <w:noProof/>
              </w:rPr>
              <w:drawing>
                <wp:inline distT="0" distB="0" distL="0" distR="0" wp14:anchorId="184D9EC7" wp14:editId="6844EB6F">
                  <wp:extent cx="1543050" cy="1543050"/>
                  <wp:effectExtent l="0" t="0" r="0" b="0"/>
                  <wp:docPr id="1629899550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899550" name="Picture 1629899550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DE3EB7" w14:textId="0F8F1265" w:rsidR="00A1330C" w:rsidRPr="0032075A" w:rsidRDefault="5250B45B" w:rsidP="56F61E8A">
            <w:pPr>
              <w:textAlignment w:val="baseline"/>
              <w:rPr>
                <w:rFonts w:cs="Arial"/>
                <w:b/>
                <w:bCs/>
              </w:rPr>
            </w:pPr>
            <w:r w:rsidRPr="56F61E8A">
              <w:rPr>
                <w:rFonts w:cs="Arial"/>
                <w:b/>
                <w:bCs/>
              </w:rPr>
              <w:t xml:space="preserve">Laila </w:t>
            </w:r>
            <w:r w:rsidR="7D4A0A0E" w:rsidRPr="56F61E8A">
              <w:rPr>
                <w:rFonts w:cs="Arial"/>
                <w:b/>
                <w:bCs/>
              </w:rPr>
              <w:t xml:space="preserve">M. </w:t>
            </w:r>
            <w:r w:rsidRPr="56F61E8A">
              <w:rPr>
                <w:rFonts w:cs="Arial"/>
                <w:b/>
                <w:bCs/>
              </w:rPr>
              <w:t>Sanousi</w:t>
            </w:r>
            <w:r w:rsidR="1CEFEBDC" w:rsidRPr="56F61E8A">
              <w:rPr>
                <w:rFonts w:cs="Arial"/>
                <w:b/>
                <w:bCs/>
              </w:rPr>
              <w:t>, CLM</w:t>
            </w:r>
          </w:p>
          <w:p w14:paraId="0C9A62B8" w14:textId="3FD740CE" w:rsidR="00A1330C" w:rsidRPr="0032075A" w:rsidRDefault="5250B45B" w:rsidP="56F61E8A">
            <w:pPr>
              <w:textAlignment w:val="baseline"/>
              <w:rPr>
                <w:rFonts w:cs="Arial"/>
                <w:b/>
                <w:bCs/>
              </w:rPr>
            </w:pPr>
            <w:r w:rsidRPr="56F61E8A">
              <w:rPr>
                <w:rFonts w:cs="Arial"/>
                <w:b/>
                <w:bCs/>
              </w:rPr>
              <w:t>Director-Elect</w:t>
            </w:r>
          </w:p>
          <w:p w14:paraId="0E8D7A94" w14:textId="1FEFA155" w:rsidR="00A1330C" w:rsidRPr="0032075A" w:rsidRDefault="6A102DBA" w:rsidP="56F61E8A">
            <w:pPr>
              <w:textAlignment w:val="baseline"/>
              <w:rPr>
                <w:rFonts w:cs="Arial"/>
              </w:rPr>
            </w:pPr>
            <w:r w:rsidRPr="56F61E8A">
              <w:rPr>
                <w:rFonts w:cs="Arial"/>
              </w:rPr>
              <w:t>Peebles Bergin Schulte &amp; Robinson LLP</w:t>
            </w:r>
          </w:p>
          <w:p w14:paraId="5E24B8B4" w14:textId="5DD4C091" w:rsidR="00A1330C" w:rsidRPr="0032075A" w:rsidRDefault="6A102DBA" w:rsidP="56F61E8A">
            <w:pPr>
              <w:textAlignment w:val="baseline"/>
              <w:rPr>
                <w:rFonts w:cs="Arial"/>
              </w:rPr>
            </w:pPr>
            <w:r w:rsidRPr="56F61E8A">
              <w:rPr>
                <w:rFonts w:cs="Arial"/>
              </w:rPr>
              <w:t>Sacramento, CA</w:t>
            </w:r>
          </w:p>
          <w:p w14:paraId="142C963E" w14:textId="7A8FC2DA" w:rsidR="00A1330C" w:rsidRPr="0032075A" w:rsidRDefault="6A102DBA" w:rsidP="56F61E8A">
            <w:pPr>
              <w:textAlignment w:val="baseline"/>
              <w:rPr>
                <w:rFonts w:cs="Arial"/>
              </w:rPr>
            </w:pPr>
            <w:r w:rsidRPr="56F61E8A">
              <w:rPr>
                <w:rFonts w:cs="Arial"/>
              </w:rPr>
              <w:t>(916) 441-2700</w:t>
            </w:r>
          </w:p>
          <w:p w14:paraId="5FD33FD7" w14:textId="21B4815A" w:rsidR="00A1330C" w:rsidRPr="0032075A" w:rsidRDefault="6A102DBA" w:rsidP="56F61E8A">
            <w:pPr>
              <w:textAlignment w:val="baseline"/>
              <w:rPr>
                <w:i/>
                <w:iCs/>
              </w:rPr>
            </w:pPr>
            <w:hyperlink r:id="rId70">
              <w:r w:rsidRPr="56F61E8A">
                <w:rPr>
                  <w:rStyle w:val="Hyperlink"/>
                  <w:rFonts w:cs="Arial"/>
                  <w:i/>
                  <w:iCs/>
                </w:rPr>
                <w:t>lsanousi@ndnlaw.com</w:t>
              </w:r>
            </w:hyperlink>
          </w:p>
        </w:tc>
      </w:tr>
      <w:tr w:rsidR="00570832" w14:paraId="3DD39368" w14:textId="77777777" w:rsidTr="56F61E8A">
        <w:tc>
          <w:tcPr>
            <w:tcW w:w="2500" w:type="pct"/>
          </w:tcPr>
          <w:p w14:paraId="03853200" w14:textId="71EBCFDA" w:rsidR="00893DF1" w:rsidRDefault="13192292" w:rsidP="5BBDAADE">
            <w:r>
              <w:rPr>
                <w:noProof/>
              </w:rPr>
              <w:lastRenderedPageBreak/>
              <w:drawing>
                <wp:inline distT="0" distB="0" distL="0" distR="0" wp14:anchorId="5404821D" wp14:editId="5C60047B">
                  <wp:extent cx="1543355" cy="1495425"/>
                  <wp:effectExtent l="0" t="0" r="0" b="0"/>
                  <wp:docPr id="170874013" name="Picture 1708740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355" cy="149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241268" w14:textId="36845317" w:rsidR="129FF050" w:rsidRDefault="435C8D84" w:rsidP="5BBDAADE">
            <w:pPr>
              <w:rPr>
                <w:rFonts w:cs="Arial"/>
                <w:b/>
                <w:bCs/>
                <w:color w:val="000000" w:themeColor="text1"/>
              </w:rPr>
            </w:pPr>
            <w:r w:rsidRPr="196D73A0">
              <w:rPr>
                <w:rFonts w:cs="Arial"/>
                <w:b/>
                <w:bCs/>
                <w:color w:val="000000" w:themeColor="text1"/>
              </w:rPr>
              <w:t xml:space="preserve">Veronica Spongberg, </w:t>
            </w:r>
            <w:proofErr w:type="gramStart"/>
            <w:r w:rsidRPr="196D73A0">
              <w:rPr>
                <w:rFonts w:cs="Arial"/>
                <w:b/>
                <w:bCs/>
                <w:color w:val="000000" w:themeColor="text1"/>
              </w:rPr>
              <w:t>MBA,SHRM</w:t>
            </w:r>
            <w:proofErr w:type="gramEnd"/>
            <w:r w:rsidRPr="196D73A0">
              <w:rPr>
                <w:rFonts w:cs="Arial"/>
                <w:b/>
                <w:bCs/>
                <w:color w:val="000000" w:themeColor="text1"/>
              </w:rPr>
              <w:t>-</w:t>
            </w:r>
            <w:proofErr w:type="gramStart"/>
            <w:r w:rsidRPr="196D73A0">
              <w:rPr>
                <w:rFonts w:cs="Arial"/>
                <w:b/>
                <w:bCs/>
                <w:color w:val="000000" w:themeColor="text1"/>
              </w:rPr>
              <w:t>CP,CCWS</w:t>
            </w:r>
            <w:proofErr w:type="gramEnd"/>
          </w:p>
          <w:p w14:paraId="1BBAD5AF" w14:textId="0E2E0535" w:rsidR="00F158B2" w:rsidRPr="007C259D" w:rsidRDefault="3E32B8AC" w:rsidP="196D73A0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Incoming </w:t>
            </w:r>
            <w:r w:rsidR="6AF41EB6"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Member Experience Committee</w:t>
            </w:r>
            <w:r w:rsidR="32FE010D"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6AF41EB6" w:rsidRPr="56F61E8A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Chair</w:t>
            </w:r>
          </w:p>
          <w:p w14:paraId="446315BE" w14:textId="0C3C3904" w:rsidR="0CD502D3" w:rsidRDefault="6AF41EB6" w:rsidP="5BBDAADE">
            <w:r w:rsidRPr="196D73A0">
              <w:rPr>
                <w:rFonts w:cs="Arial"/>
                <w:color w:val="000000" w:themeColor="text1"/>
              </w:rPr>
              <w:t xml:space="preserve">Davis Wright Tremaine LLP </w:t>
            </w:r>
          </w:p>
          <w:p w14:paraId="42602766" w14:textId="4936FD09" w:rsidR="0CD502D3" w:rsidRDefault="6AF41EB6" w:rsidP="196D73A0">
            <w:pPr>
              <w:rPr>
                <w:rFonts w:cs="Arial"/>
                <w:color w:val="000000" w:themeColor="text1"/>
              </w:rPr>
            </w:pPr>
            <w:r w:rsidRPr="196D73A0">
              <w:rPr>
                <w:rFonts w:cs="Arial"/>
                <w:color w:val="000000" w:themeColor="text1"/>
              </w:rPr>
              <w:t>Los Angeles, CA</w:t>
            </w:r>
          </w:p>
          <w:p w14:paraId="20F385D0" w14:textId="706E3601" w:rsidR="0CD502D3" w:rsidRDefault="6AF41EB6" w:rsidP="196D73A0">
            <w:pPr>
              <w:rPr>
                <w:rFonts w:cs="Arial"/>
                <w:color w:val="000000" w:themeColor="text1"/>
              </w:rPr>
            </w:pPr>
            <w:r w:rsidRPr="196D73A0">
              <w:rPr>
                <w:rFonts w:cs="Arial"/>
                <w:color w:val="000000" w:themeColor="text1"/>
              </w:rPr>
              <w:t>213-633-6875</w:t>
            </w:r>
          </w:p>
          <w:p w14:paraId="1E2A1758" w14:textId="48D82904" w:rsidR="6AF41EB6" w:rsidRDefault="6AF41EB6" w:rsidP="196D73A0">
            <w:pPr>
              <w:rPr>
                <w:rFonts w:cs="Arial"/>
                <w:i/>
                <w:iCs/>
                <w:color w:val="000000" w:themeColor="text1"/>
              </w:rPr>
            </w:pPr>
            <w:hyperlink r:id="rId72">
              <w:r w:rsidRPr="196D73A0">
                <w:rPr>
                  <w:rStyle w:val="Hyperlink"/>
                  <w:rFonts w:cs="Arial"/>
                  <w:i/>
                  <w:iCs/>
                </w:rPr>
                <w:t>veronicaspongberg@dwt.com</w:t>
              </w:r>
            </w:hyperlink>
          </w:p>
          <w:p w14:paraId="28B8783A" w14:textId="1B9C8250" w:rsidR="005B7528" w:rsidRDefault="005B7528" w:rsidP="00893DF1"/>
          <w:p w14:paraId="3399E46E" w14:textId="4FBDD37A" w:rsidR="005B7528" w:rsidRDefault="549590DB" w:rsidP="56F61E8A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70CC6547" wp14:editId="4FCECC0C">
                  <wp:extent cx="1137364" cy="1488612"/>
                  <wp:effectExtent l="0" t="0" r="0" b="5080"/>
                  <wp:docPr id="748840026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364" cy="1488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F783EA" w14:textId="6E2A7732" w:rsidR="005B7528" w:rsidRDefault="549590DB" w:rsidP="56F61E8A">
            <w:pPr>
              <w:rPr>
                <w:b/>
                <w:bCs/>
              </w:rPr>
            </w:pPr>
            <w:r w:rsidRPr="56F61E8A">
              <w:rPr>
                <w:b/>
                <w:bCs/>
                <w:noProof/>
              </w:rPr>
              <w:t>Carrie Valenzuela, MBA</w:t>
            </w:r>
          </w:p>
          <w:p w14:paraId="15E5304B" w14:textId="72B4E76F" w:rsidR="005B7528" w:rsidRDefault="549590DB" w:rsidP="56F61E8A">
            <w:r w:rsidRPr="56F61E8A">
              <w:rPr>
                <w:b/>
                <w:bCs/>
                <w:noProof/>
              </w:rPr>
              <w:t>Director</w:t>
            </w:r>
          </w:p>
          <w:p w14:paraId="5485FC22" w14:textId="77777777" w:rsidR="005B7528" w:rsidRDefault="549590DB" w:rsidP="00893DF1">
            <w:r w:rsidRPr="56F61E8A">
              <w:rPr>
                <w:noProof/>
              </w:rPr>
              <w:t>Meagher &amp; Geer, PLLP</w:t>
            </w:r>
          </w:p>
          <w:p w14:paraId="6EEF8042" w14:textId="77777777" w:rsidR="005B7528" w:rsidRDefault="549590DB" w:rsidP="00893DF1">
            <w:r w:rsidRPr="56F61E8A">
              <w:rPr>
                <w:noProof/>
              </w:rPr>
              <w:t>Scottsdale</w:t>
            </w:r>
            <w:r>
              <w:t xml:space="preserve">, </w:t>
            </w:r>
            <w:r w:rsidRPr="56F61E8A">
              <w:rPr>
                <w:noProof/>
              </w:rPr>
              <w:t>AZ</w:t>
            </w:r>
          </w:p>
          <w:p w14:paraId="55F5A2A3" w14:textId="5659DC7E" w:rsidR="005B7528" w:rsidRDefault="549590DB" w:rsidP="00893DF1">
            <w:r w:rsidRPr="56F61E8A">
              <w:rPr>
                <w:noProof/>
              </w:rPr>
              <w:t>480-624-8582</w:t>
            </w:r>
          </w:p>
          <w:p w14:paraId="19409311" w14:textId="4D39E4B8" w:rsidR="005B7528" w:rsidRDefault="549590DB" w:rsidP="56F61E8A">
            <w:pPr>
              <w:rPr>
                <w:i/>
                <w:iCs/>
                <w:noProof/>
              </w:rPr>
            </w:pPr>
            <w:hyperlink r:id="rId74">
              <w:r w:rsidRPr="56F61E8A">
                <w:rPr>
                  <w:rStyle w:val="Hyperlink"/>
                  <w:i/>
                  <w:iCs/>
                  <w:noProof/>
                </w:rPr>
                <w:t>cvalenzuela@meagher.com</w:t>
              </w:r>
            </w:hyperlink>
          </w:p>
          <w:p w14:paraId="2B515CE8" w14:textId="59D85263" w:rsidR="005B7528" w:rsidRDefault="005B7528" w:rsidP="00893DF1"/>
          <w:p w14:paraId="6AD04067" w14:textId="6F04AB58" w:rsidR="00821B2F" w:rsidRPr="00821B2F" w:rsidRDefault="00821B2F" w:rsidP="00821B2F">
            <w:r w:rsidRPr="00821B2F">
              <w:drawing>
                <wp:inline distT="0" distB="0" distL="0" distR="0" wp14:anchorId="3D7273C6" wp14:editId="79B6BA73">
                  <wp:extent cx="1440180" cy="1440180"/>
                  <wp:effectExtent l="0" t="0" r="7620" b="7620"/>
                  <wp:docPr id="214466981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180" cy="1440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3A874B" w14:textId="17EF9CAE" w:rsidR="005B7528" w:rsidRDefault="005B7528" w:rsidP="56F61E8A"/>
          <w:p w14:paraId="1FC9F7A7" w14:textId="2B4420AE" w:rsidR="005B7528" w:rsidRDefault="549590DB" w:rsidP="56F61E8A">
            <w:pPr>
              <w:rPr>
                <w:i/>
                <w:iCs/>
                <w:sz w:val="18"/>
                <w:szCs w:val="18"/>
              </w:rPr>
            </w:pPr>
            <w:r w:rsidRPr="56F61E8A">
              <w:rPr>
                <w:b/>
                <w:bCs/>
              </w:rPr>
              <w:t xml:space="preserve">Lisa A. Waligorski, CLM, </w:t>
            </w:r>
            <w:proofErr w:type="spellStart"/>
            <w:r w:rsidRPr="56F61E8A">
              <w:rPr>
                <w:b/>
                <w:bCs/>
              </w:rPr>
              <w:t>PHRca</w:t>
            </w:r>
            <w:proofErr w:type="spellEnd"/>
            <w:r w:rsidRPr="56F61E8A">
              <w:rPr>
                <w:b/>
                <w:bCs/>
              </w:rPr>
              <w:t>, SPHR</w:t>
            </w:r>
          </w:p>
          <w:p w14:paraId="13716EBA" w14:textId="3EF2303F" w:rsidR="005B7528" w:rsidRDefault="549590DB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>Director</w:t>
            </w:r>
          </w:p>
          <w:p w14:paraId="4266EBFF" w14:textId="33B09AD0" w:rsidR="005B7528" w:rsidRDefault="549590DB" w:rsidP="56F61E8A">
            <w:r>
              <w:t>Newmeyer &amp; Dillion, LLP</w:t>
            </w:r>
          </w:p>
          <w:p w14:paraId="31F120DC" w14:textId="25651079" w:rsidR="005B7528" w:rsidRDefault="549590DB" w:rsidP="56F61E8A">
            <w:r>
              <w:t>Newport Beach, CA</w:t>
            </w:r>
          </w:p>
          <w:p w14:paraId="59FC2FF5" w14:textId="0324B52D" w:rsidR="005B7528" w:rsidRDefault="549590DB" w:rsidP="56F61E8A">
            <w:r>
              <w:t>949-271-7133</w:t>
            </w:r>
          </w:p>
          <w:p w14:paraId="13CF48D5" w14:textId="36DA016A" w:rsidR="005B7528" w:rsidRDefault="549590DB" w:rsidP="56F61E8A">
            <w:pPr>
              <w:rPr>
                <w:i/>
                <w:iCs/>
              </w:rPr>
            </w:pPr>
            <w:hyperlink r:id="rId76">
              <w:r w:rsidRPr="56F61E8A">
                <w:rPr>
                  <w:rStyle w:val="Hyperlink"/>
                  <w:i/>
                  <w:iCs/>
                </w:rPr>
                <w:t>lisa.waligorski@ndlf.com</w:t>
              </w:r>
            </w:hyperlink>
          </w:p>
          <w:p w14:paraId="1C3C4ED3" w14:textId="6AFE2F3B" w:rsidR="005B7528" w:rsidRDefault="005B7528" w:rsidP="00893DF1"/>
        </w:tc>
        <w:tc>
          <w:tcPr>
            <w:tcW w:w="2500" w:type="pct"/>
          </w:tcPr>
          <w:p w14:paraId="6C83CA2E" w14:textId="6DDBA6FE" w:rsidR="00893DF1" w:rsidRDefault="6EA1D4D4" w:rsidP="56F61E8A">
            <w:r>
              <w:rPr>
                <w:noProof/>
              </w:rPr>
              <w:drawing>
                <wp:inline distT="0" distB="0" distL="0" distR="0" wp14:anchorId="75F9DC54" wp14:editId="4216090A">
                  <wp:extent cx="1828800" cy="1465312"/>
                  <wp:effectExtent l="0" t="0" r="0" b="0"/>
                  <wp:docPr id="66938690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938690" name="Picture 66938690"/>
                          <pic:cNvPicPr/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465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CBD15E" w14:textId="7B65E815" w:rsidR="00893DF1" w:rsidRDefault="549590DB" w:rsidP="56F61E8A">
            <w:pPr>
              <w:rPr>
                <w:b/>
                <w:bCs/>
              </w:rPr>
            </w:pPr>
            <w:r w:rsidRPr="56F61E8A">
              <w:rPr>
                <w:b/>
                <w:bCs/>
              </w:rPr>
              <w:t xml:space="preserve">Shelley </w:t>
            </w:r>
            <w:r w:rsidR="5ADF57D2" w:rsidRPr="56F61E8A">
              <w:rPr>
                <w:b/>
                <w:bCs/>
              </w:rPr>
              <w:t xml:space="preserve">A. </w:t>
            </w:r>
            <w:r w:rsidRPr="56F61E8A">
              <w:rPr>
                <w:b/>
                <w:bCs/>
              </w:rPr>
              <w:t xml:space="preserve">Strong – </w:t>
            </w:r>
            <w:r w:rsidRPr="56F61E8A">
              <w:rPr>
                <w:i/>
                <w:iCs/>
              </w:rPr>
              <w:t>unable to attend</w:t>
            </w:r>
          </w:p>
          <w:p w14:paraId="35291A38" w14:textId="7D8E871A" w:rsidR="00893DF1" w:rsidRDefault="549590DB" w:rsidP="56F61E8A">
            <w:pPr>
              <w:rPr>
                <w:b/>
                <w:bCs/>
                <w:sz w:val="18"/>
                <w:szCs w:val="18"/>
              </w:rPr>
            </w:pPr>
            <w:r w:rsidRPr="56F61E8A">
              <w:rPr>
                <w:b/>
                <w:bCs/>
                <w:sz w:val="18"/>
                <w:szCs w:val="18"/>
              </w:rPr>
              <w:t>Incoming Volunteer Development and Experience Advisory Council Vice Chair</w:t>
            </w:r>
          </w:p>
          <w:p w14:paraId="103AB7AA" w14:textId="12D19BE4" w:rsidR="00893DF1" w:rsidRDefault="0A756687" w:rsidP="00893DF1">
            <w:r>
              <w:t>Littler Mendelson P.C.</w:t>
            </w:r>
          </w:p>
          <w:p w14:paraId="5F1FFBFF" w14:textId="580020F2" w:rsidR="00893DF1" w:rsidRDefault="0A756687" w:rsidP="00893DF1">
            <w:r>
              <w:t>San Jose, CA</w:t>
            </w:r>
          </w:p>
          <w:p w14:paraId="0E57CDB2" w14:textId="31AE150D" w:rsidR="00893DF1" w:rsidRDefault="0A756687" w:rsidP="00893DF1">
            <w:r>
              <w:t>(408) 795-3411</w:t>
            </w:r>
          </w:p>
          <w:p w14:paraId="601E67EF" w14:textId="52DDD399" w:rsidR="00893DF1" w:rsidRDefault="0A756687" w:rsidP="56F61E8A">
            <w:pPr>
              <w:rPr>
                <w:i/>
                <w:iCs/>
              </w:rPr>
            </w:pPr>
            <w:hyperlink r:id="rId78">
              <w:r w:rsidRPr="56F61E8A">
                <w:rPr>
                  <w:rStyle w:val="Hyperlink"/>
                  <w:i/>
                  <w:iCs/>
                </w:rPr>
                <w:t>shstrong@littler.com</w:t>
              </w:r>
            </w:hyperlink>
          </w:p>
          <w:p w14:paraId="2C5A85F2" w14:textId="299C000A" w:rsidR="00893DF1" w:rsidRDefault="00893DF1" w:rsidP="56F61E8A">
            <w:pPr>
              <w:rPr>
                <w:i/>
                <w:iCs/>
              </w:rPr>
            </w:pPr>
          </w:p>
          <w:p w14:paraId="3467CEF0" w14:textId="777D557A" w:rsidR="00893DF1" w:rsidRDefault="549590DB" w:rsidP="00893DF1">
            <w:r>
              <w:rPr>
                <w:noProof/>
              </w:rPr>
              <w:drawing>
                <wp:inline distT="0" distB="0" distL="0" distR="0" wp14:anchorId="778084C4" wp14:editId="398C4171">
                  <wp:extent cx="1542729" cy="1476375"/>
                  <wp:effectExtent l="0" t="0" r="0" b="0"/>
                  <wp:docPr id="1745604621" name="Picture 2075859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75859579"/>
                          <pic:cNvPicPr/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2729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DE14E0" w14:textId="0C2A9498" w:rsidR="00893DF1" w:rsidRDefault="549590DB" w:rsidP="56F61E8A">
            <w:pPr>
              <w:rPr>
                <w:b/>
                <w:bCs/>
                <w:noProof/>
              </w:rPr>
            </w:pPr>
            <w:r w:rsidRPr="56F61E8A">
              <w:rPr>
                <w:b/>
                <w:bCs/>
                <w:noProof/>
              </w:rPr>
              <w:t>Jessica L. VanTroost</w:t>
            </w:r>
          </w:p>
          <w:p w14:paraId="3A094E6C" w14:textId="3282A96B" w:rsidR="00893DF1" w:rsidRDefault="549590DB" w:rsidP="00893DF1">
            <w:r w:rsidRPr="56F61E8A">
              <w:rPr>
                <w:b/>
                <w:bCs/>
                <w:noProof/>
              </w:rPr>
              <w:t>Director</w:t>
            </w:r>
          </w:p>
          <w:p w14:paraId="5DDA96BA" w14:textId="044AC525" w:rsidR="00893DF1" w:rsidRDefault="549590DB" w:rsidP="00893DF1">
            <w:r w:rsidRPr="56F61E8A">
              <w:rPr>
                <w:noProof/>
              </w:rPr>
              <w:t>Jacksonville, FL</w:t>
            </w:r>
          </w:p>
          <w:p w14:paraId="754D1862" w14:textId="6BE47781" w:rsidR="00893DF1" w:rsidRDefault="549590DB" w:rsidP="00893DF1">
            <w:r w:rsidRPr="56F61E8A">
              <w:rPr>
                <w:noProof/>
              </w:rPr>
              <w:t>904-224-4473</w:t>
            </w:r>
          </w:p>
          <w:p w14:paraId="095FDEC0" w14:textId="32B6BDC5" w:rsidR="00893DF1" w:rsidRDefault="549590DB" w:rsidP="00893DF1">
            <w:hyperlink r:id="rId80">
              <w:r w:rsidR="00570832">
                <w:rPr>
                  <w:rStyle w:val="Hyperlink"/>
                  <w:i/>
                  <w:iCs/>
                  <w:noProof/>
                </w:rPr>
                <w:t>jessicavantroost12@gmail.com</w:t>
              </w:r>
            </w:hyperlink>
          </w:p>
          <w:p w14:paraId="29ADFCF9" w14:textId="22817E36" w:rsidR="00893DF1" w:rsidRDefault="00893DF1" w:rsidP="56F61E8A">
            <w:pPr>
              <w:rPr>
                <w:b/>
                <w:bCs/>
              </w:rPr>
            </w:pPr>
          </w:p>
          <w:p w14:paraId="63C1D1CB" w14:textId="1A32BAD2" w:rsidR="00893DF1" w:rsidRDefault="549590DB" w:rsidP="00893DF1">
            <w:r>
              <w:rPr>
                <w:noProof/>
              </w:rPr>
              <w:drawing>
                <wp:inline distT="0" distB="0" distL="0" distR="0" wp14:anchorId="226C50ED" wp14:editId="4C460A8B">
                  <wp:extent cx="1438036" cy="1438036"/>
                  <wp:effectExtent l="0" t="0" r="0" b="0"/>
                  <wp:docPr id="720169782" name="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036" cy="1438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55824" w14:textId="6D14DD36" w:rsidR="00893DF1" w:rsidRDefault="549590DB" w:rsidP="56F61E8A">
            <w:r w:rsidRPr="56F61E8A">
              <w:rPr>
                <w:rFonts w:cs="Arial"/>
                <w:b/>
                <w:bCs/>
                <w:color w:val="000000" w:themeColor="text1"/>
              </w:rPr>
              <w:t>Laurence Winters</w:t>
            </w:r>
          </w:p>
          <w:p w14:paraId="440A6689" w14:textId="06DCE873" w:rsidR="00893DF1" w:rsidRDefault="549590DB" w:rsidP="56F61E8A">
            <w:pPr>
              <w:rPr>
                <w:b/>
                <w:bCs/>
                <w:sz w:val="18"/>
                <w:szCs w:val="18"/>
              </w:rPr>
            </w:pPr>
            <w:r w:rsidRPr="56F61E8A">
              <w:rPr>
                <w:b/>
                <w:bCs/>
                <w:sz w:val="18"/>
                <w:szCs w:val="18"/>
              </w:rPr>
              <w:t>Incoming Future Readiness Advisory Council Chair</w:t>
            </w:r>
          </w:p>
          <w:p w14:paraId="17771851" w14:textId="4E2EF6F7" w:rsidR="00893DF1" w:rsidRDefault="0E9A108C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 xml:space="preserve">4L Managed Accounting LLC </w:t>
            </w:r>
          </w:p>
          <w:p w14:paraId="5643B3F7" w14:textId="34FBC066" w:rsidR="00893DF1" w:rsidRDefault="0E9A108C" w:rsidP="56F61E8A">
            <w:r w:rsidRPr="56F61E8A">
              <w:rPr>
                <w:rFonts w:cs="Arial"/>
                <w:color w:val="000000" w:themeColor="text1"/>
              </w:rPr>
              <w:t>Tampa, FL</w:t>
            </w:r>
          </w:p>
          <w:p w14:paraId="76BFBE1F" w14:textId="106545BB" w:rsidR="00893DF1" w:rsidRDefault="549590DB" w:rsidP="56F61E8A">
            <w:pPr>
              <w:rPr>
                <w:rFonts w:cs="Arial"/>
                <w:color w:val="000000" w:themeColor="text1"/>
              </w:rPr>
            </w:pPr>
            <w:r w:rsidRPr="56F61E8A">
              <w:rPr>
                <w:rFonts w:cs="Arial"/>
                <w:color w:val="000000" w:themeColor="text1"/>
              </w:rPr>
              <w:t>513-401-4083</w:t>
            </w:r>
          </w:p>
          <w:p w14:paraId="5E78DC9F" w14:textId="5E387FD6" w:rsidR="00893DF1" w:rsidRDefault="7704BCAA" w:rsidP="56F61E8A">
            <w:pPr>
              <w:rPr>
                <w:rFonts w:cs="Arial"/>
                <w:i/>
                <w:iCs/>
                <w:color w:val="000000" w:themeColor="text1"/>
              </w:rPr>
            </w:pPr>
            <w:hyperlink r:id="rId82">
              <w:r w:rsidRPr="56F61E8A">
                <w:rPr>
                  <w:rStyle w:val="Hyperlink"/>
                  <w:rFonts w:cs="Arial"/>
                  <w:i/>
                  <w:iCs/>
                </w:rPr>
                <w:t>lwinters@4l-law.com</w:t>
              </w:r>
            </w:hyperlink>
          </w:p>
          <w:p w14:paraId="051A5FED" w14:textId="0F1394F1" w:rsidR="00893DF1" w:rsidRDefault="00893DF1" w:rsidP="56F61E8A">
            <w:pPr>
              <w:rPr>
                <w:rFonts w:cs="Arial"/>
                <w:i/>
                <w:iCs/>
              </w:rPr>
            </w:pPr>
          </w:p>
          <w:p w14:paraId="78B11DDD" w14:textId="2165B79C" w:rsidR="00893DF1" w:rsidRDefault="00893DF1" w:rsidP="56F61E8A">
            <w:pPr>
              <w:rPr>
                <w:b/>
                <w:bCs/>
              </w:rPr>
            </w:pPr>
          </w:p>
        </w:tc>
      </w:tr>
    </w:tbl>
    <w:p w14:paraId="0E25E09F" w14:textId="17035CD9" w:rsidR="00C57605" w:rsidRPr="00822E20" w:rsidRDefault="00D051E3" w:rsidP="00C57605">
      <w:pPr>
        <w:ind w:firstLine="720"/>
        <w:rPr>
          <w:b/>
          <w:bCs/>
        </w:rPr>
      </w:pPr>
      <w:hyperlink r:id="rId83" w:history="1">
        <w:r w:rsidRPr="00822E20">
          <w:rPr>
            <w:rStyle w:val="Hyperlink"/>
            <w:b/>
            <w:bCs/>
          </w:rPr>
          <w:t>View ALA Headquarters Staff at this link</w:t>
        </w:r>
      </w:hyperlink>
      <w:r w:rsidRPr="00822E20">
        <w:rPr>
          <w:b/>
          <w:bCs/>
        </w:rPr>
        <w:t>.</w:t>
      </w:r>
    </w:p>
    <w:sectPr w:rsidR="00C57605" w:rsidRPr="00822E20" w:rsidSect="00446A57">
      <w:headerReference w:type="default" r:id="rId84"/>
      <w:footerReference w:type="default" r:id="rId8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DFE48" w14:textId="77777777" w:rsidR="00B66E85" w:rsidRDefault="00B66E85" w:rsidP="00A1330C">
      <w:r>
        <w:separator/>
      </w:r>
    </w:p>
  </w:endnote>
  <w:endnote w:type="continuationSeparator" w:id="0">
    <w:p w14:paraId="443C9DFF" w14:textId="77777777" w:rsidR="00B66E85" w:rsidRDefault="00B66E85" w:rsidP="00A1330C">
      <w:r>
        <w:continuationSeparator/>
      </w:r>
    </w:p>
  </w:endnote>
  <w:endnote w:type="continuationNotice" w:id="1">
    <w:p w14:paraId="0721D3C8" w14:textId="77777777" w:rsidR="00B66E85" w:rsidRDefault="00B66E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5BBDAADE" w14:paraId="0037F9B5" w14:textId="77777777" w:rsidTr="5BBDAADE">
      <w:trPr>
        <w:trHeight w:val="300"/>
      </w:trPr>
      <w:tc>
        <w:tcPr>
          <w:tcW w:w="3360" w:type="dxa"/>
        </w:tcPr>
        <w:p w14:paraId="280AC4AA" w14:textId="073FED5E" w:rsidR="5BBDAADE" w:rsidRDefault="5BBDAADE" w:rsidP="5BBDAADE">
          <w:pPr>
            <w:pStyle w:val="Header"/>
            <w:ind w:left="-115"/>
          </w:pPr>
        </w:p>
      </w:tc>
      <w:tc>
        <w:tcPr>
          <w:tcW w:w="3360" w:type="dxa"/>
        </w:tcPr>
        <w:p w14:paraId="2BAF6657" w14:textId="53DD44FE" w:rsidR="5BBDAADE" w:rsidRDefault="5BBDAADE" w:rsidP="5BBDAADE">
          <w:pPr>
            <w:pStyle w:val="Header"/>
            <w:jc w:val="center"/>
          </w:pPr>
        </w:p>
      </w:tc>
      <w:tc>
        <w:tcPr>
          <w:tcW w:w="3360" w:type="dxa"/>
        </w:tcPr>
        <w:p w14:paraId="55C42C0B" w14:textId="32C7CDCA" w:rsidR="5BBDAADE" w:rsidRDefault="5BBDAADE" w:rsidP="5BBDAADE">
          <w:pPr>
            <w:pStyle w:val="Header"/>
            <w:ind w:right="-115"/>
            <w:jc w:val="right"/>
          </w:pPr>
        </w:p>
      </w:tc>
    </w:tr>
  </w:tbl>
  <w:p w14:paraId="1EEF5796" w14:textId="32C31A96" w:rsidR="5BBDAADE" w:rsidRDefault="5BBDAADE" w:rsidP="5BBDA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F3675" w14:textId="77777777" w:rsidR="00B66E85" w:rsidRDefault="00B66E85" w:rsidP="00A1330C">
      <w:r>
        <w:separator/>
      </w:r>
    </w:p>
  </w:footnote>
  <w:footnote w:type="continuationSeparator" w:id="0">
    <w:p w14:paraId="7365631E" w14:textId="77777777" w:rsidR="00B66E85" w:rsidRDefault="00B66E85" w:rsidP="00A1330C">
      <w:r>
        <w:continuationSeparator/>
      </w:r>
    </w:p>
  </w:footnote>
  <w:footnote w:type="continuationNotice" w:id="1">
    <w:p w14:paraId="58E0ED3F" w14:textId="77777777" w:rsidR="00B66E85" w:rsidRDefault="00B66E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49032C" w14:textId="4F169714" w:rsidR="00A1330C" w:rsidRPr="00A1330C" w:rsidRDefault="56F61E8A" w:rsidP="00A1330C">
    <w:pPr>
      <w:pStyle w:val="Header"/>
      <w:jc w:val="center"/>
      <w:rPr>
        <w:b/>
        <w:bCs/>
      </w:rPr>
    </w:pPr>
    <w:r w:rsidRPr="56F61E8A">
      <w:rPr>
        <w:b/>
        <w:bCs/>
      </w:rPr>
      <w:t>2026 ASSOCIATION LEADERSHIP INSTITUTE</w:t>
    </w:r>
  </w:p>
  <w:p w14:paraId="07771A58" w14:textId="0872AB50" w:rsidR="00A1330C" w:rsidRDefault="00A1330C" w:rsidP="00A1330C">
    <w:pPr>
      <w:pStyle w:val="Header"/>
      <w:jc w:val="center"/>
    </w:pPr>
    <w:r>
      <w:t>ATTENDEE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tDAwNTWyNDUwMjRS0lEKTi0uzszPAykwrwUAgZPXQCwAAAA="/>
  </w:docVars>
  <w:rsids>
    <w:rsidRoot w:val="00EE46BD"/>
    <w:rsid w:val="00004783"/>
    <w:rsid w:val="00013AE1"/>
    <w:rsid w:val="00024363"/>
    <w:rsid w:val="00037C64"/>
    <w:rsid w:val="00047FAD"/>
    <w:rsid w:val="000574B1"/>
    <w:rsid w:val="000712F8"/>
    <w:rsid w:val="000824E5"/>
    <w:rsid w:val="000B6544"/>
    <w:rsid w:val="000C321D"/>
    <w:rsid w:val="000E6A74"/>
    <w:rsid w:val="000F0950"/>
    <w:rsid w:val="001111F1"/>
    <w:rsid w:val="00120441"/>
    <w:rsid w:val="0012069C"/>
    <w:rsid w:val="00126F51"/>
    <w:rsid w:val="00170611"/>
    <w:rsid w:val="00172A3D"/>
    <w:rsid w:val="00181C62"/>
    <w:rsid w:val="00193289"/>
    <w:rsid w:val="0019344B"/>
    <w:rsid w:val="001B5DB8"/>
    <w:rsid w:val="001B7A5E"/>
    <w:rsid w:val="001D7B72"/>
    <w:rsid w:val="001F3438"/>
    <w:rsid w:val="00214ACB"/>
    <w:rsid w:val="00225A09"/>
    <w:rsid w:val="00232C98"/>
    <w:rsid w:val="00240E60"/>
    <w:rsid w:val="00255E50"/>
    <w:rsid w:val="00282A56"/>
    <w:rsid w:val="00286BB6"/>
    <w:rsid w:val="002928F0"/>
    <w:rsid w:val="00296938"/>
    <w:rsid w:val="002A0FEB"/>
    <w:rsid w:val="002A25C5"/>
    <w:rsid w:val="002B19B8"/>
    <w:rsid w:val="002C295D"/>
    <w:rsid w:val="002C5D3A"/>
    <w:rsid w:val="002D388C"/>
    <w:rsid w:val="002F2C29"/>
    <w:rsid w:val="00300995"/>
    <w:rsid w:val="003033B6"/>
    <w:rsid w:val="00303E80"/>
    <w:rsid w:val="003134C9"/>
    <w:rsid w:val="00315499"/>
    <w:rsid w:val="00315807"/>
    <w:rsid w:val="0032075A"/>
    <w:rsid w:val="003362A0"/>
    <w:rsid w:val="00336B13"/>
    <w:rsid w:val="0035008B"/>
    <w:rsid w:val="0035197A"/>
    <w:rsid w:val="003719FF"/>
    <w:rsid w:val="00392B3B"/>
    <w:rsid w:val="0039309A"/>
    <w:rsid w:val="00394D78"/>
    <w:rsid w:val="003C6C37"/>
    <w:rsid w:val="003D151A"/>
    <w:rsid w:val="003E664B"/>
    <w:rsid w:val="003F59B5"/>
    <w:rsid w:val="00400B90"/>
    <w:rsid w:val="00416BED"/>
    <w:rsid w:val="00446A57"/>
    <w:rsid w:val="004516FF"/>
    <w:rsid w:val="0048442A"/>
    <w:rsid w:val="004A0EEE"/>
    <w:rsid w:val="004A5F57"/>
    <w:rsid w:val="004B1E6F"/>
    <w:rsid w:val="004B7A84"/>
    <w:rsid w:val="004D3E86"/>
    <w:rsid w:val="004E0658"/>
    <w:rsid w:val="004E4626"/>
    <w:rsid w:val="004F0A19"/>
    <w:rsid w:val="004F1484"/>
    <w:rsid w:val="004F470E"/>
    <w:rsid w:val="004F78A1"/>
    <w:rsid w:val="00504CD1"/>
    <w:rsid w:val="00531ABD"/>
    <w:rsid w:val="00563D97"/>
    <w:rsid w:val="00567536"/>
    <w:rsid w:val="00570832"/>
    <w:rsid w:val="00580875"/>
    <w:rsid w:val="00584134"/>
    <w:rsid w:val="00584903"/>
    <w:rsid w:val="00592D87"/>
    <w:rsid w:val="005A27EF"/>
    <w:rsid w:val="005B7528"/>
    <w:rsid w:val="005C8D56"/>
    <w:rsid w:val="005D3455"/>
    <w:rsid w:val="005D4B9C"/>
    <w:rsid w:val="005E5C20"/>
    <w:rsid w:val="005F1D57"/>
    <w:rsid w:val="00632838"/>
    <w:rsid w:val="00664F8D"/>
    <w:rsid w:val="006703D1"/>
    <w:rsid w:val="00684E70"/>
    <w:rsid w:val="00692CBF"/>
    <w:rsid w:val="006A7B5F"/>
    <w:rsid w:val="006E1583"/>
    <w:rsid w:val="006F0ED3"/>
    <w:rsid w:val="006F3315"/>
    <w:rsid w:val="006F6389"/>
    <w:rsid w:val="007036CE"/>
    <w:rsid w:val="00703AB6"/>
    <w:rsid w:val="007277DF"/>
    <w:rsid w:val="00733E40"/>
    <w:rsid w:val="0074523D"/>
    <w:rsid w:val="00751730"/>
    <w:rsid w:val="00751EE0"/>
    <w:rsid w:val="00772829"/>
    <w:rsid w:val="00774A42"/>
    <w:rsid w:val="007B44A3"/>
    <w:rsid w:val="007C12A3"/>
    <w:rsid w:val="007C259D"/>
    <w:rsid w:val="007D4B5D"/>
    <w:rsid w:val="007D5A1E"/>
    <w:rsid w:val="007F1D7A"/>
    <w:rsid w:val="007F72EE"/>
    <w:rsid w:val="00801ECE"/>
    <w:rsid w:val="008041D1"/>
    <w:rsid w:val="00821B2F"/>
    <w:rsid w:val="00822E20"/>
    <w:rsid w:val="0082623D"/>
    <w:rsid w:val="0083247A"/>
    <w:rsid w:val="00832B8E"/>
    <w:rsid w:val="00844A97"/>
    <w:rsid w:val="00877E52"/>
    <w:rsid w:val="00884E5D"/>
    <w:rsid w:val="00886827"/>
    <w:rsid w:val="00893DF1"/>
    <w:rsid w:val="008D0138"/>
    <w:rsid w:val="008E675A"/>
    <w:rsid w:val="008E6761"/>
    <w:rsid w:val="008F01AB"/>
    <w:rsid w:val="008F5149"/>
    <w:rsid w:val="00926960"/>
    <w:rsid w:val="00926C99"/>
    <w:rsid w:val="00936914"/>
    <w:rsid w:val="009379ED"/>
    <w:rsid w:val="0094773E"/>
    <w:rsid w:val="00956645"/>
    <w:rsid w:val="00957272"/>
    <w:rsid w:val="00967142"/>
    <w:rsid w:val="009678A4"/>
    <w:rsid w:val="00981039"/>
    <w:rsid w:val="0098769C"/>
    <w:rsid w:val="009963B7"/>
    <w:rsid w:val="009964A5"/>
    <w:rsid w:val="009A60E1"/>
    <w:rsid w:val="009A7DD7"/>
    <w:rsid w:val="009B10A4"/>
    <w:rsid w:val="009B4D45"/>
    <w:rsid w:val="009C298D"/>
    <w:rsid w:val="00A1330C"/>
    <w:rsid w:val="00A13E56"/>
    <w:rsid w:val="00A25DE1"/>
    <w:rsid w:val="00A36AFB"/>
    <w:rsid w:val="00AA281E"/>
    <w:rsid w:val="00AA4205"/>
    <w:rsid w:val="00AC0B6C"/>
    <w:rsid w:val="00AC4865"/>
    <w:rsid w:val="00AD6698"/>
    <w:rsid w:val="00AE0385"/>
    <w:rsid w:val="00AE6935"/>
    <w:rsid w:val="00AF0DC9"/>
    <w:rsid w:val="00AF176B"/>
    <w:rsid w:val="00B002CC"/>
    <w:rsid w:val="00B07F75"/>
    <w:rsid w:val="00B1410B"/>
    <w:rsid w:val="00B15ACA"/>
    <w:rsid w:val="00B21E1A"/>
    <w:rsid w:val="00B3471D"/>
    <w:rsid w:val="00B42C51"/>
    <w:rsid w:val="00B634FE"/>
    <w:rsid w:val="00B66E85"/>
    <w:rsid w:val="00B86D19"/>
    <w:rsid w:val="00B955CA"/>
    <w:rsid w:val="00BA15F6"/>
    <w:rsid w:val="00BB7096"/>
    <w:rsid w:val="00C12CC9"/>
    <w:rsid w:val="00C202EF"/>
    <w:rsid w:val="00C272AC"/>
    <w:rsid w:val="00C44DA1"/>
    <w:rsid w:val="00C57605"/>
    <w:rsid w:val="00C77903"/>
    <w:rsid w:val="00C80210"/>
    <w:rsid w:val="00CA4D58"/>
    <w:rsid w:val="00CA5527"/>
    <w:rsid w:val="00CC3ED4"/>
    <w:rsid w:val="00CD09E2"/>
    <w:rsid w:val="00CD1556"/>
    <w:rsid w:val="00CF07BE"/>
    <w:rsid w:val="00CF3E2F"/>
    <w:rsid w:val="00CF58BD"/>
    <w:rsid w:val="00D051E3"/>
    <w:rsid w:val="00D069E8"/>
    <w:rsid w:val="00D070DE"/>
    <w:rsid w:val="00D0F17A"/>
    <w:rsid w:val="00D2340D"/>
    <w:rsid w:val="00D24DA4"/>
    <w:rsid w:val="00D25952"/>
    <w:rsid w:val="00D32E4A"/>
    <w:rsid w:val="00D37057"/>
    <w:rsid w:val="00D51D84"/>
    <w:rsid w:val="00D668B8"/>
    <w:rsid w:val="00D72D1F"/>
    <w:rsid w:val="00D920CE"/>
    <w:rsid w:val="00DA6B0A"/>
    <w:rsid w:val="00DB43B8"/>
    <w:rsid w:val="00DD0219"/>
    <w:rsid w:val="00DD477B"/>
    <w:rsid w:val="00DE644E"/>
    <w:rsid w:val="00DF65B8"/>
    <w:rsid w:val="00E102C7"/>
    <w:rsid w:val="00E53A2F"/>
    <w:rsid w:val="00E61D7C"/>
    <w:rsid w:val="00E65D80"/>
    <w:rsid w:val="00E66FF5"/>
    <w:rsid w:val="00E7011B"/>
    <w:rsid w:val="00E722DB"/>
    <w:rsid w:val="00E83073"/>
    <w:rsid w:val="00E96186"/>
    <w:rsid w:val="00EA1371"/>
    <w:rsid w:val="00EB0D6E"/>
    <w:rsid w:val="00EC0A56"/>
    <w:rsid w:val="00EC4AA3"/>
    <w:rsid w:val="00ED5542"/>
    <w:rsid w:val="00EE46BD"/>
    <w:rsid w:val="00EF69DB"/>
    <w:rsid w:val="00F158B2"/>
    <w:rsid w:val="00F1C60E"/>
    <w:rsid w:val="00F21DA6"/>
    <w:rsid w:val="00F2480C"/>
    <w:rsid w:val="00F25941"/>
    <w:rsid w:val="00F37F2D"/>
    <w:rsid w:val="00F44E31"/>
    <w:rsid w:val="00F4654C"/>
    <w:rsid w:val="00F53243"/>
    <w:rsid w:val="00F568C4"/>
    <w:rsid w:val="00F724B4"/>
    <w:rsid w:val="00F851B8"/>
    <w:rsid w:val="00FA3C76"/>
    <w:rsid w:val="00FB2F46"/>
    <w:rsid w:val="00FB56E2"/>
    <w:rsid w:val="00FC713B"/>
    <w:rsid w:val="00FD68B2"/>
    <w:rsid w:val="00FE5B7B"/>
    <w:rsid w:val="013A5F56"/>
    <w:rsid w:val="01700370"/>
    <w:rsid w:val="0174653C"/>
    <w:rsid w:val="018A242B"/>
    <w:rsid w:val="01DE3749"/>
    <w:rsid w:val="02434D88"/>
    <w:rsid w:val="028039A9"/>
    <w:rsid w:val="028566D1"/>
    <w:rsid w:val="02A6DB2A"/>
    <w:rsid w:val="02B9D3E6"/>
    <w:rsid w:val="02CF0BC5"/>
    <w:rsid w:val="030EE942"/>
    <w:rsid w:val="030F6CC6"/>
    <w:rsid w:val="0363338A"/>
    <w:rsid w:val="0368A4BC"/>
    <w:rsid w:val="036BFC4A"/>
    <w:rsid w:val="03710AFB"/>
    <w:rsid w:val="043E781D"/>
    <w:rsid w:val="046358C3"/>
    <w:rsid w:val="04D519F2"/>
    <w:rsid w:val="051434C0"/>
    <w:rsid w:val="0533B302"/>
    <w:rsid w:val="05A5592B"/>
    <w:rsid w:val="05D08B42"/>
    <w:rsid w:val="05D8F453"/>
    <w:rsid w:val="05EB5203"/>
    <w:rsid w:val="0658A0E1"/>
    <w:rsid w:val="06BD5754"/>
    <w:rsid w:val="071485E9"/>
    <w:rsid w:val="07191E71"/>
    <w:rsid w:val="072C8EAC"/>
    <w:rsid w:val="073F153E"/>
    <w:rsid w:val="0740377C"/>
    <w:rsid w:val="074570CD"/>
    <w:rsid w:val="07C6AFF2"/>
    <w:rsid w:val="07FF19D0"/>
    <w:rsid w:val="0817E180"/>
    <w:rsid w:val="0823983E"/>
    <w:rsid w:val="08613B55"/>
    <w:rsid w:val="087BE310"/>
    <w:rsid w:val="089D142B"/>
    <w:rsid w:val="08B9DF8A"/>
    <w:rsid w:val="08DF81B4"/>
    <w:rsid w:val="090BBF79"/>
    <w:rsid w:val="0932F77C"/>
    <w:rsid w:val="095CD71B"/>
    <w:rsid w:val="0968DB49"/>
    <w:rsid w:val="0983C80C"/>
    <w:rsid w:val="0A14564D"/>
    <w:rsid w:val="0A5876C5"/>
    <w:rsid w:val="0A688E30"/>
    <w:rsid w:val="0A756687"/>
    <w:rsid w:val="0A8DEC75"/>
    <w:rsid w:val="0AB027CB"/>
    <w:rsid w:val="0ABDFE1E"/>
    <w:rsid w:val="0AC00F11"/>
    <w:rsid w:val="0AF64303"/>
    <w:rsid w:val="0B167B43"/>
    <w:rsid w:val="0B3D08EE"/>
    <w:rsid w:val="0B5CB0C9"/>
    <w:rsid w:val="0B723A8B"/>
    <w:rsid w:val="0B787491"/>
    <w:rsid w:val="0BADB84D"/>
    <w:rsid w:val="0C84672A"/>
    <w:rsid w:val="0C8DD6FC"/>
    <w:rsid w:val="0CADD6EC"/>
    <w:rsid w:val="0CD502D3"/>
    <w:rsid w:val="0CDA9A65"/>
    <w:rsid w:val="0D11EF50"/>
    <w:rsid w:val="0D4F0B3D"/>
    <w:rsid w:val="0D65D626"/>
    <w:rsid w:val="0D981D96"/>
    <w:rsid w:val="0DB3BE4D"/>
    <w:rsid w:val="0DD2560F"/>
    <w:rsid w:val="0DF35C84"/>
    <w:rsid w:val="0E2AA942"/>
    <w:rsid w:val="0E4A6C23"/>
    <w:rsid w:val="0E752744"/>
    <w:rsid w:val="0E9A108C"/>
    <w:rsid w:val="0EBA1097"/>
    <w:rsid w:val="0F068028"/>
    <w:rsid w:val="0F4029AB"/>
    <w:rsid w:val="0F409B99"/>
    <w:rsid w:val="0F4F18ED"/>
    <w:rsid w:val="0FD2F4E4"/>
    <w:rsid w:val="0FFD6781"/>
    <w:rsid w:val="100EA271"/>
    <w:rsid w:val="106D2D84"/>
    <w:rsid w:val="10AC86E8"/>
    <w:rsid w:val="10EB5F0F"/>
    <w:rsid w:val="10F5FAF5"/>
    <w:rsid w:val="112758E5"/>
    <w:rsid w:val="11BC0E73"/>
    <w:rsid w:val="11DF1B87"/>
    <w:rsid w:val="12094430"/>
    <w:rsid w:val="122AAE6E"/>
    <w:rsid w:val="12330F72"/>
    <w:rsid w:val="1270B1AB"/>
    <w:rsid w:val="1271DFE0"/>
    <w:rsid w:val="129FF050"/>
    <w:rsid w:val="12BAA665"/>
    <w:rsid w:val="12C0D3D1"/>
    <w:rsid w:val="12C6E3EC"/>
    <w:rsid w:val="13026E10"/>
    <w:rsid w:val="13192292"/>
    <w:rsid w:val="1358DC9A"/>
    <w:rsid w:val="135B8317"/>
    <w:rsid w:val="1368C1AA"/>
    <w:rsid w:val="138E72C6"/>
    <w:rsid w:val="13D6DAF0"/>
    <w:rsid w:val="13DDB537"/>
    <w:rsid w:val="13DE3975"/>
    <w:rsid w:val="140BA92C"/>
    <w:rsid w:val="142A1ED4"/>
    <w:rsid w:val="1442196E"/>
    <w:rsid w:val="1453D3BF"/>
    <w:rsid w:val="14961CB7"/>
    <w:rsid w:val="14CD84DA"/>
    <w:rsid w:val="1546D780"/>
    <w:rsid w:val="15601A4F"/>
    <w:rsid w:val="1617655C"/>
    <w:rsid w:val="1636DD47"/>
    <w:rsid w:val="164C3444"/>
    <w:rsid w:val="1653C93A"/>
    <w:rsid w:val="16A54DE2"/>
    <w:rsid w:val="16BBA4AD"/>
    <w:rsid w:val="171AA50A"/>
    <w:rsid w:val="17220B0F"/>
    <w:rsid w:val="17394313"/>
    <w:rsid w:val="17DBBF91"/>
    <w:rsid w:val="17E6E42B"/>
    <w:rsid w:val="17E732CB"/>
    <w:rsid w:val="182EBD95"/>
    <w:rsid w:val="186D2980"/>
    <w:rsid w:val="1871D020"/>
    <w:rsid w:val="191048B4"/>
    <w:rsid w:val="192E31E7"/>
    <w:rsid w:val="1937F3DA"/>
    <w:rsid w:val="19553CD1"/>
    <w:rsid w:val="196D73A0"/>
    <w:rsid w:val="1990FA33"/>
    <w:rsid w:val="19B52043"/>
    <w:rsid w:val="1A1330A5"/>
    <w:rsid w:val="1A1944BC"/>
    <w:rsid w:val="1A30BE6D"/>
    <w:rsid w:val="1A4297B7"/>
    <w:rsid w:val="1A442D52"/>
    <w:rsid w:val="1A72F2AB"/>
    <w:rsid w:val="1A804594"/>
    <w:rsid w:val="1A97A402"/>
    <w:rsid w:val="1AD1C107"/>
    <w:rsid w:val="1B065286"/>
    <w:rsid w:val="1B433E8B"/>
    <w:rsid w:val="1B798D74"/>
    <w:rsid w:val="1C07A416"/>
    <w:rsid w:val="1C5BDCE7"/>
    <w:rsid w:val="1C8B709C"/>
    <w:rsid w:val="1C99C78D"/>
    <w:rsid w:val="1CA9C341"/>
    <w:rsid w:val="1CB11066"/>
    <w:rsid w:val="1CEFEBDC"/>
    <w:rsid w:val="1D0C6A4F"/>
    <w:rsid w:val="1DA0B923"/>
    <w:rsid w:val="1F6FCC2B"/>
    <w:rsid w:val="1FDA9813"/>
    <w:rsid w:val="1FF37DE8"/>
    <w:rsid w:val="1FF489F4"/>
    <w:rsid w:val="20346D13"/>
    <w:rsid w:val="20BF3188"/>
    <w:rsid w:val="20DCDBA1"/>
    <w:rsid w:val="20F7CD47"/>
    <w:rsid w:val="211E590B"/>
    <w:rsid w:val="2131FCB4"/>
    <w:rsid w:val="2163FED8"/>
    <w:rsid w:val="216ADFD6"/>
    <w:rsid w:val="2190719C"/>
    <w:rsid w:val="21B235C5"/>
    <w:rsid w:val="2201D623"/>
    <w:rsid w:val="223A2E0C"/>
    <w:rsid w:val="2252A723"/>
    <w:rsid w:val="22583BC7"/>
    <w:rsid w:val="226A5215"/>
    <w:rsid w:val="226D8CB6"/>
    <w:rsid w:val="22778BFA"/>
    <w:rsid w:val="22881A37"/>
    <w:rsid w:val="22959382"/>
    <w:rsid w:val="231C8568"/>
    <w:rsid w:val="232ACFD2"/>
    <w:rsid w:val="23D90B92"/>
    <w:rsid w:val="2432CFA1"/>
    <w:rsid w:val="24480332"/>
    <w:rsid w:val="2463CE1F"/>
    <w:rsid w:val="24932E40"/>
    <w:rsid w:val="24C548CB"/>
    <w:rsid w:val="252D74AA"/>
    <w:rsid w:val="25B0A40D"/>
    <w:rsid w:val="2639652F"/>
    <w:rsid w:val="264F4519"/>
    <w:rsid w:val="2655AD73"/>
    <w:rsid w:val="26647391"/>
    <w:rsid w:val="26810815"/>
    <w:rsid w:val="26A6AE34"/>
    <w:rsid w:val="27582E40"/>
    <w:rsid w:val="277FA3F7"/>
    <w:rsid w:val="2781E303"/>
    <w:rsid w:val="27C3EA17"/>
    <w:rsid w:val="283FE018"/>
    <w:rsid w:val="28447262"/>
    <w:rsid w:val="28837C8F"/>
    <w:rsid w:val="28E982AF"/>
    <w:rsid w:val="29180B5A"/>
    <w:rsid w:val="293500E8"/>
    <w:rsid w:val="2977EA39"/>
    <w:rsid w:val="29A8B3C0"/>
    <w:rsid w:val="29BD8C2E"/>
    <w:rsid w:val="29D3B844"/>
    <w:rsid w:val="2A069236"/>
    <w:rsid w:val="2A2A71F9"/>
    <w:rsid w:val="2A6ECD46"/>
    <w:rsid w:val="2AE1FF05"/>
    <w:rsid w:val="2B1A907E"/>
    <w:rsid w:val="2B6BA910"/>
    <w:rsid w:val="2B84C472"/>
    <w:rsid w:val="2BA776F9"/>
    <w:rsid w:val="2BC7A73D"/>
    <w:rsid w:val="2BFAC0F2"/>
    <w:rsid w:val="2C1F8E48"/>
    <w:rsid w:val="2C394843"/>
    <w:rsid w:val="2C73F21A"/>
    <w:rsid w:val="2C793D61"/>
    <w:rsid w:val="2C87925D"/>
    <w:rsid w:val="2C920B78"/>
    <w:rsid w:val="2C9BF20F"/>
    <w:rsid w:val="2C9FAB9A"/>
    <w:rsid w:val="2D33487E"/>
    <w:rsid w:val="2D377FC3"/>
    <w:rsid w:val="2D5820BE"/>
    <w:rsid w:val="2D6C7C21"/>
    <w:rsid w:val="2DBB5EA9"/>
    <w:rsid w:val="2DBB9F5C"/>
    <w:rsid w:val="2DD99721"/>
    <w:rsid w:val="2DF8CA41"/>
    <w:rsid w:val="2DF912C6"/>
    <w:rsid w:val="2E01D1A8"/>
    <w:rsid w:val="2E74A62E"/>
    <w:rsid w:val="2E8C5F0D"/>
    <w:rsid w:val="2E96B13A"/>
    <w:rsid w:val="2F28E43E"/>
    <w:rsid w:val="2F572F0A"/>
    <w:rsid w:val="2F98136E"/>
    <w:rsid w:val="2FBBC3AD"/>
    <w:rsid w:val="2FD23751"/>
    <w:rsid w:val="3011E3F4"/>
    <w:rsid w:val="303A216C"/>
    <w:rsid w:val="31146ECE"/>
    <w:rsid w:val="311C77A5"/>
    <w:rsid w:val="31D707EF"/>
    <w:rsid w:val="3234D75B"/>
    <w:rsid w:val="325423A1"/>
    <w:rsid w:val="3291DAE3"/>
    <w:rsid w:val="32A23C2D"/>
    <w:rsid w:val="32A45C70"/>
    <w:rsid w:val="32A8EE8C"/>
    <w:rsid w:val="32F06F9F"/>
    <w:rsid w:val="32FE010D"/>
    <w:rsid w:val="3348F16D"/>
    <w:rsid w:val="33535A52"/>
    <w:rsid w:val="33B55AF6"/>
    <w:rsid w:val="340D1E56"/>
    <w:rsid w:val="34443833"/>
    <w:rsid w:val="3463DD5C"/>
    <w:rsid w:val="347DA201"/>
    <w:rsid w:val="349198D7"/>
    <w:rsid w:val="34D6F82A"/>
    <w:rsid w:val="35360B79"/>
    <w:rsid w:val="35586506"/>
    <w:rsid w:val="360C65D6"/>
    <w:rsid w:val="364F98B4"/>
    <w:rsid w:val="3669D00E"/>
    <w:rsid w:val="36BA3381"/>
    <w:rsid w:val="36E01501"/>
    <w:rsid w:val="36FD278E"/>
    <w:rsid w:val="3731C67B"/>
    <w:rsid w:val="3765D2E1"/>
    <w:rsid w:val="3783F5DD"/>
    <w:rsid w:val="379FBD8D"/>
    <w:rsid w:val="37D33067"/>
    <w:rsid w:val="37F55F3E"/>
    <w:rsid w:val="382096E8"/>
    <w:rsid w:val="38505BCF"/>
    <w:rsid w:val="38697043"/>
    <w:rsid w:val="38827A5F"/>
    <w:rsid w:val="39092509"/>
    <w:rsid w:val="391235A9"/>
    <w:rsid w:val="391C9290"/>
    <w:rsid w:val="39724E9D"/>
    <w:rsid w:val="398DE2BA"/>
    <w:rsid w:val="39A9DD64"/>
    <w:rsid w:val="39D7F603"/>
    <w:rsid w:val="3A628305"/>
    <w:rsid w:val="3A87DDA6"/>
    <w:rsid w:val="3A990079"/>
    <w:rsid w:val="3B3EF02A"/>
    <w:rsid w:val="3B68D74E"/>
    <w:rsid w:val="3B87E22D"/>
    <w:rsid w:val="3B93CBC2"/>
    <w:rsid w:val="3C96880F"/>
    <w:rsid w:val="3CCD9107"/>
    <w:rsid w:val="3CCF5843"/>
    <w:rsid w:val="3CF9A783"/>
    <w:rsid w:val="3D0234E2"/>
    <w:rsid w:val="3D1B0EE8"/>
    <w:rsid w:val="3D4AFCD2"/>
    <w:rsid w:val="3D51F528"/>
    <w:rsid w:val="3D780138"/>
    <w:rsid w:val="3D7EF2AD"/>
    <w:rsid w:val="3D811721"/>
    <w:rsid w:val="3DC4B967"/>
    <w:rsid w:val="3E27F81D"/>
    <w:rsid w:val="3E326FC8"/>
    <w:rsid w:val="3E32B8AC"/>
    <w:rsid w:val="3E6747F6"/>
    <w:rsid w:val="3F1522AD"/>
    <w:rsid w:val="3F4A7D9C"/>
    <w:rsid w:val="3F95AA9C"/>
    <w:rsid w:val="40315E8F"/>
    <w:rsid w:val="407B6C19"/>
    <w:rsid w:val="40A97943"/>
    <w:rsid w:val="40A9A749"/>
    <w:rsid w:val="40EB2E18"/>
    <w:rsid w:val="41544D72"/>
    <w:rsid w:val="417B860A"/>
    <w:rsid w:val="4186D283"/>
    <w:rsid w:val="41C9DA2F"/>
    <w:rsid w:val="41D9A255"/>
    <w:rsid w:val="41FCE628"/>
    <w:rsid w:val="423F3A3F"/>
    <w:rsid w:val="42AB537E"/>
    <w:rsid w:val="42AD6D2E"/>
    <w:rsid w:val="42B9D6A5"/>
    <w:rsid w:val="42FF7F07"/>
    <w:rsid w:val="4328EEAD"/>
    <w:rsid w:val="433F598C"/>
    <w:rsid w:val="435C8D84"/>
    <w:rsid w:val="437C8021"/>
    <w:rsid w:val="438A1600"/>
    <w:rsid w:val="43E269E5"/>
    <w:rsid w:val="43EB8022"/>
    <w:rsid w:val="44416E76"/>
    <w:rsid w:val="4455A706"/>
    <w:rsid w:val="448698F9"/>
    <w:rsid w:val="44CF2F96"/>
    <w:rsid w:val="4519154B"/>
    <w:rsid w:val="452A55F1"/>
    <w:rsid w:val="45A47741"/>
    <w:rsid w:val="45AD29CA"/>
    <w:rsid w:val="45D5E155"/>
    <w:rsid w:val="46611674"/>
    <w:rsid w:val="46663E95"/>
    <w:rsid w:val="46E1EC0C"/>
    <w:rsid w:val="46F349BA"/>
    <w:rsid w:val="4726799D"/>
    <w:rsid w:val="4738D564"/>
    <w:rsid w:val="4770F288"/>
    <w:rsid w:val="47731E69"/>
    <w:rsid w:val="47D56925"/>
    <w:rsid w:val="47D7869F"/>
    <w:rsid w:val="47DEF4B7"/>
    <w:rsid w:val="47E411D2"/>
    <w:rsid w:val="483F925C"/>
    <w:rsid w:val="486A8051"/>
    <w:rsid w:val="488B6277"/>
    <w:rsid w:val="48C5B15D"/>
    <w:rsid w:val="48C84BB6"/>
    <w:rsid w:val="48EA4E12"/>
    <w:rsid w:val="49286EA1"/>
    <w:rsid w:val="49BBD50A"/>
    <w:rsid w:val="49C236F1"/>
    <w:rsid w:val="4A105F5E"/>
    <w:rsid w:val="4A6AE31C"/>
    <w:rsid w:val="4A78026F"/>
    <w:rsid w:val="4AA39056"/>
    <w:rsid w:val="4AB6C165"/>
    <w:rsid w:val="4AED668E"/>
    <w:rsid w:val="4B19770A"/>
    <w:rsid w:val="4B2F5F71"/>
    <w:rsid w:val="4B32BC2D"/>
    <w:rsid w:val="4B3B7B1A"/>
    <w:rsid w:val="4B63C867"/>
    <w:rsid w:val="4B67AF8E"/>
    <w:rsid w:val="4BA5028E"/>
    <w:rsid w:val="4BC6391D"/>
    <w:rsid w:val="4BF27CE8"/>
    <w:rsid w:val="4C221AF9"/>
    <w:rsid w:val="4C332B33"/>
    <w:rsid w:val="4C5AE484"/>
    <w:rsid w:val="4C8EE12C"/>
    <w:rsid w:val="4CCCFF4E"/>
    <w:rsid w:val="4D103CB2"/>
    <w:rsid w:val="4D1C9AD4"/>
    <w:rsid w:val="4D8233E2"/>
    <w:rsid w:val="4D9BC97A"/>
    <w:rsid w:val="4D9E1A82"/>
    <w:rsid w:val="4E24BB39"/>
    <w:rsid w:val="4E34C78A"/>
    <w:rsid w:val="4E465968"/>
    <w:rsid w:val="4E91F968"/>
    <w:rsid w:val="4F59136A"/>
    <w:rsid w:val="4F9EEBCD"/>
    <w:rsid w:val="4FC481EA"/>
    <w:rsid w:val="4FEBE257"/>
    <w:rsid w:val="4FFFF2E3"/>
    <w:rsid w:val="5095F099"/>
    <w:rsid w:val="50A78843"/>
    <w:rsid w:val="50D36A3C"/>
    <w:rsid w:val="5160D29C"/>
    <w:rsid w:val="51A4DEBF"/>
    <w:rsid w:val="51CECC2E"/>
    <w:rsid w:val="52017D85"/>
    <w:rsid w:val="5250B45B"/>
    <w:rsid w:val="5265FF10"/>
    <w:rsid w:val="52730454"/>
    <w:rsid w:val="52811755"/>
    <w:rsid w:val="52A9DC89"/>
    <w:rsid w:val="52D6C88B"/>
    <w:rsid w:val="534131A6"/>
    <w:rsid w:val="539680F3"/>
    <w:rsid w:val="53ACA8B6"/>
    <w:rsid w:val="53FE2661"/>
    <w:rsid w:val="543DADE6"/>
    <w:rsid w:val="545563FC"/>
    <w:rsid w:val="549590DB"/>
    <w:rsid w:val="5496AA0B"/>
    <w:rsid w:val="54B0AA66"/>
    <w:rsid w:val="54CDE11C"/>
    <w:rsid w:val="550A8960"/>
    <w:rsid w:val="5545A6B0"/>
    <w:rsid w:val="55AD3613"/>
    <w:rsid w:val="56079B31"/>
    <w:rsid w:val="560E9367"/>
    <w:rsid w:val="5612440B"/>
    <w:rsid w:val="56929C13"/>
    <w:rsid w:val="56F61E8A"/>
    <w:rsid w:val="56FB5E24"/>
    <w:rsid w:val="577F9247"/>
    <w:rsid w:val="579CF7B4"/>
    <w:rsid w:val="5835894C"/>
    <w:rsid w:val="585005A4"/>
    <w:rsid w:val="588C698B"/>
    <w:rsid w:val="58AE4E4B"/>
    <w:rsid w:val="58DCB7C5"/>
    <w:rsid w:val="58FFFD95"/>
    <w:rsid w:val="591B2389"/>
    <w:rsid w:val="59A9B413"/>
    <w:rsid w:val="5A2F7A93"/>
    <w:rsid w:val="5A5EBAAB"/>
    <w:rsid w:val="5AADD741"/>
    <w:rsid w:val="5AAF4D88"/>
    <w:rsid w:val="5AC2B886"/>
    <w:rsid w:val="5ADF57D2"/>
    <w:rsid w:val="5AE96BD4"/>
    <w:rsid w:val="5B18F9A3"/>
    <w:rsid w:val="5B79446B"/>
    <w:rsid w:val="5B89522C"/>
    <w:rsid w:val="5B8B0748"/>
    <w:rsid w:val="5BA98B69"/>
    <w:rsid w:val="5BBDAADE"/>
    <w:rsid w:val="5BEC7960"/>
    <w:rsid w:val="5C064C32"/>
    <w:rsid w:val="5C1606F3"/>
    <w:rsid w:val="5C909C8A"/>
    <w:rsid w:val="5C9F9A87"/>
    <w:rsid w:val="5CC79FC5"/>
    <w:rsid w:val="5CD75D10"/>
    <w:rsid w:val="5CEDB884"/>
    <w:rsid w:val="5D212B7F"/>
    <w:rsid w:val="5D34DDD3"/>
    <w:rsid w:val="5D623169"/>
    <w:rsid w:val="5D65919E"/>
    <w:rsid w:val="5D6A8B3E"/>
    <w:rsid w:val="5DC9EA4C"/>
    <w:rsid w:val="5DCD7667"/>
    <w:rsid w:val="5DFDA1A5"/>
    <w:rsid w:val="5E1CC037"/>
    <w:rsid w:val="5E2AC05B"/>
    <w:rsid w:val="5E620B05"/>
    <w:rsid w:val="5E87ED67"/>
    <w:rsid w:val="5EC2A80A"/>
    <w:rsid w:val="5EC729C6"/>
    <w:rsid w:val="5ECD50E4"/>
    <w:rsid w:val="5EE05223"/>
    <w:rsid w:val="5EE7F66A"/>
    <w:rsid w:val="5F14E17D"/>
    <w:rsid w:val="5F343CC7"/>
    <w:rsid w:val="5F865371"/>
    <w:rsid w:val="5F8E71C4"/>
    <w:rsid w:val="5FCF3290"/>
    <w:rsid w:val="600938B9"/>
    <w:rsid w:val="60162D39"/>
    <w:rsid w:val="604FF8E8"/>
    <w:rsid w:val="60565AE1"/>
    <w:rsid w:val="60D42CE3"/>
    <w:rsid w:val="61181655"/>
    <w:rsid w:val="61182A84"/>
    <w:rsid w:val="61265B01"/>
    <w:rsid w:val="614753EA"/>
    <w:rsid w:val="614AE550"/>
    <w:rsid w:val="61523B5E"/>
    <w:rsid w:val="615C9AF9"/>
    <w:rsid w:val="61795140"/>
    <w:rsid w:val="62500685"/>
    <w:rsid w:val="626930CD"/>
    <w:rsid w:val="62CA8DBB"/>
    <w:rsid w:val="62E04017"/>
    <w:rsid w:val="62EE0BBF"/>
    <w:rsid w:val="631D1694"/>
    <w:rsid w:val="6372CD46"/>
    <w:rsid w:val="63FF2F8C"/>
    <w:rsid w:val="643D5B5C"/>
    <w:rsid w:val="6443C5E6"/>
    <w:rsid w:val="64910209"/>
    <w:rsid w:val="64A17EA5"/>
    <w:rsid w:val="64A6166F"/>
    <w:rsid w:val="64E2863B"/>
    <w:rsid w:val="653E58D0"/>
    <w:rsid w:val="65CFDF0E"/>
    <w:rsid w:val="65DB59A5"/>
    <w:rsid w:val="6625AC81"/>
    <w:rsid w:val="6659D6B6"/>
    <w:rsid w:val="66668957"/>
    <w:rsid w:val="66CEDBAC"/>
    <w:rsid w:val="66D3748A"/>
    <w:rsid w:val="670D5061"/>
    <w:rsid w:val="6736D04E"/>
    <w:rsid w:val="673D441C"/>
    <w:rsid w:val="6792D4DF"/>
    <w:rsid w:val="67A884BF"/>
    <w:rsid w:val="67CC25BC"/>
    <w:rsid w:val="67CE2F22"/>
    <w:rsid w:val="67D27EBA"/>
    <w:rsid w:val="67D8BBCD"/>
    <w:rsid w:val="67EC1C84"/>
    <w:rsid w:val="68019AD7"/>
    <w:rsid w:val="680758FF"/>
    <w:rsid w:val="6814A89B"/>
    <w:rsid w:val="6842B44E"/>
    <w:rsid w:val="6846F8E3"/>
    <w:rsid w:val="68568CA3"/>
    <w:rsid w:val="688AA98D"/>
    <w:rsid w:val="6899E214"/>
    <w:rsid w:val="691246EA"/>
    <w:rsid w:val="691F86DD"/>
    <w:rsid w:val="699C9A40"/>
    <w:rsid w:val="6A0F40AF"/>
    <w:rsid w:val="6A102DBA"/>
    <w:rsid w:val="6A2679EE"/>
    <w:rsid w:val="6A629DE9"/>
    <w:rsid w:val="6A75E296"/>
    <w:rsid w:val="6A8C6A15"/>
    <w:rsid w:val="6A8ECC44"/>
    <w:rsid w:val="6A92181D"/>
    <w:rsid w:val="6ADFF547"/>
    <w:rsid w:val="6AF41EB6"/>
    <w:rsid w:val="6B3B2AE5"/>
    <w:rsid w:val="6B5EB309"/>
    <w:rsid w:val="6B85E7B4"/>
    <w:rsid w:val="6B89673A"/>
    <w:rsid w:val="6BAB8B55"/>
    <w:rsid w:val="6BE68315"/>
    <w:rsid w:val="6C0B4359"/>
    <w:rsid w:val="6C1C2C1B"/>
    <w:rsid w:val="6C5FE97E"/>
    <w:rsid w:val="6C90788D"/>
    <w:rsid w:val="6CAC6B9C"/>
    <w:rsid w:val="6CE11A3B"/>
    <w:rsid w:val="6D0EE87E"/>
    <w:rsid w:val="6D1CC03E"/>
    <w:rsid w:val="6D1E0E98"/>
    <w:rsid w:val="6D323924"/>
    <w:rsid w:val="6D4326BD"/>
    <w:rsid w:val="6D552821"/>
    <w:rsid w:val="6DCC764F"/>
    <w:rsid w:val="6E2E26B8"/>
    <w:rsid w:val="6E597C38"/>
    <w:rsid w:val="6E8928DD"/>
    <w:rsid w:val="6E966762"/>
    <w:rsid w:val="6EA1D4D4"/>
    <w:rsid w:val="6F182EBC"/>
    <w:rsid w:val="6F1D801B"/>
    <w:rsid w:val="6F2FEC29"/>
    <w:rsid w:val="6F9AEF61"/>
    <w:rsid w:val="6FF0F037"/>
    <w:rsid w:val="700A40A0"/>
    <w:rsid w:val="7014A6B5"/>
    <w:rsid w:val="708D424A"/>
    <w:rsid w:val="70A776B8"/>
    <w:rsid w:val="70A8C16F"/>
    <w:rsid w:val="70D00003"/>
    <w:rsid w:val="70D87327"/>
    <w:rsid w:val="70DB698D"/>
    <w:rsid w:val="70EE8994"/>
    <w:rsid w:val="716CE0E4"/>
    <w:rsid w:val="71D5AF75"/>
    <w:rsid w:val="71E2418E"/>
    <w:rsid w:val="71FE57E5"/>
    <w:rsid w:val="720A9561"/>
    <w:rsid w:val="7231D555"/>
    <w:rsid w:val="725BADF5"/>
    <w:rsid w:val="72887215"/>
    <w:rsid w:val="729E1BFC"/>
    <w:rsid w:val="72AF0AEC"/>
    <w:rsid w:val="72DA9CBD"/>
    <w:rsid w:val="72EB072C"/>
    <w:rsid w:val="72F79310"/>
    <w:rsid w:val="73298B41"/>
    <w:rsid w:val="73471F18"/>
    <w:rsid w:val="742FD3C1"/>
    <w:rsid w:val="7462495C"/>
    <w:rsid w:val="74990A9E"/>
    <w:rsid w:val="74AC25ED"/>
    <w:rsid w:val="74B617F5"/>
    <w:rsid w:val="7597FB5A"/>
    <w:rsid w:val="759D0817"/>
    <w:rsid w:val="75D96234"/>
    <w:rsid w:val="75E608FE"/>
    <w:rsid w:val="7662ACAD"/>
    <w:rsid w:val="7704BCAA"/>
    <w:rsid w:val="772E0857"/>
    <w:rsid w:val="7731045A"/>
    <w:rsid w:val="7789D1E6"/>
    <w:rsid w:val="77942B89"/>
    <w:rsid w:val="77B545AD"/>
    <w:rsid w:val="77D83824"/>
    <w:rsid w:val="781A44B0"/>
    <w:rsid w:val="78675006"/>
    <w:rsid w:val="78977516"/>
    <w:rsid w:val="78A90F9A"/>
    <w:rsid w:val="78D6D1AA"/>
    <w:rsid w:val="78D88093"/>
    <w:rsid w:val="78D960FC"/>
    <w:rsid w:val="78E36CCB"/>
    <w:rsid w:val="78F8A760"/>
    <w:rsid w:val="794C33F0"/>
    <w:rsid w:val="7992CE36"/>
    <w:rsid w:val="79EFCB65"/>
    <w:rsid w:val="7A117F9A"/>
    <w:rsid w:val="7A72A20B"/>
    <w:rsid w:val="7A73CE2D"/>
    <w:rsid w:val="7ADD0515"/>
    <w:rsid w:val="7AEE5283"/>
    <w:rsid w:val="7B618468"/>
    <w:rsid w:val="7B77CD9D"/>
    <w:rsid w:val="7BC94B99"/>
    <w:rsid w:val="7BD9E066"/>
    <w:rsid w:val="7BE05B9F"/>
    <w:rsid w:val="7BED20B4"/>
    <w:rsid w:val="7C333E41"/>
    <w:rsid w:val="7C5A90B5"/>
    <w:rsid w:val="7C7CF7BB"/>
    <w:rsid w:val="7D25C26D"/>
    <w:rsid w:val="7D4A0A0E"/>
    <w:rsid w:val="7DADDE52"/>
    <w:rsid w:val="7DF682D7"/>
    <w:rsid w:val="7E247ED9"/>
    <w:rsid w:val="7E4ED910"/>
    <w:rsid w:val="7E570863"/>
    <w:rsid w:val="7ED3A317"/>
    <w:rsid w:val="7F2E51D3"/>
    <w:rsid w:val="7F91799F"/>
    <w:rsid w:val="7FA56A01"/>
    <w:rsid w:val="7FE4A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EDF29"/>
  <w15:chartTrackingRefBased/>
  <w15:docId w15:val="{7E9E9B09-45E0-412F-B617-335ACFB29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536"/>
    <w:pPr>
      <w:spacing w:after="0" w:line="240" w:lineRule="auto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08B"/>
    <w:pPr>
      <w:ind w:left="720"/>
    </w:pPr>
    <w:rPr>
      <w:rFonts w:cs="Calibri"/>
      <w:sz w:val="22"/>
    </w:rPr>
  </w:style>
  <w:style w:type="table" w:styleId="TableGrid">
    <w:name w:val="Table Grid"/>
    <w:basedOn w:val="TableNormal"/>
    <w:uiPriority w:val="39"/>
    <w:rsid w:val="00EE46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3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30C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133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30C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362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2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02E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B7096"/>
    <w:pPr>
      <w:spacing w:after="0" w:line="240" w:lineRule="auto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4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43B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43B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3B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kjb@udallshumway.com" TargetMode="External"/><Relationship Id="rId21" Type="http://schemas.openxmlformats.org/officeDocument/2006/relationships/image" Target="media/image6.png"/><Relationship Id="rId42" Type="http://schemas.openxmlformats.org/officeDocument/2006/relationships/hyperlink" Target="mailto:mhirst@altitude.law" TargetMode="External"/><Relationship Id="rId47" Type="http://schemas.openxmlformats.org/officeDocument/2006/relationships/image" Target="media/image19.jpg"/><Relationship Id="rId63" Type="http://schemas.openxmlformats.org/officeDocument/2006/relationships/image" Target="media/image27.jpeg"/><Relationship Id="rId68" Type="http://schemas.openxmlformats.org/officeDocument/2006/relationships/hyperlink" Target="mailto:ksanders@barnwell-whaley.com" TargetMode="External"/><Relationship Id="rId84" Type="http://schemas.openxmlformats.org/officeDocument/2006/relationships/header" Target="header1.xml"/><Relationship Id="rId16" Type="http://schemas.openxmlformats.org/officeDocument/2006/relationships/hyperlink" Target="mailto:ebell@defur.com" TargetMode="External"/><Relationship Id="rId11" Type="http://schemas.openxmlformats.org/officeDocument/2006/relationships/image" Target="media/image1.jpg"/><Relationship Id="rId32" Type="http://schemas.openxmlformats.org/officeDocument/2006/relationships/hyperlink" Target="mailto:bsdeertz@bistatedev.org" TargetMode="External"/><Relationship Id="rId37" Type="http://schemas.openxmlformats.org/officeDocument/2006/relationships/image" Target="media/image14.png"/><Relationship Id="rId53" Type="http://schemas.openxmlformats.org/officeDocument/2006/relationships/image" Target="media/image22.jpg"/><Relationship Id="rId58" Type="http://schemas.openxmlformats.org/officeDocument/2006/relationships/hyperlink" Target="mailto:smankarious@mrgiplaw.com" TargetMode="External"/><Relationship Id="rId74" Type="http://schemas.openxmlformats.org/officeDocument/2006/relationships/hyperlink" Target="mailto:cvalenzuela@meagher.com" TargetMode="External"/><Relationship Id="rId79" Type="http://schemas.openxmlformats.org/officeDocument/2006/relationships/image" Target="media/image35.jpg"/><Relationship Id="rId5" Type="http://schemas.openxmlformats.org/officeDocument/2006/relationships/customXml" Target="../customXml/item5.xml"/><Relationship Id="rId19" Type="http://schemas.openxmlformats.org/officeDocument/2006/relationships/image" Target="media/image5.jpg"/><Relationship Id="rId14" Type="http://schemas.openxmlformats.org/officeDocument/2006/relationships/hyperlink" Target="mailto:tarmstrong@elpolaw.com" TargetMode="External"/><Relationship Id="rId22" Type="http://schemas.openxmlformats.org/officeDocument/2006/relationships/hyperlink" Target="mailto:dborova@mcdonaldcarano.com" TargetMode="External"/><Relationship Id="rId27" Type="http://schemas.openxmlformats.org/officeDocument/2006/relationships/image" Target="media/image9.jpg"/><Relationship Id="rId30" Type="http://schemas.openxmlformats.org/officeDocument/2006/relationships/hyperlink" Target="mailto:ldasher@wickersmith.com" TargetMode="External"/><Relationship Id="rId35" Type="http://schemas.openxmlformats.org/officeDocument/2006/relationships/image" Target="media/image13.jpeg"/><Relationship Id="rId43" Type="http://schemas.openxmlformats.org/officeDocument/2006/relationships/image" Target="media/image17.jpeg"/><Relationship Id="rId48" Type="http://schemas.openxmlformats.org/officeDocument/2006/relationships/image" Target="media/image20.jpg"/><Relationship Id="rId56" Type="http://schemas.openxmlformats.org/officeDocument/2006/relationships/hyperlink" Target="mailto:tmckay@hfblaw.com" TargetMode="External"/><Relationship Id="rId64" Type="http://schemas.openxmlformats.org/officeDocument/2006/relationships/hyperlink" Target="mailto:Terri@jssk.com" TargetMode="External"/><Relationship Id="rId69" Type="http://schemas.openxmlformats.org/officeDocument/2006/relationships/image" Target="media/image30.jpg"/><Relationship Id="rId77" Type="http://schemas.openxmlformats.org/officeDocument/2006/relationships/image" Target="media/image34.png"/><Relationship Id="rId8" Type="http://schemas.openxmlformats.org/officeDocument/2006/relationships/webSettings" Target="webSettings.xml"/><Relationship Id="rId51" Type="http://schemas.openxmlformats.org/officeDocument/2006/relationships/image" Target="media/image21.png"/><Relationship Id="rId72" Type="http://schemas.openxmlformats.org/officeDocument/2006/relationships/hyperlink" Target="mailto:veronicaspongberg@dwt.com" TargetMode="External"/><Relationship Id="rId80" Type="http://schemas.openxmlformats.org/officeDocument/2006/relationships/hyperlink" Target="mailto:jessicavantroost12@gmail.com" TargetMode="External"/><Relationship Id="rId85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mailto:aangelov@rvhb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8.jpg"/><Relationship Id="rId33" Type="http://schemas.openxmlformats.org/officeDocument/2006/relationships/image" Target="media/image12.png"/><Relationship Id="rId38" Type="http://schemas.openxmlformats.org/officeDocument/2006/relationships/hyperlink" Target="mailto:bhann@porterwright.com" TargetMode="External"/><Relationship Id="rId46" Type="http://schemas.openxmlformats.org/officeDocument/2006/relationships/hyperlink" Target="mailto:Rose.jaworecki@thompsonhine.com" TargetMode="External"/><Relationship Id="rId59" Type="http://schemas.openxmlformats.org/officeDocument/2006/relationships/image" Target="media/image25.png"/><Relationship Id="rId67" Type="http://schemas.openxmlformats.org/officeDocument/2006/relationships/image" Target="media/image29.png"/><Relationship Id="rId20" Type="http://schemas.openxmlformats.org/officeDocument/2006/relationships/hyperlink" Target="mailto:daniel.atcheson@btlaw.com" TargetMode="External"/><Relationship Id="rId41" Type="http://schemas.openxmlformats.org/officeDocument/2006/relationships/image" Target="media/image16.jpg"/><Relationship Id="rId54" Type="http://schemas.openxmlformats.org/officeDocument/2006/relationships/hyperlink" Target="mailto:laboy@bmelaw.com" TargetMode="External"/><Relationship Id="rId62" Type="http://schemas.openxmlformats.org/officeDocument/2006/relationships/hyperlink" Target="mailto:tmoorenatal@hpdlaw.com" TargetMode="External"/><Relationship Id="rId70" Type="http://schemas.openxmlformats.org/officeDocument/2006/relationships/hyperlink" Target="mailto:lsanousi@ndnlaw.com" TargetMode="External"/><Relationship Id="rId75" Type="http://schemas.openxmlformats.org/officeDocument/2006/relationships/image" Target="media/image33.jpeg"/><Relationship Id="rId83" Type="http://schemas.openxmlformats.org/officeDocument/2006/relationships/hyperlink" Target="https://www.alanet.org/about/staff-leadership/meet-the-hq-staf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image" Target="media/image7.jpeg"/><Relationship Id="rId28" Type="http://schemas.openxmlformats.org/officeDocument/2006/relationships/hyperlink" Target="mailto:Lcopson@drm.com" TargetMode="External"/><Relationship Id="rId36" Type="http://schemas.openxmlformats.org/officeDocument/2006/relationships/hyperlink" Target="mailto:egoldstein@ram.law" TargetMode="External"/><Relationship Id="rId49" Type="http://schemas.openxmlformats.org/officeDocument/2006/relationships/hyperlink" Target="mailto:michael.keatts@bowmanandbrooke.com" TargetMode="External"/><Relationship Id="rId57" Type="http://schemas.openxmlformats.org/officeDocument/2006/relationships/image" Target="media/image24.jpg"/><Relationship Id="rId10" Type="http://schemas.openxmlformats.org/officeDocument/2006/relationships/endnotes" Target="endnotes.xml"/><Relationship Id="rId31" Type="http://schemas.openxmlformats.org/officeDocument/2006/relationships/image" Target="media/image11.jpeg"/><Relationship Id="rId44" Type="http://schemas.openxmlformats.org/officeDocument/2006/relationships/hyperlink" Target="mailto:lori.hughes@millernash.com" TargetMode="External"/><Relationship Id="rId52" Type="http://schemas.openxmlformats.org/officeDocument/2006/relationships/hyperlink" Target="mailto:akoplos@shuffieldlowman.com" TargetMode="External"/><Relationship Id="rId60" Type="http://schemas.openxmlformats.org/officeDocument/2006/relationships/hyperlink" Target="mailto:LMoore@maronmarvel.com" TargetMode="External"/><Relationship Id="rId65" Type="http://schemas.openxmlformats.org/officeDocument/2006/relationships/image" Target="media/image28.jpg"/><Relationship Id="rId73" Type="http://schemas.openxmlformats.org/officeDocument/2006/relationships/image" Target="media/image32.jpg"/><Relationship Id="rId78" Type="http://schemas.openxmlformats.org/officeDocument/2006/relationships/hyperlink" Target="mailto:shstrong@littler.com" TargetMode="External"/><Relationship Id="rId81" Type="http://schemas.openxmlformats.org/officeDocument/2006/relationships/image" Target="media/image36.png"/><Relationship Id="rId86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mailto:dawn.anderson@butlersnow.com" TargetMode="External"/><Relationship Id="rId39" Type="http://schemas.openxmlformats.org/officeDocument/2006/relationships/image" Target="media/image15.jpeg"/><Relationship Id="rId34" Type="http://schemas.openxmlformats.org/officeDocument/2006/relationships/hyperlink" Target="mailto:fred.esposito@rivkin.com" TargetMode="External"/><Relationship Id="rId50" Type="http://schemas.openxmlformats.org/officeDocument/2006/relationships/hyperlink" Target="mailto:Kkoehn@gouldratner.com" TargetMode="External"/><Relationship Id="rId55" Type="http://schemas.openxmlformats.org/officeDocument/2006/relationships/image" Target="media/image23.png"/><Relationship Id="rId76" Type="http://schemas.openxmlformats.org/officeDocument/2006/relationships/hyperlink" Target="mailto:lisa.waligorski@ndlf.com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31.jpe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hyperlink" Target="mailto:john.bowers@thompsonburton.com" TargetMode="External"/><Relationship Id="rId40" Type="http://schemas.openxmlformats.org/officeDocument/2006/relationships/hyperlink" Target="mailto:shedrick@wsmtlaw.com" TargetMode="External"/><Relationship Id="rId45" Type="http://schemas.openxmlformats.org/officeDocument/2006/relationships/image" Target="media/image18.jpg"/><Relationship Id="rId66" Type="http://schemas.openxmlformats.org/officeDocument/2006/relationships/hyperlink" Target="mailto:maryann.rojas@goldbergkohn.com" TargetMode="External"/><Relationship Id="rId87" Type="http://schemas.openxmlformats.org/officeDocument/2006/relationships/theme" Target="theme/theme1.xml"/><Relationship Id="rId61" Type="http://schemas.openxmlformats.org/officeDocument/2006/relationships/image" Target="media/image26.jpg"/><Relationship Id="rId82" Type="http://schemas.openxmlformats.org/officeDocument/2006/relationships/hyperlink" Target="mailto:lwinters@4l-law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7C44D390C7F94AB10D50C99F01CA71" ma:contentTypeVersion="21" ma:contentTypeDescription="Create a new document." ma:contentTypeScope="" ma:versionID="6039e6ce37edffa4bbf67c4cc699ea8a">
  <xsd:schema xmlns:xsd="http://www.w3.org/2001/XMLSchema" xmlns:xs="http://www.w3.org/2001/XMLSchema" xmlns:p="http://schemas.microsoft.com/office/2006/metadata/properties" xmlns:ns2="b0d0b4d8-dac0-442f-a11d-e01bf3bc84e2" xmlns:ns3="be7b40e5-340a-4e74-9c0f-b738c40e60a9" targetNamespace="http://schemas.microsoft.com/office/2006/metadata/properties" ma:root="true" ma:fieldsID="6a37091828ad4d6551ea195b98698270" ns2:_="" ns3:_="">
    <xsd:import namespace="b0d0b4d8-dac0-442f-a11d-e01bf3bc84e2"/>
    <xsd:import namespace="be7b40e5-340a-4e74-9c0f-b738c40e60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2:TaxKeywordTaxHTField" minOccurs="0"/>
                <xsd:element ref="ns2:TaxCatchAll" minOccurs="0"/>
                <xsd:element ref="ns2:Retention_x0020_Date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0b4d8-dac0-442f-a11d-e01bf3bc84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e99fb18b-195f-4cbe-b952-cf12f91f989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7dde1d07-175e-4208-85f5-5974fcc063e7}" ma:internalName="TaxCatchAll" ma:showField="CatchAllData" ma:web="b0d0b4d8-dac0-442f-a11d-e01bf3bc84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tention_x0020_Date" ma:index="19" nillable="true" ma:displayName="Retention Date" ma:default="5 Years" ma:format="Dropdown" ma:internalName="Retention_x0020_Dat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Permanent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b40e5-340a-4e74-9c0f-b738c40e6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e99fb18b-195f-4cbe-b952-cf12f91f98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d0b4d8-dac0-442f-a11d-e01bf3bc84e2" xsi:nil="true"/>
    <TaxKeywordTaxHTField xmlns="b0d0b4d8-dac0-442f-a11d-e01bf3bc84e2">
      <Terms xmlns="http://schemas.microsoft.com/office/infopath/2007/PartnerControls"/>
    </TaxKeywordTaxHTField>
    <Retention_x0020_Date xmlns="b0d0b4d8-dac0-442f-a11d-e01bf3bc84e2">5 Years</Retention_x0020_Date>
    <_dlc_DocId xmlns="b0d0b4d8-dac0-442f-a11d-e01bf3bc84e2">ALADOCS-1916033246-1156</_dlc_DocId>
    <_dlc_DocIdUrl xmlns="b0d0b4d8-dac0-442f-a11d-e01bf3bc84e2">
      <Url>https://alanet.sharepoint.com/leadership/associationleadershipinstitute/_layouts/15/DocIdRedir.aspx?ID=ALADOCS-1916033246-1156</Url>
      <Description>ALADOCS-1916033246-1156</Description>
    </_dlc_DocIdUrl>
    <lcf76f155ced4ddcb4097134ff3c332f xmlns="be7b40e5-340a-4e74-9c0f-b738c40e60a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B80355-70AA-44DD-BCCF-011C220E5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0b4d8-dac0-442f-a11d-e01bf3bc84e2"/>
    <ds:schemaRef ds:uri="be7b40e5-340a-4e74-9c0f-b738c40e6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BE7197-456C-4DA4-BBAC-BAA25414DF9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F877DE1-4D4E-4567-B929-90086E8D9421}">
  <ds:schemaRefs>
    <ds:schemaRef ds:uri="http://schemas.microsoft.com/office/2006/metadata/properties"/>
    <ds:schemaRef ds:uri="http://schemas.microsoft.com/office/infopath/2007/PartnerControls"/>
    <ds:schemaRef ds:uri="b0d0b4d8-dac0-442f-a11d-e01bf3bc84e2"/>
    <ds:schemaRef ds:uri="be7b40e5-340a-4e74-9c0f-b738c40e60a9"/>
  </ds:schemaRefs>
</ds:datastoreItem>
</file>

<file path=customXml/itemProps4.xml><?xml version="1.0" encoding="utf-8"?>
<ds:datastoreItem xmlns:ds="http://schemas.openxmlformats.org/officeDocument/2006/customXml" ds:itemID="{85F2CD63-CCA8-4CC4-B312-93D54B9E3E4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E46B6C3-4419-420C-9392-FA3CE4D529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107</Words>
  <Characters>5814</Characters>
  <Application>Microsoft Office Word</Application>
  <DocSecurity>0</DocSecurity>
  <Lines>93</Lines>
  <Paragraphs>29</Paragraphs>
  <ScaleCrop>false</ScaleCrop>
  <Company/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Larson</dc:creator>
  <cp:keywords/>
  <dc:description/>
  <cp:lastModifiedBy>Tarah Dickerson</cp:lastModifiedBy>
  <cp:revision>11</cp:revision>
  <cp:lastPrinted>2022-03-11T22:17:00Z</cp:lastPrinted>
  <dcterms:created xsi:type="dcterms:W3CDTF">2026-02-06T16:27:00Z</dcterms:created>
  <dcterms:modified xsi:type="dcterms:W3CDTF">2026-02-2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7C44D390C7F94AB10D50C99F01CA71</vt:lpwstr>
  </property>
  <property fmtid="{D5CDD505-2E9C-101B-9397-08002B2CF9AE}" pid="3" name="TaxKeyword">
    <vt:lpwstr/>
  </property>
  <property fmtid="{D5CDD505-2E9C-101B-9397-08002B2CF9AE}" pid="4" name="_dlc_DocIdItemGuid">
    <vt:lpwstr>365ce136-35be-433a-be37-fd4a9c108cb4</vt:lpwstr>
  </property>
  <property fmtid="{D5CDD505-2E9C-101B-9397-08002B2CF9AE}" pid="5" name="GrammarlyDocumentId">
    <vt:lpwstr>4184696fcf5a1723b5fbade0462521ca7aff034c7b597d3cd5cf4126b9793531</vt:lpwstr>
  </property>
  <property fmtid="{D5CDD505-2E9C-101B-9397-08002B2CF9AE}" pid="6" name="MediaServiceImageTags">
    <vt:lpwstr/>
  </property>
</Properties>
</file>